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5C7576" w14:textId="77777777" w:rsidR="00AA6516" w:rsidRPr="004D1E2F" w:rsidRDefault="00AA6516" w:rsidP="00425B41">
      <w:pPr>
        <w:pStyle w:val="BodyText"/>
        <w:jc w:val="center"/>
      </w:pPr>
      <w:r w:rsidRPr="004D1E2F">
        <w:rPr>
          <w:noProof/>
          <w:lang w:eastAsia="pl-PL" w:bidi="ar-SA"/>
        </w:rPr>
        <w:drawing>
          <wp:inline distT="0" distB="0" distL="0" distR="0" wp14:anchorId="37BFB991" wp14:editId="513EBDFA">
            <wp:extent cx="1211087" cy="1308830"/>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1211087" cy="1308830"/>
                    </a:xfrm>
                    <a:prstGeom prst="rect">
                      <a:avLst/>
                    </a:prstGeom>
                  </pic:spPr>
                </pic:pic>
              </a:graphicData>
            </a:graphic>
          </wp:inline>
        </w:drawing>
      </w:r>
    </w:p>
    <w:p w14:paraId="26132D86" w14:textId="77777777" w:rsidR="00AA6516" w:rsidRPr="004D1E2F" w:rsidRDefault="00AA6516" w:rsidP="004D1E2F">
      <w:pPr>
        <w:pStyle w:val="BodyText"/>
      </w:pPr>
    </w:p>
    <w:p w14:paraId="77796497" w14:textId="11536187" w:rsidR="00AA6516" w:rsidRDefault="00AA6516" w:rsidP="004D1E2F">
      <w:pPr>
        <w:pStyle w:val="BodyText"/>
        <w:jc w:val="center"/>
        <w:rPr>
          <w:b/>
        </w:rPr>
      </w:pPr>
      <w:bookmarkStart w:id="0" w:name="_Hlk157413156"/>
      <w:r w:rsidRPr="004D1E2F">
        <w:rPr>
          <w:b/>
        </w:rPr>
        <w:t>The 1</w:t>
      </w:r>
      <w:r w:rsidR="00140FCA">
        <w:rPr>
          <w:b/>
        </w:rPr>
        <w:t>6</w:t>
      </w:r>
      <w:r w:rsidRPr="004D1E2F">
        <w:rPr>
          <w:b/>
        </w:rPr>
        <w:t>th Meeting of the</w:t>
      </w:r>
      <w:r w:rsidR="004D1E2F">
        <w:rPr>
          <w:b/>
        </w:rPr>
        <w:br/>
      </w:r>
      <w:r w:rsidRPr="004D1E2F">
        <w:rPr>
          <w:b/>
        </w:rPr>
        <w:t xml:space="preserve">„European MELCOR and MACCS User </w:t>
      </w:r>
      <w:proofErr w:type="gramStart"/>
      <w:r w:rsidRPr="004D1E2F">
        <w:rPr>
          <w:b/>
        </w:rPr>
        <w:t>Group“</w:t>
      </w:r>
      <w:proofErr w:type="gramEnd"/>
    </w:p>
    <w:p w14:paraId="414591F1" w14:textId="77777777" w:rsidR="004D1E2F" w:rsidRPr="004D1E2F" w:rsidRDefault="004D1E2F" w:rsidP="004D1E2F">
      <w:pPr>
        <w:pStyle w:val="BodyText"/>
        <w:jc w:val="center"/>
        <w:rPr>
          <w:b/>
        </w:rPr>
      </w:pPr>
    </w:p>
    <w:p w14:paraId="7F176841" w14:textId="0C47D10B" w:rsidR="00AA6516" w:rsidRPr="004D1E2F" w:rsidRDefault="00AA6516" w:rsidP="004D1E2F">
      <w:pPr>
        <w:pStyle w:val="BodyText"/>
        <w:jc w:val="center"/>
        <w:rPr>
          <w:b/>
        </w:rPr>
      </w:pPr>
      <w:r w:rsidRPr="004D1E2F">
        <w:rPr>
          <w:b/>
        </w:rPr>
        <w:t>Organi</w:t>
      </w:r>
      <w:r w:rsidR="000E02A5">
        <w:rPr>
          <w:b/>
        </w:rPr>
        <w:t>z</w:t>
      </w:r>
      <w:r w:rsidRPr="004D1E2F">
        <w:rPr>
          <w:b/>
        </w:rPr>
        <w:t xml:space="preserve">ed by </w:t>
      </w:r>
      <w:r w:rsidR="00CA4DE9" w:rsidRPr="00CA4DE9">
        <w:rPr>
          <w:b/>
        </w:rPr>
        <w:t>Brno University of Technology and TES</w:t>
      </w:r>
    </w:p>
    <w:p w14:paraId="5BB78217" w14:textId="271A3F49" w:rsidR="00AA6516" w:rsidRPr="008867DF" w:rsidRDefault="00AA6516" w:rsidP="004D1E2F">
      <w:pPr>
        <w:pStyle w:val="BodyText"/>
        <w:jc w:val="center"/>
        <w:rPr>
          <w:b/>
        </w:rPr>
      </w:pPr>
      <w:r w:rsidRPr="004D1E2F">
        <w:rPr>
          <w:b/>
        </w:rPr>
        <w:t>In support of the Cooperative Severe Acc</w:t>
      </w:r>
      <w:r w:rsidRPr="008867DF">
        <w:rPr>
          <w:b/>
        </w:rPr>
        <w:t>ident Research Programme (CSARP)</w:t>
      </w:r>
    </w:p>
    <w:p w14:paraId="07F32EAC" w14:textId="77777777" w:rsidR="00AA6516" w:rsidRPr="008867DF" w:rsidRDefault="00AA6516" w:rsidP="004D1E2F">
      <w:pPr>
        <w:pStyle w:val="BodyText"/>
        <w:jc w:val="center"/>
        <w:rPr>
          <w:b/>
        </w:rPr>
      </w:pPr>
    </w:p>
    <w:p w14:paraId="2A06818D" w14:textId="2AF2F334" w:rsidR="00AA6516" w:rsidRPr="004D1E2F" w:rsidRDefault="00AA6516" w:rsidP="7254B7BA">
      <w:pPr>
        <w:pStyle w:val="BodyText"/>
        <w:jc w:val="center"/>
        <w:rPr>
          <w:b/>
          <w:bCs/>
        </w:rPr>
      </w:pPr>
      <w:r w:rsidRPr="008867DF">
        <w:rPr>
          <w:b/>
          <w:bCs/>
        </w:rPr>
        <w:t>will be held in</w:t>
      </w:r>
      <w:r w:rsidRPr="008867DF">
        <w:br/>
      </w:r>
      <w:r w:rsidR="00CA4DE9">
        <w:rPr>
          <w:b/>
          <w:bCs/>
        </w:rPr>
        <w:t>Brno</w:t>
      </w:r>
      <w:r w:rsidRPr="008867DF">
        <w:rPr>
          <w:b/>
          <w:bCs/>
        </w:rPr>
        <w:t xml:space="preserve">, </w:t>
      </w:r>
      <w:r w:rsidR="00CA4DE9">
        <w:rPr>
          <w:b/>
          <w:bCs/>
        </w:rPr>
        <w:t>Czech Republic</w:t>
      </w:r>
      <w:r w:rsidRPr="008867DF">
        <w:br/>
      </w:r>
      <w:r w:rsidR="00CA4DE9">
        <w:rPr>
          <w:b/>
          <w:bCs/>
        </w:rPr>
        <w:t>7</w:t>
      </w:r>
      <w:r w:rsidR="00574B74" w:rsidRPr="008867DF">
        <w:rPr>
          <w:b/>
          <w:bCs/>
          <w:vertAlign w:val="superscript"/>
        </w:rPr>
        <w:t>th</w:t>
      </w:r>
      <w:r w:rsidR="00615A00" w:rsidRPr="008867DF">
        <w:rPr>
          <w:b/>
          <w:bCs/>
        </w:rPr>
        <w:t xml:space="preserve"> </w:t>
      </w:r>
      <w:r w:rsidRPr="008867DF">
        <w:rPr>
          <w:b/>
          <w:bCs/>
        </w:rPr>
        <w:t xml:space="preserve">– </w:t>
      </w:r>
      <w:r w:rsidR="00CA4DE9">
        <w:rPr>
          <w:b/>
          <w:bCs/>
        </w:rPr>
        <w:t>11</w:t>
      </w:r>
      <w:r w:rsidR="008867DF">
        <w:rPr>
          <w:b/>
          <w:bCs/>
          <w:vertAlign w:val="superscript"/>
        </w:rPr>
        <w:t>th</w:t>
      </w:r>
      <w:r w:rsidR="00615A00" w:rsidRPr="008867DF">
        <w:rPr>
          <w:b/>
          <w:bCs/>
        </w:rPr>
        <w:t xml:space="preserve"> </w:t>
      </w:r>
      <w:proofErr w:type="gramStart"/>
      <w:r w:rsidRPr="008867DF">
        <w:rPr>
          <w:b/>
          <w:bCs/>
        </w:rPr>
        <w:t>April,</w:t>
      </w:r>
      <w:proofErr w:type="gramEnd"/>
      <w:r w:rsidRPr="008867DF">
        <w:rPr>
          <w:b/>
          <w:bCs/>
        </w:rPr>
        <w:t xml:space="preserve"> 20</w:t>
      </w:r>
      <w:r w:rsidR="00574B74" w:rsidRPr="008867DF">
        <w:rPr>
          <w:b/>
          <w:bCs/>
        </w:rPr>
        <w:t>2</w:t>
      </w:r>
      <w:r w:rsidR="00CA4DE9">
        <w:rPr>
          <w:b/>
          <w:bCs/>
        </w:rPr>
        <w:t>5</w:t>
      </w:r>
    </w:p>
    <w:bookmarkEnd w:id="0"/>
    <w:p w14:paraId="69BA7446" w14:textId="76411C0D" w:rsidR="00AA6516" w:rsidRPr="004D1E2F" w:rsidRDefault="00AA6516" w:rsidP="008867DF">
      <w:pPr>
        <w:pStyle w:val="BodyText"/>
        <w:rPr>
          <w:sz w:val="22"/>
        </w:rPr>
      </w:pPr>
    </w:p>
    <w:p w14:paraId="1A49362F" w14:textId="77777777" w:rsidR="00CA4DE9" w:rsidRDefault="00CA4DE9" w:rsidP="008867DF">
      <w:pPr>
        <w:pStyle w:val="BodyText"/>
        <w:jc w:val="center"/>
      </w:pPr>
      <w:r>
        <w:rPr>
          <w:b/>
          <w:noProof/>
        </w:rPr>
        <w:drawing>
          <wp:inline distT="0" distB="0" distL="0" distR="0" wp14:anchorId="7B1EB287" wp14:editId="63B3E04C">
            <wp:extent cx="1221740" cy="12877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21740" cy="1287780"/>
                    </a:xfrm>
                    <a:prstGeom prst="rect">
                      <a:avLst/>
                    </a:prstGeom>
                    <a:noFill/>
                    <a:ln>
                      <a:noFill/>
                    </a:ln>
                  </pic:spPr>
                </pic:pic>
              </a:graphicData>
            </a:graphic>
          </wp:inline>
        </w:drawing>
      </w:r>
    </w:p>
    <w:p w14:paraId="310B907A" w14:textId="3ED8B29E" w:rsidR="00AA6516" w:rsidRPr="004D1E2F" w:rsidRDefault="1250420F" w:rsidP="008867DF">
      <w:pPr>
        <w:pStyle w:val="BodyText"/>
        <w:jc w:val="center"/>
      </w:pPr>
      <w:r>
        <w:rPr>
          <w:noProof/>
        </w:rPr>
        <w:drawing>
          <wp:inline distT="0" distB="0" distL="0" distR="0" wp14:anchorId="34EBE7A4" wp14:editId="60BB128B">
            <wp:extent cx="2917046" cy="720000"/>
            <wp:effectExtent l="0" t="0" r="698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17046" cy="720000"/>
                    </a:xfrm>
                    <a:prstGeom prst="rect">
                      <a:avLst/>
                    </a:prstGeom>
                  </pic:spPr>
                </pic:pic>
              </a:graphicData>
            </a:graphic>
          </wp:inline>
        </w:drawing>
      </w:r>
    </w:p>
    <w:p w14:paraId="203ACA75" w14:textId="77777777" w:rsidR="00AA6516" w:rsidRPr="004D1E2F" w:rsidRDefault="00AA6516" w:rsidP="004D1E2F">
      <w:pPr>
        <w:pStyle w:val="BodyText"/>
      </w:pPr>
    </w:p>
    <w:p w14:paraId="0A75B669" w14:textId="78ECC5A0" w:rsidR="00AA6516" w:rsidRPr="004D1E2F" w:rsidRDefault="00AA6516" w:rsidP="00AA6516">
      <w:pPr>
        <w:pStyle w:val="Heading4"/>
        <w:ind w:left="0"/>
        <w:jc w:val="center"/>
        <w:rPr>
          <w:rFonts w:ascii="Times New Roman" w:hAnsi="Times New Roman" w:cs="Times New Roman"/>
          <w:lang w:val="en-GB"/>
        </w:rPr>
      </w:pPr>
      <w:r w:rsidRPr="004D1E2F">
        <w:rPr>
          <w:rFonts w:ascii="Times New Roman" w:hAnsi="Times New Roman" w:cs="Times New Roman"/>
          <w:lang w:val="en-GB"/>
        </w:rPr>
        <w:t xml:space="preserve">With special thanks to EMUG’s permanent </w:t>
      </w:r>
      <w:r w:rsidR="00414024">
        <w:rPr>
          <w:rFonts w:ascii="Times New Roman" w:hAnsi="Times New Roman" w:cs="Times New Roman"/>
          <w:lang w:val="en-GB"/>
        </w:rPr>
        <w:t>stakeholders</w:t>
      </w:r>
      <w:r w:rsidRPr="004D1E2F">
        <w:rPr>
          <w:rFonts w:ascii="Times New Roman" w:hAnsi="Times New Roman" w:cs="Times New Roman"/>
          <w:lang w:val="en-GB"/>
        </w:rPr>
        <w:t>:</w:t>
      </w:r>
    </w:p>
    <w:p w14:paraId="14BFBE4F" w14:textId="77777777" w:rsidR="00AA6516" w:rsidRPr="004D1E2F" w:rsidRDefault="00AA6516" w:rsidP="004D1E2F">
      <w:pPr>
        <w:pStyle w:val="BodyText"/>
      </w:pPr>
    </w:p>
    <w:p w14:paraId="0133F1F6" w14:textId="77777777" w:rsidR="00AA6516" w:rsidRPr="004D1E2F" w:rsidRDefault="00AA6516" w:rsidP="00AA6516">
      <w:pPr>
        <w:jc w:val="center"/>
        <w:rPr>
          <w:rFonts w:ascii="Times New Roman" w:hAnsi="Times New Roman" w:cs="Times New Roman"/>
          <w:b/>
          <w:sz w:val="20"/>
          <w:lang w:val="en-GB"/>
        </w:rPr>
      </w:pPr>
      <w:r w:rsidRPr="004D1E2F">
        <w:rPr>
          <w:rFonts w:ascii="Times New Roman" w:hAnsi="Times New Roman" w:cs="Times New Roman"/>
          <w:b/>
          <w:sz w:val="20"/>
          <w:lang w:val="en-GB"/>
        </w:rPr>
        <w:t>United States Nuclear Regulatory Commission (US NRC)</w:t>
      </w:r>
    </w:p>
    <w:p w14:paraId="1AF48B9B" w14:textId="40D62ABB" w:rsidR="00AA6516" w:rsidRPr="004D1E2F" w:rsidRDefault="00AA6516" w:rsidP="00AA6516">
      <w:pPr>
        <w:jc w:val="center"/>
        <w:rPr>
          <w:rFonts w:ascii="Times New Roman" w:hAnsi="Times New Roman" w:cs="Times New Roman"/>
          <w:b/>
          <w:sz w:val="20"/>
          <w:lang w:val="en-GB"/>
        </w:rPr>
      </w:pPr>
      <w:r w:rsidRPr="004D1E2F">
        <w:rPr>
          <w:rFonts w:ascii="Times New Roman" w:hAnsi="Times New Roman" w:cs="Times New Roman"/>
          <w:b/>
          <w:sz w:val="20"/>
          <w:lang w:val="en-GB"/>
        </w:rPr>
        <w:t>Sandia National Laboratories (SNL)</w:t>
      </w:r>
    </w:p>
    <w:p w14:paraId="329C87E9" w14:textId="77777777" w:rsidR="00AA6516" w:rsidRPr="004D1E2F" w:rsidRDefault="00AA6516" w:rsidP="00AA6516">
      <w:pPr>
        <w:jc w:val="center"/>
        <w:rPr>
          <w:rFonts w:ascii="Times New Roman" w:hAnsi="Times New Roman" w:cs="Times New Roman"/>
          <w:b/>
          <w:sz w:val="20"/>
          <w:lang w:val="en-GB"/>
        </w:rPr>
      </w:pPr>
      <w:r w:rsidRPr="004D1E2F">
        <w:rPr>
          <w:rFonts w:ascii="Times New Roman" w:hAnsi="Times New Roman" w:cs="Times New Roman"/>
          <w:b/>
          <w:sz w:val="20"/>
          <w:lang w:val="en-GB"/>
        </w:rPr>
        <w:t>Paul Scherrer Institute (PSI)</w:t>
      </w:r>
    </w:p>
    <w:p w14:paraId="3A16BDE0" w14:textId="77777777" w:rsidR="00AA6516" w:rsidRPr="004D1E2F" w:rsidRDefault="00AA6516" w:rsidP="00AA6516">
      <w:pPr>
        <w:jc w:val="center"/>
        <w:rPr>
          <w:rFonts w:ascii="Times New Roman" w:hAnsi="Times New Roman" w:cs="Times New Roman"/>
          <w:b/>
          <w:sz w:val="20"/>
          <w:lang w:val="en-GB"/>
        </w:rPr>
      </w:pPr>
    </w:p>
    <w:p w14:paraId="47CCCCED" w14:textId="7F87A490" w:rsidR="00AA6516" w:rsidRPr="004D1E2F" w:rsidRDefault="00AA6516" w:rsidP="00AA6516">
      <w:pPr>
        <w:jc w:val="center"/>
        <w:rPr>
          <w:rFonts w:ascii="Times New Roman" w:hAnsi="Times New Roman" w:cs="Times New Roman"/>
          <w:b/>
          <w:sz w:val="20"/>
          <w:lang w:val="en-GB"/>
        </w:rPr>
      </w:pPr>
    </w:p>
    <w:p w14:paraId="16DE8960" w14:textId="77ED50F5" w:rsidR="00AA6516" w:rsidRPr="004D1E2F" w:rsidRDefault="00AA6516" w:rsidP="00AA6516">
      <w:pPr>
        <w:jc w:val="center"/>
        <w:rPr>
          <w:rFonts w:ascii="Times New Roman" w:hAnsi="Times New Roman" w:cs="Times New Roman"/>
          <w:b/>
          <w:sz w:val="20"/>
          <w:lang w:val="en-GB"/>
        </w:rPr>
      </w:pPr>
    </w:p>
    <w:p w14:paraId="7248E337" w14:textId="6054643F" w:rsidR="00AA6516" w:rsidRPr="004D1E2F" w:rsidRDefault="00AA6516" w:rsidP="00AA6516">
      <w:pPr>
        <w:ind w:left="-57" w:right="4706"/>
        <w:jc w:val="center"/>
        <w:rPr>
          <w:rFonts w:ascii="Times New Roman" w:hAnsi="Times New Roman" w:cs="Times New Roman"/>
          <w:b/>
          <w:sz w:val="20"/>
          <w:lang w:val="en-GB"/>
        </w:rPr>
      </w:pPr>
    </w:p>
    <w:p w14:paraId="7141AFC9" w14:textId="77777777" w:rsidR="00CA4DE9" w:rsidRPr="004D1E2F" w:rsidRDefault="00CA4DE9" w:rsidP="00CA4DE9">
      <w:pPr>
        <w:ind w:right="4706"/>
        <w:rPr>
          <w:rFonts w:ascii="Times New Roman" w:hAnsi="Times New Roman" w:cs="Times New Roman"/>
          <w:b/>
          <w:sz w:val="20"/>
          <w:lang w:val="en-GB"/>
        </w:rPr>
        <w:sectPr w:rsidR="00CA4DE9" w:rsidRPr="004D1E2F" w:rsidSect="00C70F77">
          <w:pgSz w:w="11910" w:h="16840"/>
          <w:pgMar w:top="1418" w:right="1418" w:bottom="1418" w:left="1418" w:header="720" w:footer="720" w:gutter="0"/>
          <w:cols w:space="720"/>
        </w:sectPr>
      </w:pPr>
    </w:p>
    <w:p w14:paraId="0001A723" w14:textId="77777777" w:rsidR="00AA6516" w:rsidRPr="004D1E2F" w:rsidRDefault="00AA6516" w:rsidP="59622BAF">
      <w:pPr>
        <w:ind w:left="-57" w:right="4706"/>
        <w:rPr>
          <w:rFonts w:ascii="Times New Roman" w:hAnsi="Times New Roman" w:cs="Times New Roman"/>
          <w:b/>
          <w:bCs/>
          <w:sz w:val="20"/>
          <w:szCs w:val="20"/>
          <w:lang w:val="en-GB"/>
        </w:rPr>
        <w:sectPr w:rsidR="00AA6516" w:rsidRPr="004D1E2F" w:rsidSect="00C70F77">
          <w:type w:val="continuous"/>
          <w:pgSz w:w="11910" w:h="16840"/>
          <w:pgMar w:top="1400" w:right="1120" w:bottom="280" w:left="1100" w:header="720" w:footer="720" w:gutter="0"/>
          <w:cols w:num="3" w:space="720"/>
        </w:sectPr>
      </w:pPr>
      <w:r w:rsidRPr="004D1E2F">
        <w:rPr>
          <w:rFonts w:ascii="Times New Roman" w:hAnsi="Times New Roman" w:cs="Times New Roman"/>
          <w:b/>
          <w:noProof/>
          <w:sz w:val="20"/>
          <w:lang w:val="en-GB" w:eastAsia="pl-PL" w:bidi="ar-SA"/>
        </w:rPr>
        <w:drawing>
          <wp:inline distT="0" distB="0" distL="0" distR="0" wp14:anchorId="0CF39E83" wp14:editId="7914AE8D">
            <wp:extent cx="1664369" cy="762000"/>
            <wp:effectExtent l="0" t="0" r="0" b="0"/>
            <wp:docPr id="6"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72167" cy="765570"/>
                    </a:xfrm>
                    <a:prstGeom prst="rect">
                      <a:avLst/>
                    </a:prstGeom>
                    <a:noFill/>
                    <a:ln>
                      <a:noFill/>
                    </a:ln>
                  </pic:spPr>
                </pic:pic>
              </a:graphicData>
            </a:graphic>
          </wp:inline>
        </w:drawing>
      </w:r>
      <w:r w:rsidRPr="004D1E2F">
        <w:rPr>
          <w:rFonts w:ascii="Times New Roman" w:hAnsi="Times New Roman" w:cs="Times New Roman"/>
          <w:noProof/>
          <w:lang w:val="en-GB" w:eastAsia="pl-PL" w:bidi="ar-SA"/>
        </w:rPr>
        <w:drawing>
          <wp:inline distT="0" distB="0" distL="0" distR="0" wp14:anchorId="29794272" wp14:editId="6F20D9C6">
            <wp:extent cx="1571343" cy="628650"/>
            <wp:effectExtent l="0" t="0" r="0" b="0"/>
            <wp:docPr id="1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581252" cy="632614"/>
                    </a:xfrm>
                    <a:prstGeom prst="rect">
                      <a:avLst/>
                    </a:prstGeom>
                  </pic:spPr>
                </pic:pic>
              </a:graphicData>
            </a:graphic>
          </wp:inline>
        </w:drawing>
      </w:r>
      <w:r w:rsidRPr="004D1E2F">
        <w:rPr>
          <w:rFonts w:ascii="Times New Roman" w:hAnsi="Times New Roman" w:cs="Times New Roman"/>
          <w:b/>
          <w:noProof/>
          <w:sz w:val="20"/>
          <w:lang w:val="en-GB" w:eastAsia="pl-PL" w:bidi="ar-SA"/>
        </w:rPr>
        <w:drawing>
          <wp:inline distT="0" distB="0" distL="0" distR="0" wp14:anchorId="39F7B8F1" wp14:editId="6F7EC9D8">
            <wp:extent cx="1743075" cy="600889"/>
            <wp:effectExtent l="0" t="0" r="0" b="8890"/>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51390" cy="603755"/>
                    </a:xfrm>
                    <a:prstGeom prst="rect">
                      <a:avLst/>
                    </a:prstGeom>
                    <a:noFill/>
                    <a:ln>
                      <a:noFill/>
                    </a:ln>
                  </pic:spPr>
                </pic:pic>
              </a:graphicData>
            </a:graphic>
          </wp:inline>
        </w:drawing>
      </w:r>
    </w:p>
    <w:p w14:paraId="5A759998" w14:textId="77777777" w:rsidR="00AA6516" w:rsidRPr="004D1E2F" w:rsidRDefault="00AA6516" w:rsidP="00AA6516">
      <w:pPr>
        <w:rPr>
          <w:rFonts w:ascii="Times New Roman" w:hAnsi="Times New Roman" w:cs="Times New Roman"/>
          <w:sz w:val="17"/>
          <w:lang w:val="en-GB"/>
        </w:rPr>
        <w:sectPr w:rsidR="00AA6516" w:rsidRPr="004D1E2F" w:rsidSect="00C70F77">
          <w:type w:val="continuous"/>
          <w:pgSz w:w="11910" w:h="16840"/>
          <w:pgMar w:top="1400" w:right="1120" w:bottom="280" w:left="1100" w:header="720" w:footer="720" w:gutter="0"/>
          <w:cols w:space="720"/>
        </w:sectPr>
      </w:pPr>
    </w:p>
    <w:p w14:paraId="6C9238AE" w14:textId="77777777" w:rsidR="00AA6516" w:rsidRPr="004D1E2F" w:rsidRDefault="00AA6516" w:rsidP="00AC1CBC">
      <w:pPr>
        <w:rPr>
          <w:rFonts w:ascii="Times New Roman" w:hAnsi="Times New Roman" w:cs="Times New Roman"/>
          <w:b/>
          <w:sz w:val="24"/>
          <w:lang w:val="en-GB"/>
        </w:rPr>
      </w:pPr>
      <w:r w:rsidRPr="004D1E2F">
        <w:rPr>
          <w:rFonts w:ascii="Times New Roman" w:hAnsi="Times New Roman" w:cs="Times New Roman"/>
          <w:b/>
          <w:sz w:val="24"/>
          <w:lang w:val="en-GB"/>
        </w:rPr>
        <w:lastRenderedPageBreak/>
        <w:t>Announcement and Call for Presentations</w:t>
      </w:r>
    </w:p>
    <w:p w14:paraId="40955875" w14:textId="77777777" w:rsidR="00AA6516" w:rsidRPr="004D1E2F" w:rsidRDefault="00AA6516" w:rsidP="004D1E2F">
      <w:pPr>
        <w:pStyle w:val="BodyText"/>
      </w:pPr>
    </w:p>
    <w:p w14:paraId="45CA99B6" w14:textId="77777777" w:rsidR="00AA6516" w:rsidRPr="004D1E2F" w:rsidRDefault="00AA6516" w:rsidP="004D1E2F">
      <w:pPr>
        <w:pStyle w:val="BodyText"/>
      </w:pPr>
    </w:p>
    <w:tbl>
      <w:tblPr>
        <w:tblW w:w="0" w:type="auto"/>
        <w:jc w:val="center"/>
        <w:tblLayout w:type="fixed"/>
        <w:tblCellMar>
          <w:left w:w="0" w:type="dxa"/>
          <w:right w:w="0" w:type="dxa"/>
        </w:tblCellMar>
        <w:tblLook w:val="01E0" w:firstRow="1" w:lastRow="1" w:firstColumn="1" w:lastColumn="1" w:noHBand="0" w:noVBand="0"/>
      </w:tblPr>
      <w:tblGrid>
        <w:gridCol w:w="5103"/>
        <w:gridCol w:w="2152"/>
      </w:tblGrid>
      <w:tr w:rsidR="00AA6516" w:rsidRPr="004D1E2F" w14:paraId="366F15C0" w14:textId="77777777" w:rsidTr="59622BAF">
        <w:trPr>
          <w:trHeight w:val="1030"/>
          <w:jc w:val="center"/>
        </w:trPr>
        <w:tc>
          <w:tcPr>
            <w:tcW w:w="5103" w:type="dxa"/>
          </w:tcPr>
          <w:p w14:paraId="0877AC91" w14:textId="77777777" w:rsidR="00AA6516" w:rsidRPr="004D1E2F" w:rsidRDefault="00AA6516" w:rsidP="00AC1CBC">
            <w:pPr>
              <w:pStyle w:val="TableParagraph"/>
              <w:ind w:left="0"/>
              <w:rPr>
                <w:rFonts w:ascii="Times New Roman" w:hAnsi="Times New Roman" w:cs="Times New Roman"/>
                <w:sz w:val="20"/>
                <w:lang w:val="en-GB"/>
              </w:rPr>
            </w:pPr>
            <w:r w:rsidRPr="004D1E2F">
              <w:rPr>
                <w:rFonts w:ascii="Times New Roman" w:hAnsi="Times New Roman" w:cs="Times New Roman"/>
                <w:sz w:val="20"/>
                <w:lang w:val="en-GB"/>
              </w:rPr>
              <w:t>Deadline for registration to the meeting</w:t>
            </w:r>
          </w:p>
          <w:p w14:paraId="7223FB28" w14:textId="2AC3A094" w:rsidR="00AA6516" w:rsidRPr="004D1E2F" w:rsidRDefault="3DB4C147" w:rsidP="59622BAF">
            <w:pPr>
              <w:pStyle w:val="TableParagraph"/>
              <w:spacing w:before="1"/>
              <w:ind w:left="0"/>
              <w:rPr>
                <w:rFonts w:ascii="Times New Roman" w:hAnsi="Times New Roman" w:cs="Times New Roman"/>
                <w:sz w:val="20"/>
                <w:szCs w:val="20"/>
                <w:lang w:val="en-GB"/>
              </w:rPr>
            </w:pPr>
            <w:r w:rsidRPr="59622BAF">
              <w:rPr>
                <w:rFonts w:ascii="Times New Roman" w:hAnsi="Times New Roman" w:cs="Times New Roman"/>
                <w:sz w:val="20"/>
                <w:szCs w:val="20"/>
                <w:lang w:val="en-GB"/>
              </w:rPr>
              <w:t>(</w:t>
            </w:r>
            <w:proofErr w:type="gramStart"/>
            <w:r w:rsidRPr="59622BAF">
              <w:rPr>
                <w:rFonts w:ascii="Times New Roman" w:hAnsi="Times New Roman" w:cs="Times New Roman"/>
                <w:sz w:val="20"/>
                <w:szCs w:val="20"/>
                <w:lang w:val="en-GB"/>
              </w:rPr>
              <w:t>including</w:t>
            </w:r>
            <w:proofErr w:type="gramEnd"/>
            <w:r w:rsidRPr="59622BAF">
              <w:rPr>
                <w:rFonts w:ascii="Times New Roman" w:hAnsi="Times New Roman" w:cs="Times New Roman"/>
                <w:sz w:val="20"/>
                <w:szCs w:val="20"/>
                <w:lang w:val="en-GB"/>
              </w:rPr>
              <w:t xml:space="preserve"> indication of presentation(s) title(s) and duration</w:t>
            </w:r>
            <w:r w:rsidR="46E819F8" w:rsidRPr="59622BAF">
              <w:rPr>
                <w:rFonts w:ascii="Times New Roman" w:hAnsi="Times New Roman" w:cs="Times New Roman"/>
                <w:sz w:val="20"/>
                <w:szCs w:val="20"/>
                <w:lang w:val="en-GB"/>
              </w:rPr>
              <w:t xml:space="preserve">, technical </w:t>
            </w:r>
            <w:r w:rsidR="41B0483E" w:rsidRPr="59622BAF">
              <w:rPr>
                <w:rFonts w:ascii="Times New Roman" w:hAnsi="Times New Roman" w:cs="Times New Roman"/>
                <w:sz w:val="20"/>
                <w:szCs w:val="20"/>
                <w:lang w:val="en-GB"/>
              </w:rPr>
              <w:t>visit confirmation</w:t>
            </w:r>
            <w:r w:rsidRPr="59622BAF">
              <w:rPr>
                <w:rFonts w:ascii="Times New Roman" w:hAnsi="Times New Roman" w:cs="Times New Roman"/>
                <w:sz w:val="20"/>
                <w:szCs w:val="20"/>
                <w:lang w:val="en-GB"/>
              </w:rPr>
              <w:t>)</w:t>
            </w:r>
          </w:p>
        </w:tc>
        <w:tc>
          <w:tcPr>
            <w:tcW w:w="2152" w:type="dxa"/>
          </w:tcPr>
          <w:p w14:paraId="69672E7B" w14:textId="4441CA87" w:rsidR="00AA6516" w:rsidRPr="004D1E2F" w:rsidRDefault="004F1068" w:rsidP="00AC1CBC">
            <w:pPr>
              <w:pStyle w:val="TableParagraph"/>
              <w:rPr>
                <w:rFonts w:ascii="Times New Roman" w:hAnsi="Times New Roman" w:cs="Times New Roman"/>
                <w:b/>
                <w:sz w:val="20"/>
                <w:lang w:val="en-GB"/>
              </w:rPr>
            </w:pPr>
            <w:r>
              <w:rPr>
                <w:rFonts w:ascii="Times New Roman" w:hAnsi="Times New Roman" w:cs="Times New Roman"/>
                <w:b/>
                <w:sz w:val="20"/>
                <w:lang w:val="en-GB"/>
              </w:rPr>
              <w:t>28</w:t>
            </w:r>
            <w:r w:rsidR="002A315E" w:rsidRPr="004D1E2F">
              <w:rPr>
                <w:rFonts w:ascii="Times New Roman" w:hAnsi="Times New Roman" w:cs="Times New Roman"/>
                <w:b/>
                <w:sz w:val="20"/>
                <w:vertAlign w:val="superscript"/>
                <w:lang w:val="en-GB"/>
              </w:rPr>
              <w:t>t</w:t>
            </w:r>
            <w:r>
              <w:rPr>
                <w:rFonts w:ascii="Times New Roman" w:hAnsi="Times New Roman" w:cs="Times New Roman"/>
                <w:b/>
                <w:sz w:val="20"/>
                <w:vertAlign w:val="superscript"/>
                <w:lang w:val="en-GB"/>
              </w:rPr>
              <w:t>h</w:t>
            </w:r>
            <w:r w:rsidR="002A315E" w:rsidRPr="004D1E2F">
              <w:rPr>
                <w:rFonts w:ascii="Times New Roman" w:hAnsi="Times New Roman" w:cs="Times New Roman"/>
                <w:b/>
                <w:sz w:val="20"/>
                <w:lang w:val="en-GB"/>
              </w:rPr>
              <w:t xml:space="preserve"> M</w:t>
            </w:r>
            <w:r w:rsidR="00AA6516" w:rsidRPr="004D1E2F">
              <w:rPr>
                <w:rFonts w:ascii="Times New Roman" w:hAnsi="Times New Roman" w:cs="Times New Roman"/>
                <w:b/>
                <w:sz w:val="20"/>
                <w:lang w:val="en-GB"/>
              </w:rPr>
              <w:t>arch 202</w:t>
            </w:r>
            <w:r>
              <w:rPr>
                <w:rFonts w:ascii="Times New Roman" w:hAnsi="Times New Roman" w:cs="Times New Roman"/>
                <w:b/>
                <w:sz w:val="20"/>
                <w:lang w:val="en-GB"/>
              </w:rPr>
              <w:t>5</w:t>
            </w:r>
          </w:p>
        </w:tc>
      </w:tr>
      <w:tr w:rsidR="00AA6516" w:rsidRPr="004D1E2F" w14:paraId="75F1040E" w14:textId="77777777" w:rsidTr="59622BAF">
        <w:trPr>
          <w:trHeight w:val="689"/>
          <w:jc w:val="center"/>
        </w:trPr>
        <w:tc>
          <w:tcPr>
            <w:tcW w:w="5103" w:type="dxa"/>
          </w:tcPr>
          <w:p w14:paraId="12218C32" w14:textId="77777777" w:rsidR="00AA6516" w:rsidRPr="004D1E2F" w:rsidRDefault="00AA6516" w:rsidP="00AC1CBC">
            <w:pPr>
              <w:pStyle w:val="TableParagraph"/>
              <w:spacing w:before="1"/>
              <w:ind w:left="0"/>
              <w:rPr>
                <w:rFonts w:ascii="Times New Roman" w:hAnsi="Times New Roman" w:cs="Times New Roman"/>
                <w:sz w:val="20"/>
                <w:lang w:val="en-GB"/>
              </w:rPr>
            </w:pPr>
            <w:r w:rsidRPr="004D1E2F">
              <w:rPr>
                <w:rFonts w:ascii="Times New Roman" w:hAnsi="Times New Roman" w:cs="Times New Roman"/>
                <w:sz w:val="20"/>
                <w:lang w:val="en-GB"/>
              </w:rPr>
              <w:t>Presentation(s) in PowerPoint or in PDF format up to</w:t>
            </w:r>
          </w:p>
        </w:tc>
        <w:tc>
          <w:tcPr>
            <w:tcW w:w="2152" w:type="dxa"/>
          </w:tcPr>
          <w:p w14:paraId="63DED07C" w14:textId="3C87A9B5" w:rsidR="00AA6516" w:rsidRPr="004D1E2F" w:rsidRDefault="00551A28" w:rsidP="00AC1CBC">
            <w:pPr>
              <w:pStyle w:val="TableParagraph"/>
              <w:spacing w:line="228" w:lineRule="exact"/>
              <w:rPr>
                <w:rFonts w:ascii="Times New Roman" w:hAnsi="Times New Roman" w:cs="Times New Roman"/>
                <w:sz w:val="20"/>
                <w:lang w:val="en-GB"/>
              </w:rPr>
            </w:pPr>
            <w:proofErr w:type="gramStart"/>
            <w:r w:rsidRPr="004D1E2F">
              <w:rPr>
                <w:rFonts w:ascii="Times New Roman" w:hAnsi="Times New Roman" w:cs="Times New Roman"/>
                <w:b/>
                <w:sz w:val="20"/>
                <w:lang w:val="en-GB"/>
              </w:rPr>
              <w:t>1</w:t>
            </w:r>
            <w:r w:rsidR="002A315E" w:rsidRPr="004D1E2F">
              <w:rPr>
                <w:rFonts w:ascii="Times New Roman" w:hAnsi="Times New Roman" w:cs="Times New Roman"/>
                <w:b/>
                <w:sz w:val="20"/>
                <w:vertAlign w:val="superscript"/>
                <w:lang w:val="en-GB"/>
              </w:rPr>
              <w:t>th</w:t>
            </w:r>
            <w:proofErr w:type="gramEnd"/>
            <w:r w:rsidR="002A315E" w:rsidRPr="004D1E2F">
              <w:rPr>
                <w:rFonts w:ascii="Times New Roman" w:hAnsi="Times New Roman" w:cs="Times New Roman"/>
                <w:b/>
                <w:sz w:val="20"/>
                <w:lang w:val="en-GB"/>
              </w:rPr>
              <w:t xml:space="preserve"> </w:t>
            </w:r>
            <w:r w:rsidR="00AA6516" w:rsidRPr="004D1E2F">
              <w:rPr>
                <w:rFonts w:ascii="Times New Roman" w:hAnsi="Times New Roman" w:cs="Times New Roman"/>
                <w:b/>
                <w:sz w:val="20"/>
                <w:lang w:val="en-GB"/>
              </w:rPr>
              <w:t>April 202</w:t>
            </w:r>
            <w:r w:rsidR="004F1068">
              <w:rPr>
                <w:rFonts w:ascii="Times New Roman" w:hAnsi="Times New Roman" w:cs="Times New Roman"/>
                <w:b/>
                <w:sz w:val="20"/>
                <w:lang w:val="en-GB"/>
              </w:rPr>
              <w:t>5</w:t>
            </w:r>
          </w:p>
        </w:tc>
      </w:tr>
    </w:tbl>
    <w:p w14:paraId="3A357337" w14:textId="77777777" w:rsidR="00AA6516" w:rsidRPr="004D1E2F" w:rsidRDefault="00AA6516" w:rsidP="004D1E2F">
      <w:pPr>
        <w:pStyle w:val="BodyText"/>
      </w:pPr>
    </w:p>
    <w:p w14:paraId="2F91CEA3" w14:textId="77777777" w:rsidR="00AA6516" w:rsidRPr="004D1E2F" w:rsidRDefault="00AA6516" w:rsidP="004D1E2F">
      <w:pPr>
        <w:pStyle w:val="BodyText"/>
      </w:pPr>
    </w:p>
    <w:p w14:paraId="07B10BE6" w14:textId="77777777" w:rsidR="00AA6516" w:rsidRPr="004D1E2F" w:rsidRDefault="00AA6516" w:rsidP="004D1E2F">
      <w:pPr>
        <w:pStyle w:val="BodyText"/>
      </w:pPr>
    </w:p>
    <w:p w14:paraId="2E223160" w14:textId="77777777" w:rsidR="00AA6516" w:rsidRPr="004D1E2F" w:rsidRDefault="00AA6516" w:rsidP="004D1E2F">
      <w:pPr>
        <w:pStyle w:val="BodyText"/>
      </w:pPr>
    </w:p>
    <w:p w14:paraId="70CCF9E7" w14:textId="77777777" w:rsidR="00AA6516" w:rsidRPr="004D1E2F" w:rsidRDefault="00AA6516" w:rsidP="004D1E2F">
      <w:pPr>
        <w:pStyle w:val="BodyText"/>
        <w:rPr>
          <w:b/>
        </w:rPr>
      </w:pPr>
      <w:r w:rsidRPr="004D1E2F">
        <w:t>On-line information is available at</w:t>
      </w:r>
    </w:p>
    <w:p w14:paraId="17B72944" w14:textId="26736458" w:rsidR="00AA6516" w:rsidRPr="004D1E2F" w:rsidRDefault="00AA6516" w:rsidP="004D1E2F">
      <w:pPr>
        <w:pStyle w:val="BodyText"/>
        <w:rPr>
          <w:rStyle w:val="Hyperlink"/>
          <w:u w:color="0000FF"/>
        </w:rPr>
      </w:pPr>
      <w:r w:rsidRPr="004D1E2F">
        <w:rPr>
          <w:rStyle w:val="Hyperlink"/>
          <w:u w:color="0000FF"/>
        </w:rPr>
        <w:t>http</w:t>
      </w:r>
      <w:r w:rsidR="00551A28" w:rsidRPr="004D1E2F">
        <w:rPr>
          <w:rStyle w:val="Hyperlink"/>
          <w:u w:color="0000FF"/>
        </w:rPr>
        <w:t>s</w:t>
      </w:r>
      <w:r w:rsidRPr="004D1E2F">
        <w:rPr>
          <w:rStyle w:val="Hyperlink"/>
          <w:u w:color="0000FF"/>
        </w:rPr>
        <w:t>://www.psi.ch/emug/</w:t>
      </w:r>
    </w:p>
    <w:p w14:paraId="68B6DC22" w14:textId="77777777" w:rsidR="00AA6516" w:rsidRPr="004D1E2F" w:rsidRDefault="00AA6516" w:rsidP="004D1E2F">
      <w:pPr>
        <w:pStyle w:val="BodyText"/>
      </w:pPr>
    </w:p>
    <w:p w14:paraId="4A27FAAA" w14:textId="77777777" w:rsidR="00AA6516" w:rsidRPr="004D1E2F" w:rsidRDefault="00AA6516" w:rsidP="004D1E2F">
      <w:pPr>
        <w:pStyle w:val="BodyText"/>
        <w:sectPr w:rsidR="00AA6516" w:rsidRPr="004D1E2F" w:rsidSect="00C70F77">
          <w:pgSz w:w="11910" w:h="16840" w:code="9"/>
          <w:pgMar w:top="1418" w:right="1418" w:bottom="1418" w:left="1418" w:header="720" w:footer="720" w:gutter="0"/>
          <w:cols w:space="720"/>
          <w:vAlign w:val="center"/>
        </w:sectPr>
      </w:pPr>
    </w:p>
    <w:p w14:paraId="7AC81E53" w14:textId="77777777" w:rsidR="00AA6516" w:rsidRPr="004D1E2F" w:rsidRDefault="00AA6516" w:rsidP="002A315E">
      <w:pPr>
        <w:pStyle w:val="Heading1"/>
        <w:numPr>
          <w:ilvl w:val="0"/>
          <w:numId w:val="10"/>
        </w:numPr>
        <w:rPr>
          <w:rFonts w:ascii="Times New Roman" w:hAnsi="Times New Roman" w:cs="Times New Roman"/>
          <w:lang w:val="en-GB"/>
        </w:rPr>
      </w:pPr>
      <w:r w:rsidRPr="004D1E2F">
        <w:rPr>
          <w:rFonts w:ascii="Times New Roman" w:hAnsi="Times New Roman" w:cs="Times New Roman"/>
          <w:lang w:val="en-GB"/>
        </w:rPr>
        <w:lastRenderedPageBreak/>
        <w:t>ORGANIZATION AND</w:t>
      </w:r>
      <w:r w:rsidRPr="004D1E2F">
        <w:rPr>
          <w:rFonts w:ascii="Times New Roman" w:hAnsi="Times New Roman" w:cs="Times New Roman"/>
          <w:spacing w:val="5"/>
          <w:lang w:val="en-GB"/>
        </w:rPr>
        <w:t xml:space="preserve"> </w:t>
      </w:r>
      <w:r w:rsidRPr="004D1E2F">
        <w:rPr>
          <w:rFonts w:ascii="Times New Roman" w:hAnsi="Times New Roman" w:cs="Times New Roman"/>
          <w:lang w:val="en-GB"/>
        </w:rPr>
        <w:t>HOST</w:t>
      </w:r>
    </w:p>
    <w:p w14:paraId="03AC3681" w14:textId="77777777" w:rsidR="008948DD" w:rsidRPr="004D1E2F" w:rsidRDefault="008948DD" w:rsidP="004D1E2F">
      <w:pPr>
        <w:pStyle w:val="BodyText"/>
      </w:pPr>
    </w:p>
    <w:p w14:paraId="2A0604B7" w14:textId="0573B511" w:rsidR="001133E5" w:rsidRPr="008867DF" w:rsidRDefault="3DB4C147" w:rsidP="004D1E2F">
      <w:pPr>
        <w:pStyle w:val="BodyText"/>
      </w:pPr>
      <w:bookmarkStart w:id="1" w:name="_Hlk157411611"/>
      <w:r>
        <w:t>The 1</w:t>
      </w:r>
      <w:r w:rsidR="6ABEF2DE">
        <w:t>6</w:t>
      </w:r>
      <w:r>
        <w:t xml:space="preserve">th Meeting of the European MELCOR and </w:t>
      </w:r>
      <w:r w:rsidRPr="00852492">
        <w:t>MACCS User Group will be held</w:t>
      </w:r>
      <w:r w:rsidR="3BCFA70D" w:rsidRPr="00852492">
        <w:t xml:space="preserve"> at </w:t>
      </w:r>
      <w:r w:rsidR="62F52C49" w:rsidRPr="00852492">
        <w:t>the rectorate of Brno University of Technology</w:t>
      </w:r>
      <w:r w:rsidR="3BCFA70D" w:rsidRPr="00852492">
        <w:t xml:space="preserve">, </w:t>
      </w:r>
      <w:proofErr w:type="spellStart"/>
      <w:r w:rsidR="34E9B83B" w:rsidRPr="00852492">
        <w:t>Antonínská</w:t>
      </w:r>
      <w:proofErr w:type="spellEnd"/>
      <w:r w:rsidR="34E9B83B" w:rsidRPr="00852492">
        <w:t xml:space="preserve"> 548/1, 602 00 Brno</w:t>
      </w:r>
      <w:r w:rsidR="3BCFA70D" w:rsidRPr="00852492">
        <w:t xml:space="preserve">, </w:t>
      </w:r>
      <w:r w:rsidR="399AE5C1" w:rsidRPr="00852492">
        <w:t>Conference room</w:t>
      </w:r>
      <w:r w:rsidR="19A176F5" w:rsidRPr="00852492">
        <w:t xml:space="preserve"> (</w:t>
      </w:r>
      <w:r w:rsidR="4460CBBF" w:rsidRPr="00852492">
        <w:t>ground</w:t>
      </w:r>
      <w:r w:rsidR="19A176F5" w:rsidRPr="00852492">
        <w:t xml:space="preserve"> floor)</w:t>
      </w:r>
      <w:r w:rsidR="3BCFA70D" w:rsidRPr="00852492">
        <w:t>, on</w:t>
      </w:r>
      <w:r w:rsidRPr="00852492">
        <w:t xml:space="preserve"> </w:t>
      </w:r>
      <w:r w:rsidR="6ABEF2DE" w:rsidRPr="00852492">
        <w:t>7</w:t>
      </w:r>
      <w:r w:rsidR="3BCFA70D" w:rsidRPr="00852492">
        <w:t xml:space="preserve">th </w:t>
      </w:r>
      <w:r w:rsidRPr="00852492">
        <w:t xml:space="preserve">to </w:t>
      </w:r>
      <w:r w:rsidR="5EFC2E91" w:rsidRPr="00852492">
        <w:t>1</w:t>
      </w:r>
      <w:r w:rsidR="6ABEF2DE" w:rsidRPr="00852492">
        <w:t>1</w:t>
      </w:r>
      <w:r w:rsidR="19A176F5" w:rsidRPr="00852492">
        <w:t>th</w:t>
      </w:r>
      <w:r w:rsidR="3BCFA70D" w:rsidRPr="00852492">
        <w:t xml:space="preserve"> </w:t>
      </w:r>
      <w:r w:rsidRPr="00852492">
        <w:t>April 202</w:t>
      </w:r>
      <w:r w:rsidR="044D7AAC" w:rsidRPr="00852492">
        <w:t>5</w:t>
      </w:r>
      <w:r>
        <w:t xml:space="preserve">. </w:t>
      </w:r>
    </w:p>
    <w:p w14:paraId="2CFBE914" w14:textId="5154B367" w:rsidR="003B4976" w:rsidRPr="00852492" w:rsidRDefault="00452F33" w:rsidP="00452F33">
      <w:pPr>
        <w:pStyle w:val="BodyText"/>
        <w:numPr>
          <w:ilvl w:val="0"/>
          <w:numId w:val="23"/>
        </w:numPr>
      </w:pPr>
      <w:r w:rsidRPr="00852492">
        <w:t xml:space="preserve">The meeting will start on Monday </w:t>
      </w:r>
      <w:r w:rsidR="004F1068" w:rsidRPr="00852492">
        <w:t>07</w:t>
      </w:r>
      <w:r w:rsidRPr="00852492">
        <w:rPr>
          <w:vertAlign w:val="superscript"/>
        </w:rPr>
        <w:t>th</w:t>
      </w:r>
      <w:r w:rsidRPr="00852492">
        <w:t xml:space="preserve"> April. </w:t>
      </w:r>
      <w:r w:rsidR="00852492" w:rsidRPr="00852492">
        <w:rPr>
          <w:b/>
          <w:bCs/>
        </w:rPr>
        <w:t>Preliminarily</w:t>
      </w:r>
      <w:r w:rsidR="00852492" w:rsidRPr="00852492">
        <w:t>, t</w:t>
      </w:r>
      <w:r w:rsidRPr="00852492">
        <w:t xml:space="preserve">he first </w:t>
      </w:r>
      <w:r w:rsidR="004F1068" w:rsidRPr="00852492">
        <w:t>two</w:t>
      </w:r>
      <w:r w:rsidRPr="00852492">
        <w:t xml:space="preserve"> days will be devoted to MELCOR technical </w:t>
      </w:r>
      <w:r w:rsidR="003B4976" w:rsidRPr="00852492">
        <w:t xml:space="preserve">workshop presentations </w:t>
      </w:r>
      <w:r w:rsidRPr="00852492">
        <w:t xml:space="preserve">(SNL and NRC) </w:t>
      </w:r>
    </w:p>
    <w:p w14:paraId="1B5105AE" w14:textId="77777777" w:rsidR="00852492" w:rsidRDefault="003B4976" w:rsidP="00852492">
      <w:pPr>
        <w:pStyle w:val="BodyText"/>
        <w:numPr>
          <w:ilvl w:val="0"/>
          <w:numId w:val="23"/>
        </w:numPr>
      </w:pPr>
      <w:r w:rsidRPr="00852492">
        <w:t>The third and fourth day</w:t>
      </w:r>
      <w:r w:rsidR="00852492" w:rsidRPr="00852492">
        <w:t>s</w:t>
      </w:r>
      <w:r w:rsidRPr="00852492">
        <w:t xml:space="preserve"> will be available for MELCOR</w:t>
      </w:r>
      <w:r w:rsidR="00452F33" w:rsidRPr="00852492">
        <w:t xml:space="preserve"> user presentations</w:t>
      </w:r>
      <w:r w:rsidRPr="00852492">
        <w:t xml:space="preserve"> and topical </w:t>
      </w:r>
      <w:proofErr w:type="spellStart"/>
      <w:r w:rsidRPr="00852492">
        <w:t>sesions</w:t>
      </w:r>
      <w:proofErr w:type="spellEnd"/>
      <w:r w:rsidR="00452F33" w:rsidRPr="00852492">
        <w:t>.</w:t>
      </w:r>
    </w:p>
    <w:p w14:paraId="5B92A3CB" w14:textId="0574D1DF" w:rsidR="36863E19" w:rsidRPr="00852492" w:rsidRDefault="36863E19" w:rsidP="00852492">
      <w:pPr>
        <w:pStyle w:val="BodyText"/>
        <w:numPr>
          <w:ilvl w:val="0"/>
          <w:numId w:val="23"/>
        </w:numPr>
      </w:pPr>
      <w:r w:rsidRPr="00852492">
        <w:t xml:space="preserve">The </w:t>
      </w:r>
      <w:proofErr w:type="gramStart"/>
      <w:r w:rsidR="6ABEF2DE" w:rsidRPr="00852492">
        <w:t>1</w:t>
      </w:r>
      <w:r w:rsidR="00ED3C4B">
        <w:t>0</w:t>
      </w:r>
      <w:r w:rsidRPr="00852492">
        <w:rPr>
          <w:vertAlign w:val="superscript"/>
        </w:rPr>
        <w:t>th</w:t>
      </w:r>
      <w:proofErr w:type="gramEnd"/>
      <w:r w:rsidRPr="00852492">
        <w:t xml:space="preserve"> April</w:t>
      </w:r>
      <w:r w:rsidR="00ED3C4B">
        <w:t xml:space="preserve"> (after Lunch) </w:t>
      </w:r>
      <w:r w:rsidRPr="00852492">
        <w:t xml:space="preserve">will be </w:t>
      </w:r>
      <w:r w:rsidR="6ABEF2DE" w:rsidRPr="00852492">
        <w:t>a technical visit to</w:t>
      </w:r>
      <w:r w:rsidR="7BDC3659" w:rsidRPr="00852492">
        <w:t xml:space="preserve"> </w:t>
      </w:r>
      <w:r w:rsidR="08047CCF" w:rsidRPr="00852492">
        <w:t xml:space="preserve">a </w:t>
      </w:r>
      <w:r w:rsidR="7DCA8EDB" w:rsidRPr="00852492">
        <w:t xml:space="preserve">full </w:t>
      </w:r>
      <w:r w:rsidR="7BDC3659" w:rsidRPr="00852492">
        <w:t>scale</w:t>
      </w:r>
      <w:r w:rsidR="6ABEF2DE" w:rsidRPr="00852492">
        <w:t xml:space="preserve"> NPP</w:t>
      </w:r>
      <w:r w:rsidR="018C0C75" w:rsidRPr="00852492">
        <w:t xml:space="preserve"> simulator</w:t>
      </w:r>
      <w:r w:rsidR="0E828D41" w:rsidRPr="00852492">
        <w:t xml:space="preserve"> at the NPP </w:t>
      </w:r>
      <w:proofErr w:type="spellStart"/>
      <w:r w:rsidR="0E828D41" w:rsidRPr="00852492">
        <w:t>Dukovany</w:t>
      </w:r>
      <w:proofErr w:type="spellEnd"/>
      <w:r w:rsidR="56D5AC5B" w:rsidRPr="00852492">
        <w:t xml:space="preserve"> </w:t>
      </w:r>
      <w:r w:rsidR="433DC58C" w:rsidRPr="00852492">
        <w:t>site</w:t>
      </w:r>
      <w:r w:rsidRPr="00852492">
        <w:t>.</w:t>
      </w:r>
      <w:r w:rsidR="0848FB05" w:rsidRPr="00852492">
        <w:t xml:space="preserve"> </w:t>
      </w:r>
      <w:r w:rsidR="00852492" w:rsidRPr="00852492">
        <w:rPr>
          <w:b/>
          <w:bCs/>
          <w:u w:val="single"/>
        </w:rPr>
        <w:t xml:space="preserve">There is a limited number of participants. Maximum 30 people (please declare if you want to participate in the visit during the registration, </w:t>
      </w:r>
      <w:bookmarkStart w:id="2" w:name="_Hlk185495446"/>
      <w:r w:rsidR="00852492" w:rsidRPr="00852492">
        <w:rPr>
          <w:b/>
          <w:bCs/>
          <w:u w:val="single"/>
        </w:rPr>
        <w:t>the order of application will be decisive</w:t>
      </w:r>
      <w:bookmarkEnd w:id="2"/>
      <w:r w:rsidR="00852492" w:rsidRPr="00852492">
        <w:rPr>
          <w:b/>
          <w:bCs/>
          <w:u w:val="single"/>
        </w:rPr>
        <w:t>).</w:t>
      </w:r>
    </w:p>
    <w:p w14:paraId="7FCE15ED" w14:textId="035C0227" w:rsidR="00AA6516" w:rsidRPr="004D1E2F" w:rsidRDefault="00AA6516" w:rsidP="00452F33">
      <w:pPr>
        <w:pStyle w:val="BodyText"/>
      </w:pPr>
      <w:r w:rsidRPr="004D1E2F">
        <w:t>Final details and a final draft agenda will be sent to registered participants shortly before the meeting.</w:t>
      </w:r>
    </w:p>
    <w:bookmarkEnd w:id="1"/>
    <w:p w14:paraId="585DAF9E" w14:textId="77777777" w:rsidR="00AA6516" w:rsidRPr="004D1E2F" w:rsidRDefault="00AA6516" w:rsidP="002A315E">
      <w:pPr>
        <w:pStyle w:val="Heading1"/>
        <w:numPr>
          <w:ilvl w:val="0"/>
          <w:numId w:val="10"/>
        </w:numPr>
        <w:rPr>
          <w:rFonts w:ascii="Times New Roman" w:hAnsi="Times New Roman" w:cs="Times New Roman"/>
          <w:lang w:val="en-GB"/>
        </w:rPr>
      </w:pPr>
      <w:r w:rsidRPr="004D1E2F">
        <w:rPr>
          <w:rFonts w:ascii="Times New Roman" w:hAnsi="Times New Roman" w:cs="Times New Roman"/>
          <w:lang w:val="en-GB"/>
        </w:rPr>
        <w:t>BACKGROUND OF THE MEETING</w:t>
      </w:r>
    </w:p>
    <w:p w14:paraId="02C9E972" w14:textId="00B392DD" w:rsidR="00AA6516" w:rsidRPr="004D1E2F" w:rsidRDefault="00AA6516" w:rsidP="004D1E2F">
      <w:pPr>
        <w:pStyle w:val="BodyText"/>
      </w:pPr>
      <w:r w:rsidRPr="004D1E2F">
        <w:t xml:space="preserve">The MELCOR and MACCS severe accident and consequence codes have been developed by Sandia National Laboratories (SNL) for the U.S. Nuclear Regulatory Commission (NRC) in the </w:t>
      </w:r>
      <w:proofErr w:type="gramStart"/>
      <w:r w:rsidRPr="004D1E2F">
        <w:t>USA, and</w:t>
      </w:r>
      <w:proofErr w:type="gramEnd"/>
      <w:r w:rsidRPr="004D1E2F">
        <w:t xml:space="preserve"> are provided to various European organizations through bilateral agreements under the ‘Cooperative Severe Accident Research Program’ “CSARP” between US-NRC and the European organizations. The codes have been used for many reactor safety applications by these organizations. Some of these organizations also continuously assessing the codes with data available from Severe Accident Research programs. A few organizations have also developed models for certain critical issues, which appear in local versions of MELCOR for testing and with the goal of implementation in future releases from SNL.</w:t>
      </w:r>
    </w:p>
    <w:p w14:paraId="170D6414" w14:textId="4A5F7BA8" w:rsidR="00AA6516" w:rsidRPr="004D1E2F" w:rsidRDefault="00AA6516" w:rsidP="004D1E2F">
      <w:pPr>
        <w:pStyle w:val="BodyText"/>
      </w:pPr>
      <w:r w:rsidRPr="004D1E2F">
        <w:t>The main interests in establishing the user group are to foster experience and information exchange among European organizations through organized annual meetings and to establish common needs on further model and correctional development of MELCOR and MACCS. The first meeting of the EMUG hosted by PSI was held in December 2008. PSI is acting as coordinator of the group.</w:t>
      </w:r>
    </w:p>
    <w:p w14:paraId="77C50671" w14:textId="77777777" w:rsidR="00AA6516" w:rsidRPr="004D1E2F" w:rsidRDefault="00AA6516" w:rsidP="004D1E2F">
      <w:pPr>
        <w:pStyle w:val="BodyText"/>
      </w:pPr>
    </w:p>
    <w:p w14:paraId="5C951037" w14:textId="77777777" w:rsidR="00AA6516" w:rsidRPr="004D1E2F" w:rsidRDefault="00AA6516" w:rsidP="002A315E">
      <w:pPr>
        <w:pStyle w:val="Heading2"/>
        <w:rPr>
          <w:rFonts w:ascii="Times New Roman" w:hAnsi="Times New Roman" w:cs="Times New Roman"/>
          <w:lang w:val="en-GB"/>
        </w:rPr>
      </w:pPr>
      <w:r w:rsidRPr="004D1E2F">
        <w:rPr>
          <w:rFonts w:ascii="Times New Roman" w:hAnsi="Times New Roman" w:cs="Times New Roman"/>
          <w:lang w:val="en-GB"/>
        </w:rPr>
        <w:t>AIMS OF EUROPEAN MELCOR and MACCS USER GROUP</w:t>
      </w:r>
    </w:p>
    <w:p w14:paraId="5D9BEEDC" w14:textId="77777777" w:rsidR="00AA6516" w:rsidRPr="004D1E2F" w:rsidRDefault="00AA6516" w:rsidP="004D1E2F">
      <w:pPr>
        <w:pStyle w:val="BodyText"/>
      </w:pPr>
    </w:p>
    <w:p w14:paraId="422768CE" w14:textId="77777777" w:rsidR="00AA6516" w:rsidRPr="004D1E2F" w:rsidRDefault="00AA6516" w:rsidP="008948DD">
      <w:pPr>
        <w:pStyle w:val="ListParagraph"/>
        <w:numPr>
          <w:ilvl w:val="0"/>
          <w:numId w:val="11"/>
        </w:numPr>
        <w:tabs>
          <w:tab w:val="left" w:pos="851"/>
        </w:tabs>
        <w:spacing w:afterLines="40" w:after="96"/>
        <w:ind w:left="714" w:hanging="357"/>
        <w:rPr>
          <w:rFonts w:ascii="Times New Roman" w:hAnsi="Times New Roman" w:cs="Times New Roman"/>
          <w:sz w:val="20"/>
          <w:lang w:val="en-GB"/>
        </w:rPr>
      </w:pPr>
      <w:r w:rsidRPr="004D1E2F">
        <w:rPr>
          <w:rFonts w:ascii="Times New Roman" w:hAnsi="Times New Roman" w:cs="Times New Roman"/>
          <w:sz w:val="20"/>
          <w:lang w:val="en-GB"/>
        </w:rPr>
        <w:t>To provide a forum for the presentation and discussion of the experience gained</w:t>
      </w:r>
      <w:r w:rsidRPr="004D1E2F">
        <w:rPr>
          <w:rFonts w:ascii="Times New Roman" w:hAnsi="Times New Roman" w:cs="Times New Roman"/>
          <w:spacing w:val="-7"/>
          <w:sz w:val="20"/>
          <w:lang w:val="en-GB"/>
        </w:rPr>
        <w:t xml:space="preserve"> </w:t>
      </w:r>
      <w:r w:rsidRPr="004D1E2F">
        <w:rPr>
          <w:rFonts w:ascii="Times New Roman" w:hAnsi="Times New Roman" w:cs="Times New Roman"/>
          <w:sz w:val="20"/>
          <w:lang w:val="en-GB"/>
        </w:rPr>
        <w:t>by:</w:t>
      </w:r>
    </w:p>
    <w:p w14:paraId="7CEC7C7A" w14:textId="3E519DCC" w:rsidR="00AA6516" w:rsidRPr="004D1E2F" w:rsidRDefault="00AA6516" w:rsidP="008948DD">
      <w:pPr>
        <w:pStyle w:val="ListParagraph"/>
        <w:numPr>
          <w:ilvl w:val="1"/>
          <w:numId w:val="11"/>
        </w:numPr>
        <w:tabs>
          <w:tab w:val="left" w:pos="1134"/>
        </w:tabs>
        <w:spacing w:afterLines="40" w:after="96" w:line="276" w:lineRule="auto"/>
        <w:ind w:left="1434" w:hanging="357"/>
        <w:jc w:val="both"/>
        <w:rPr>
          <w:rFonts w:ascii="Times New Roman" w:hAnsi="Times New Roman" w:cs="Times New Roman"/>
          <w:sz w:val="20"/>
          <w:lang w:val="en-GB"/>
        </w:rPr>
      </w:pPr>
      <w:r w:rsidRPr="004D1E2F">
        <w:rPr>
          <w:rFonts w:ascii="Times New Roman" w:hAnsi="Times New Roman" w:cs="Times New Roman"/>
          <w:sz w:val="20"/>
          <w:lang w:val="en-GB"/>
        </w:rPr>
        <w:t>MELCOR assessment using integral and separate-effect tests leading to presentation of performance of models and related issues, including sensitivity to selected model parameters and model</w:t>
      </w:r>
      <w:r w:rsidRPr="004D1E2F">
        <w:rPr>
          <w:rFonts w:ascii="Times New Roman" w:hAnsi="Times New Roman" w:cs="Times New Roman"/>
          <w:spacing w:val="-4"/>
          <w:sz w:val="20"/>
          <w:lang w:val="en-GB"/>
        </w:rPr>
        <w:t xml:space="preserve"> </w:t>
      </w:r>
      <w:proofErr w:type="gramStart"/>
      <w:r w:rsidRPr="004D1E2F">
        <w:rPr>
          <w:rFonts w:ascii="Times New Roman" w:hAnsi="Times New Roman" w:cs="Times New Roman"/>
          <w:sz w:val="20"/>
          <w:lang w:val="en-GB"/>
        </w:rPr>
        <w:t>uncertainties</w:t>
      </w:r>
      <w:r w:rsidR="007935AE" w:rsidRPr="004D1E2F">
        <w:rPr>
          <w:rFonts w:ascii="Times New Roman" w:hAnsi="Times New Roman" w:cs="Times New Roman"/>
          <w:sz w:val="20"/>
          <w:lang w:val="en-GB"/>
        </w:rPr>
        <w:t>;</w:t>
      </w:r>
      <w:proofErr w:type="gramEnd"/>
    </w:p>
    <w:p w14:paraId="177045C4" w14:textId="3B7D9AFB" w:rsidR="00AA6516" w:rsidRPr="004D1E2F" w:rsidRDefault="00AA6516" w:rsidP="008948DD">
      <w:pPr>
        <w:pStyle w:val="ListParagraph"/>
        <w:numPr>
          <w:ilvl w:val="1"/>
          <w:numId w:val="11"/>
        </w:numPr>
        <w:tabs>
          <w:tab w:val="left" w:pos="1134"/>
        </w:tabs>
        <w:spacing w:afterLines="40" w:after="96" w:line="241" w:lineRule="exact"/>
        <w:rPr>
          <w:rFonts w:ascii="Times New Roman" w:hAnsi="Times New Roman" w:cs="Times New Roman"/>
          <w:sz w:val="20"/>
          <w:lang w:val="en-GB"/>
        </w:rPr>
      </w:pPr>
      <w:r w:rsidRPr="004D1E2F">
        <w:rPr>
          <w:rFonts w:ascii="Times New Roman" w:hAnsi="Times New Roman" w:cs="Times New Roman"/>
          <w:sz w:val="20"/>
          <w:lang w:val="en-GB"/>
        </w:rPr>
        <w:t>Model development</w:t>
      </w:r>
      <w:r w:rsidRPr="004D1E2F">
        <w:rPr>
          <w:rFonts w:ascii="Times New Roman" w:hAnsi="Times New Roman" w:cs="Times New Roman"/>
          <w:spacing w:val="-4"/>
          <w:sz w:val="20"/>
          <w:lang w:val="en-GB"/>
        </w:rPr>
        <w:t xml:space="preserve"> </w:t>
      </w:r>
      <w:proofErr w:type="gramStart"/>
      <w:r w:rsidRPr="004D1E2F">
        <w:rPr>
          <w:rFonts w:ascii="Times New Roman" w:hAnsi="Times New Roman" w:cs="Times New Roman"/>
          <w:sz w:val="20"/>
          <w:lang w:val="en-GB"/>
        </w:rPr>
        <w:t>efforts</w:t>
      </w:r>
      <w:r w:rsidR="007935AE" w:rsidRPr="004D1E2F">
        <w:rPr>
          <w:rFonts w:ascii="Times New Roman" w:hAnsi="Times New Roman" w:cs="Times New Roman"/>
          <w:sz w:val="20"/>
          <w:lang w:val="en-GB"/>
        </w:rPr>
        <w:t>;</w:t>
      </w:r>
      <w:proofErr w:type="gramEnd"/>
    </w:p>
    <w:p w14:paraId="493123FA" w14:textId="243903C5" w:rsidR="00AA6516" w:rsidRPr="004D1E2F" w:rsidRDefault="00AA6516" w:rsidP="008948DD">
      <w:pPr>
        <w:pStyle w:val="ListParagraph"/>
        <w:numPr>
          <w:ilvl w:val="1"/>
          <w:numId w:val="11"/>
        </w:numPr>
        <w:tabs>
          <w:tab w:val="left" w:pos="1134"/>
        </w:tabs>
        <w:spacing w:afterLines="40" w:after="96" w:line="276" w:lineRule="auto"/>
        <w:jc w:val="both"/>
        <w:rPr>
          <w:rFonts w:ascii="Times New Roman" w:hAnsi="Times New Roman" w:cs="Times New Roman"/>
          <w:sz w:val="20"/>
          <w:lang w:val="en-GB"/>
        </w:rPr>
      </w:pPr>
      <w:r w:rsidRPr="004D1E2F">
        <w:rPr>
          <w:rFonts w:ascii="Times New Roman" w:hAnsi="Times New Roman" w:cs="Times New Roman"/>
          <w:sz w:val="20"/>
          <w:lang w:val="en-GB"/>
        </w:rPr>
        <w:t>Application of MELCOR for plant safety studies, including Level 2 PSA, which demonstrates strengths and weaknesses of MELCOR models in reproducing the individual severe accident phenomena, and interactions between them occurring in the nuclear part and balance of plant systems, and the effect of operator actions on the accident progression through user input as introduced in the code input</w:t>
      </w:r>
      <w:r w:rsidRPr="004D1E2F">
        <w:rPr>
          <w:rFonts w:ascii="Times New Roman" w:hAnsi="Times New Roman" w:cs="Times New Roman"/>
          <w:spacing w:val="-14"/>
          <w:sz w:val="20"/>
          <w:lang w:val="en-GB"/>
        </w:rPr>
        <w:t xml:space="preserve"> </w:t>
      </w:r>
      <w:proofErr w:type="gramStart"/>
      <w:r w:rsidRPr="004D1E2F">
        <w:rPr>
          <w:rFonts w:ascii="Times New Roman" w:hAnsi="Times New Roman" w:cs="Times New Roman"/>
          <w:sz w:val="20"/>
          <w:lang w:val="en-GB"/>
        </w:rPr>
        <w:t>models</w:t>
      </w:r>
      <w:r w:rsidR="007935AE" w:rsidRPr="004D1E2F">
        <w:rPr>
          <w:rFonts w:ascii="Times New Roman" w:hAnsi="Times New Roman" w:cs="Times New Roman"/>
          <w:sz w:val="20"/>
          <w:lang w:val="en-GB"/>
        </w:rPr>
        <w:t>;</w:t>
      </w:r>
      <w:proofErr w:type="gramEnd"/>
    </w:p>
    <w:p w14:paraId="7D3E1B5D" w14:textId="74A0B9F6" w:rsidR="00AA6516" w:rsidRPr="004D1E2F" w:rsidRDefault="00AA6516" w:rsidP="008948DD">
      <w:pPr>
        <w:pStyle w:val="ListParagraph"/>
        <w:numPr>
          <w:ilvl w:val="1"/>
          <w:numId w:val="11"/>
        </w:numPr>
        <w:tabs>
          <w:tab w:val="left" w:pos="1134"/>
        </w:tabs>
        <w:spacing w:afterLines="40" w:after="96" w:line="240" w:lineRule="exact"/>
        <w:rPr>
          <w:rFonts w:ascii="Times New Roman" w:hAnsi="Times New Roman" w:cs="Times New Roman"/>
          <w:sz w:val="20"/>
          <w:lang w:val="en-GB"/>
        </w:rPr>
      </w:pPr>
      <w:r w:rsidRPr="004D1E2F">
        <w:rPr>
          <w:rFonts w:ascii="Times New Roman" w:hAnsi="Times New Roman" w:cs="Times New Roman"/>
          <w:sz w:val="20"/>
          <w:lang w:val="en-GB"/>
        </w:rPr>
        <w:t xml:space="preserve">Application of MACCS for accident consequence calculations including Level 3 </w:t>
      </w:r>
      <w:proofErr w:type="gramStart"/>
      <w:r w:rsidRPr="004D1E2F">
        <w:rPr>
          <w:rFonts w:ascii="Times New Roman" w:hAnsi="Times New Roman" w:cs="Times New Roman"/>
          <w:sz w:val="20"/>
          <w:lang w:val="en-GB"/>
        </w:rPr>
        <w:t>PSA</w:t>
      </w:r>
      <w:r w:rsidR="007935AE" w:rsidRPr="004D1E2F">
        <w:rPr>
          <w:rFonts w:ascii="Times New Roman" w:hAnsi="Times New Roman" w:cs="Times New Roman"/>
          <w:sz w:val="20"/>
          <w:lang w:val="en-GB"/>
        </w:rPr>
        <w:t>;</w:t>
      </w:r>
      <w:proofErr w:type="gramEnd"/>
    </w:p>
    <w:p w14:paraId="52ACAE0E" w14:textId="77777777" w:rsidR="00AA6516" w:rsidRPr="004D1E2F" w:rsidRDefault="00AA6516" w:rsidP="008948DD">
      <w:pPr>
        <w:pStyle w:val="ListParagraph"/>
        <w:numPr>
          <w:ilvl w:val="1"/>
          <w:numId w:val="11"/>
        </w:numPr>
        <w:tabs>
          <w:tab w:val="left" w:pos="1134"/>
        </w:tabs>
        <w:spacing w:afterLines="40" w:after="96" w:line="240" w:lineRule="exact"/>
        <w:rPr>
          <w:rFonts w:ascii="Times New Roman" w:hAnsi="Times New Roman" w:cs="Times New Roman"/>
          <w:sz w:val="20"/>
          <w:lang w:val="en-GB"/>
        </w:rPr>
      </w:pPr>
      <w:r w:rsidRPr="004D1E2F">
        <w:rPr>
          <w:rFonts w:ascii="Times New Roman" w:hAnsi="Times New Roman" w:cs="Times New Roman"/>
          <w:sz w:val="20"/>
          <w:lang w:val="en-GB"/>
        </w:rPr>
        <w:t>Use of codes with different compilers and operating systems.</w:t>
      </w:r>
    </w:p>
    <w:p w14:paraId="459E1EE2" w14:textId="77777777" w:rsidR="00AA6516" w:rsidRPr="004D1E2F" w:rsidRDefault="00AA6516" w:rsidP="008948DD">
      <w:pPr>
        <w:pStyle w:val="ListParagraph"/>
        <w:numPr>
          <w:ilvl w:val="0"/>
          <w:numId w:val="11"/>
        </w:numPr>
        <w:tabs>
          <w:tab w:val="left" w:pos="851"/>
        </w:tabs>
        <w:spacing w:afterLines="40" w:after="96" w:line="256" w:lineRule="auto"/>
        <w:ind w:right="2"/>
        <w:jc w:val="both"/>
        <w:rPr>
          <w:rFonts w:ascii="Times New Roman" w:hAnsi="Times New Roman" w:cs="Times New Roman"/>
          <w:sz w:val="20"/>
          <w:lang w:val="en-GB"/>
        </w:rPr>
      </w:pPr>
      <w:r w:rsidRPr="004D1E2F">
        <w:rPr>
          <w:rFonts w:ascii="Times New Roman" w:hAnsi="Times New Roman" w:cs="Times New Roman"/>
          <w:sz w:val="20"/>
          <w:lang w:val="en-GB"/>
        </w:rPr>
        <w:t>Prioritization of user error correction and model development needs, to be transmitted to the code developers and the US</w:t>
      </w:r>
      <w:r w:rsidRPr="004D1E2F">
        <w:rPr>
          <w:rFonts w:ascii="Times New Roman" w:hAnsi="Times New Roman" w:cs="Times New Roman"/>
          <w:spacing w:val="-3"/>
          <w:sz w:val="20"/>
          <w:lang w:val="en-GB"/>
        </w:rPr>
        <w:t xml:space="preserve"> </w:t>
      </w:r>
      <w:r w:rsidRPr="004D1E2F">
        <w:rPr>
          <w:rFonts w:ascii="Times New Roman" w:hAnsi="Times New Roman" w:cs="Times New Roman"/>
          <w:sz w:val="20"/>
          <w:lang w:val="en-GB"/>
        </w:rPr>
        <w:t>NRC.</w:t>
      </w:r>
    </w:p>
    <w:p w14:paraId="5E13AF19" w14:textId="77777777" w:rsidR="00AA6516" w:rsidRPr="004D1E2F" w:rsidRDefault="00AA6516" w:rsidP="008948DD">
      <w:pPr>
        <w:pStyle w:val="ListParagraph"/>
        <w:numPr>
          <w:ilvl w:val="0"/>
          <w:numId w:val="11"/>
        </w:numPr>
        <w:tabs>
          <w:tab w:val="left" w:pos="851"/>
        </w:tabs>
        <w:spacing w:afterLines="40" w:after="96" w:line="256" w:lineRule="auto"/>
        <w:ind w:right="2"/>
        <w:jc w:val="both"/>
        <w:rPr>
          <w:rFonts w:ascii="Times New Roman" w:hAnsi="Times New Roman" w:cs="Times New Roman"/>
          <w:sz w:val="20"/>
          <w:lang w:val="en-GB"/>
        </w:rPr>
      </w:pPr>
      <w:r w:rsidRPr="004D1E2F">
        <w:rPr>
          <w:rFonts w:ascii="Times New Roman" w:hAnsi="Times New Roman" w:cs="Times New Roman"/>
          <w:sz w:val="20"/>
          <w:lang w:val="en-GB"/>
        </w:rPr>
        <w:t>To minimize the efforts required to obtain an adequate knowledge of optimum use of MELCOR and MACCS, through sharing of</w:t>
      </w:r>
      <w:r w:rsidRPr="004D1E2F">
        <w:rPr>
          <w:rFonts w:ascii="Times New Roman" w:hAnsi="Times New Roman" w:cs="Times New Roman"/>
          <w:spacing w:val="-1"/>
          <w:sz w:val="20"/>
          <w:lang w:val="en-GB"/>
        </w:rPr>
        <w:t xml:space="preserve"> </w:t>
      </w:r>
      <w:r w:rsidRPr="004D1E2F">
        <w:rPr>
          <w:rFonts w:ascii="Times New Roman" w:hAnsi="Times New Roman" w:cs="Times New Roman"/>
          <w:sz w:val="20"/>
          <w:lang w:val="en-GB"/>
        </w:rPr>
        <w:t>experience.</w:t>
      </w:r>
    </w:p>
    <w:p w14:paraId="34313A9C" w14:textId="77777777" w:rsidR="00AA6516" w:rsidRPr="004D1E2F" w:rsidRDefault="00AA6516" w:rsidP="008948DD">
      <w:pPr>
        <w:pStyle w:val="ListParagraph"/>
        <w:numPr>
          <w:ilvl w:val="0"/>
          <w:numId w:val="11"/>
        </w:numPr>
        <w:tabs>
          <w:tab w:val="left" w:pos="851"/>
        </w:tabs>
        <w:spacing w:afterLines="40" w:after="96" w:line="256" w:lineRule="auto"/>
        <w:ind w:right="2"/>
        <w:jc w:val="both"/>
        <w:rPr>
          <w:rFonts w:ascii="Times New Roman" w:hAnsi="Times New Roman" w:cs="Times New Roman"/>
          <w:sz w:val="20"/>
          <w:lang w:val="en-GB"/>
        </w:rPr>
      </w:pPr>
      <w:r w:rsidRPr="004D1E2F">
        <w:rPr>
          <w:rFonts w:ascii="Times New Roman" w:hAnsi="Times New Roman" w:cs="Times New Roman"/>
          <w:sz w:val="20"/>
          <w:lang w:val="en-GB"/>
        </w:rPr>
        <w:t>To support the gaining of MELCOR and MACCS knowledge and experience, particularly concerning the younger and less experienced users.</w:t>
      </w:r>
    </w:p>
    <w:p w14:paraId="6CDA57BD" w14:textId="77777777" w:rsidR="00AA6516" w:rsidRPr="004D1E2F" w:rsidRDefault="00AA6516" w:rsidP="00AA6516">
      <w:pPr>
        <w:spacing w:line="256" w:lineRule="auto"/>
        <w:rPr>
          <w:rFonts w:ascii="Times New Roman" w:hAnsi="Times New Roman" w:cs="Times New Roman"/>
          <w:sz w:val="20"/>
          <w:lang w:val="en-GB"/>
        </w:rPr>
        <w:sectPr w:rsidR="00AA6516" w:rsidRPr="004D1E2F" w:rsidSect="00C70F77">
          <w:pgSz w:w="11910" w:h="16840"/>
          <w:pgMar w:top="1418" w:right="1418" w:bottom="1134" w:left="1418" w:header="720" w:footer="720" w:gutter="0"/>
          <w:cols w:space="720"/>
        </w:sectPr>
      </w:pPr>
    </w:p>
    <w:p w14:paraId="0F64DEF4" w14:textId="77777777" w:rsidR="00AA6516" w:rsidRPr="004D1E2F" w:rsidRDefault="00AA6516" w:rsidP="002A315E">
      <w:pPr>
        <w:pStyle w:val="Heading1"/>
        <w:numPr>
          <w:ilvl w:val="0"/>
          <w:numId w:val="10"/>
        </w:numPr>
        <w:rPr>
          <w:rFonts w:ascii="Times New Roman" w:hAnsi="Times New Roman" w:cs="Times New Roman"/>
          <w:lang w:val="en-GB"/>
        </w:rPr>
      </w:pPr>
      <w:r w:rsidRPr="004D1E2F">
        <w:rPr>
          <w:rFonts w:ascii="Times New Roman" w:hAnsi="Times New Roman" w:cs="Times New Roman"/>
          <w:lang w:val="en-GB"/>
        </w:rPr>
        <w:lastRenderedPageBreak/>
        <w:t>SCOPE, CONTENT AND OUTLINE OF THE MEETING</w:t>
      </w:r>
    </w:p>
    <w:p w14:paraId="35A8E3E3" w14:textId="77777777" w:rsidR="00311AD0" w:rsidRDefault="00311AD0" w:rsidP="004D1E2F">
      <w:pPr>
        <w:pStyle w:val="BodyText"/>
      </w:pPr>
    </w:p>
    <w:p w14:paraId="7FD62826" w14:textId="6FC3628E" w:rsidR="00AA6516" w:rsidRPr="004D1E2F" w:rsidRDefault="008339FF" w:rsidP="004D1E2F">
      <w:pPr>
        <w:pStyle w:val="BodyText"/>
      </w:pPr>
      <w:r w:rsidRPr="004D1E2F">
        <w:t xml:space="preserve">One day of the meeting will be devoted to MACCS code and two days to MELCOR code. </w:t>
      </w:r>
      <w:r w:rsidR="006F6727" w:rsidRPr="004D1E2F">
        <w:t xml:space="preserve">Both parts of the meeting (MELCOR and MACCS) are </w:t>
      </w:r>
      <w:r w:rsidR="00AA6516" w:rsidRPr="004D1E2F">
        <w:t>divided into two sections:</w:t>
      </w:r>
    </w:p>
    <w:p w14:paraId="088700C6" w14:textId="77777777" w:rsidR="00AA6516" w:rsidRPr="004D1E2F" w:rsidRDefault="00AA6516" w:rsidP="00AA6516">
      <w:pPr>
        <w:pStyle w:val="Heading2"/>
        <w:numPr>
          <w:ilvl w:val="1"/>
          <w:numId w:val="6"/>
        </w:numPr>
        <w:tabs>
          <w:tab w:val="left" w:pos="851"/>
        </w:tabs>
        <w:spacing w:before="0"/>
        <w:ind w:left="851" w:hanging="284"/>
        <w:jc w:val="left"/>
        <w:rPr>
          <w:rFonts w:ascii="Times New Roman" w:hAnsi="Times New Roman" w:cs="Times New Roman"/>
          <w:sz w:val="20"/>
          <w:szCs w:val="20"/>
          <w:lang w:val="en-GB"/>
        </w:rPr>
      </w:pPr>
      <w:r w:rsidRPr="004D1E2F">
        <w:rPr>
          <w:rFonts w:ascii="Times New Roman" w:hAnsi="Times New Roman" w:cs="Times New Roman"/>
          <w:sz w:val="20"/>
          <w:szCs w:val="20"/>
          <w:lang w:val="en-GB"/>
        </w:rPr>
        <w:t>NRC and SNL</w:t>
      </w:r>
      <w:r w:rsidRPr="004D1E2F">
        <w:rPr>
          <w:rFonts w:ascii="Times New Roman" w:hAnsi="Times New Roman" w:cs="Times New Roman"/>
          <w:spacing w:val="-1"/>
          <w:sz w:val="20"/>
          <w:szCs w:val="20"/>
          <w:lang w:val="en-GB"/>
        </w:rPr>
        <w:t xml:space="preserve"> </w:t>
      </w:r>
      <w:r w:rsidRPr="004D1E2F">
        <w:rPr>
          <w:rFonts w:ascii="Times New Roman" w:hAnsi="Times New Roman" w:cs="Times New Roman"/>
          <w:sz w:val="20"/>
          <w:szCs w:val="20"/>
          <w:lang w:val="en-GB"/>
        </w:rPr>
        <w:t>Presentations</w:t>
      </w:r>
    </w:p>
    <w:p w14:paraId="3E355417" w14:textId="0944FBF8" w:rsidR="00AA6516" w:rsidRPr="00B176AD" w:rsidRDefault="008339FF" w:rsidP="004D1E2F">
      <w:pPr>
        <w:pStyle w:val="BodyText"/>
      </w:pPr>
      <w:r w:rsidRPr="004D1E2F">
        <w:t>About one day will be devoted to presentations from NRC and SNL / MACCS developers</w:t>
      </w:r>
      <w:r w:rsidR="008867DF">
        <w:t>,</w:t>
      </w:r>
      <w:r w:rsidRPr="004D1E2F">
        <w:t xml:space="preserve"> and about one </w:t>
      </w:r>
      <w:r w:rsidR="00AA6516" w:rsidRPr="004D1E2F">
        <w:t xml:space="preserve">day will be devoted to presentations from NRC and SNL / MELCOR developers. Each of the following </w:t>
      </w:r>
      <w:r w:rsidR="00AA6516" w:rsidRPr="00AB3B27">
        <w:t xml:space="preserve">four </w:t>
      </w:r>
      <w:r w:rsidR="00AA6516" w:rsidRPr="004D1E2F">
        <w:t xml:space="preserve">topics could be given by one </w:t>
      </w:r>
      <w:r w:rsidR="00AA6516" w:rsidRPr="00B176AD">
        <w:t>presentation</w:t>
      </w:r>
      <w:r w:rsidR="00104245" w:rsidRPr="00B176AD">
        <w:t xml:space="preserve"> for </w:t>
      </w:r>
      <w:r w:rsidR="008B5378" w:rsidRPr="00B176AD">
        <w:t>each code</w:t>
      </w:r>
      <w:r w:rsidR="00AA6516" w:rsidRPr="00B176AD">
        <w:t>:</w:t>
      </w:r>
    </w:p>
    <w:p w14:paraId="1EE7DDFC" w14:textId="14AA67BB" w:rsidR="00AA6516" w:rsidRPr="00B176AD" w:rsidRDefault="00AA6516" w:rsidP="006C30A6">
      <w:pPr>
        <w:pStyle w:val="ListParagraph"/>
        <w:numPr>
          <w:ilvl w:val="0"/>
          <w:numId w:val="13"/>
        </w:numPr>
        <w:tabs>
          <w:tab w:val="left" w:pos="1134"/>
        </w:tabs>
        <w:rPr>
          <w:rFonts w:ascii="Times New Roman" w:hAnsi="Times New Roman" w:cs="Times New Roman"/>
          <w:sz w:val="20"/>
          <w:lang w:val="en-GB"/>
        </w:rPr>
      </w:pPr>
      <w:r w:rsidRPr="00B176AD">
        <w:rPr>
          <w:rFonts w:ascii="Times New Roman" w:hAnsi="Times New Roman" w:cs="Times New Roman"/>
          <w:sz w:val="20"/>
          <w:lang w:val="en-GB"/>
        </w:rPr>
        <w:t>NRC MELCOR</w:t>
      </w:r>
      <w:r w:rsidR="00BE548D" w:rsidRPr="00B176AD">
        <w:rPr>
          <w:rFonts w:ascii="Times New Roman" w:hAnsi="Times New Roman" w:cs="Times New Roman"/>
          <w:sz w:val="20"/>
          <w:lang w:val="en-GB"/>
        </w:rPr>
        <w:t xml:space="preserve"> / MACCS</w:t>
      </w:r>
      <w:r w:rsidR="008339FF" w:rsidRPr="00B176AD">
        <w:rPr>
          <w:rFonts w:ascii="Times New Roman" w:hAnsi="Times New Roman" w:cs="Times New Roman"/>
          <w:sz w:val="20"/>
          <w:lang w:val="en-GB"/>
        </w:rPr>
        <w:t xml:space="preserve"> </w:t>
      </w:r>
      <w:r w:rsidRPr="00B176AD">
        <w:rPr>
          <w:rFonts w:ascii="Times New Roman" w:hAnsi="Times New Roman" w:cs="Times New Roman"/>
          <w:sz w:val="20"/>
          <w:lang w:val="en-GB"/>
        </w:rPr>
        <w:t>Activities</w:t>
      </w:r>
    </w:p>
    <w:p w14:paraId="403BC80A" w14:textId="77777777" w:rsidR="00AA6516" w:rsidRPr="00B176AD" w:rsidRDefault="00AA6516" w:rsidP="006C30A6">
      <w:pPr>
        <w:pStyle w:val="ListParagraph"/>
        <w:numPr>
          <w:ilvl w:val="1"/>
          <w:numId w:val="13"/>
        </w:numPr>
        <w:tabs>
          <w:tab w:val="left" w:pos="1418"/>
        </w:tabs>
        <w:spacing w:before="15" w:line="276" w:lineRule="auto"/>
        <w:ind w:right="2"/>
        <w:jc w:val="both"/>
        <w:rPr>
          <w:rFonts w:ascii="Times New Roman" w:hAnsi="Times New Roman" w:cs="Times New Roman"/>
          <w:sz w:val="20"/>
          <w:lang w:val="en-GB"/>
        </w:rPr>
      </w:pPr>
      <w:r w:rsidRPr="00B176AD">
        <w:rPr>
          <w:rFonts w:ascii="Times New Roman" w:hAnsi="Times New Roman" w:cs="Times New Roman"/>
          <w:sz w:val="20"/>
          <w:lang w:val="en-GB"/>
        </w:rPr>
        <w:t>Code applications</w:t>
      </w:r>
    </w:p>
    <w:p w14:paraId="50760A03" w14:textId="77777777" w:rsidR="00AA6516" w:rsidRPr="00B176AD" w:rsidRDefault="00AA6516" w:rsidP="006C30A6">
      <w:pPr>
        <w:pStyle w:val="ListParagraph"/>
        <w:numPr>
          <w:ilvl w:val="1"/>
          <w:numId w:val="13"/>
        </w:numPr>
        <w:tabs>
          <w:tab w:val="left" w:pos="1418"/>
        </w:tabs>
        <w:spacing w:before="15" w:line="276" w:lineRule="auto"/>
        <w:ind w:right="2"/>
        <w:jc w:val="both"/>
        <w:rPr>
          <w:rFonts w:ascii="Times New Roman" w:hAnsi="Times New Roman" w:cs="Times New Roman"/>
          <w:sz w:val="20"/>
          <w:lang w:val="en-GB"/>
        </w:rPr>
      </w:pPr>
      <w:r w:rsidRPr="00B176AD">
        <w:rPr>
          <w:rFonts w:ascii="Times New Roman" w:hAnsi="Times New Roman" w:cs="Times New Roman"/>
          <w:sz w:val="20"/>
          <w:lang w:val="en-GB"/>
        </w:rPr>
        <w:t xml:space="preserve">Code perspectives, possibility of distribution to international partners, </w:t>
      </w:r>
      <w:proofErr w:type="gramStart"/>
      <w:r w:rsidRPr="00B176AD">
        <w:rPr>
          <w:rFonts w:ascii="Times New Roman" w:hAnsi="Times New Roman" w:cs="Times New Roman"/>
          <w:sz w:val="20"/>
          <w:lang w:val="en-GB"/>
        </w:rPr>
        <w:t>status</w:t>
      </w:r>
      <w:proofErr w:type="gramEnd"/>
      <w:r w:rsidRPr="00B176AD">
        <w:rPr>
          <w:rFonts w:ascii="Times New Roman" w:hAnsi="Times New Roman" w:cs="Times New Roman"/>
          <w:sz w:val="20"/>
          <w:lang w:val="en-GB"/>
        </w:rPr>
        <w:t xml:space="preserve"> and future areas of CSARP program</w:t>
      </w:r>
    </w:p>
    <w:p w14:paraId="5B6B01E2" w14:textId="77777777" w:rsidR="00AA6516" w:rsidRPr="00B176AD" w:rsidRDefault="00AA6516" w:rsidP="006C30A6">
      <w:pPr>
        <w:pStyle w:val="ListParagraph"/>
        <w:numPr>
          <w:ilvl w:val="1"/>
          <w:numId w:val="13"/>
        </w:numPr>
        <w:tabs>
          <w:tab w:val="left" w:pos="1418"/>
        </w:tabs>
        <w:spacing w:before="15" w:line="276" w:lineRule="auto"/>
        <w:ind w:right="2"/>
        <w:jc w:val="both"/>
        <w:rPr>
          <w:rFonts w:ascii="Times New Roman" w:hAnsi="Times New Roman" w:cs="Times New Roman"/>
          <w:sz w:val="20"/>
          <w:lang w:val="en-GB"/>
        </w:rPr>
      </w:pPr>
      <w:r w:rsidRPr="00B176AD">
        <w:rPr>
          <w:rFonts w:ascii="Times New Roman" w:hAnsi="Times New Roman" w:cs="Times New Roman"/>
          <w:sz w:val="20"/>
          <w:lang w:val="en-GB"/>
        </w:rPr>
        <w:t>New considerations of code development</w:t>
      </w:r>
    </w:p>
    <w:p w14:paraId="3334316A" w14:textId="5FAB442A" w:rsidR="00AA6516" w:rsidRPr="00B176AD" w:rsidRDefault="00AA6516" w:rsidP="006C30A6">
      <w:pPr>
        <w:pStyle w:val="ListParagraph"/>
        <w:numPr>
          <w:ilvl w:val="0"/>
          <w:numId w:val="13"/>
        </w:numPr>
        <w:tabs>
          <w:tab w:val="left" w:pos="1134"/>
        </w:tabs>
        <w:rPr>
          <w:rFonts w:ascii="Times New Roman" w:hAnsi="Times New Roman" w:cs="Times New Roman"/>
          <w:sz w:val="20"/>
          <w:lang w:val="en-GB"/>
        </w:rPr>
      </w:pPr>
      <w:r w:rsidRPr="00B176AD">
        <w:rPr>
          <w:rFonts w:ascii="Times New Roman" w:hAnsi="Times New Roman" w:cs="Times New Roman"/>
          <w:sz w:val="20"/>
          <w:lang w:val="en-GB"/>
        </w:rPr>
        <w:t xml:space="preserve">MELCOR </w:t>
      </w:r>
      <w:r w:rsidR="00104245" w:rsidRPr="00B176AD">
        <w:rPr>
          <w:rFonts w:ascii="Times New Roman" w:hAnsi="Times New Roman" w:cs="Times New Roman"/>
          <w:sz w:val="20"/>
          <w:lang w:val="en-GB"/>
        </w:rPr>
        <w:t xml:space="preserve">/ MACCS </w:t>
      </w:r>
      <w:r w:rsidRPr="00B176AD">
        <w:rPr>
          <w:rFonts w:ascii="Times New Roman" w:hAnsi="Times New Roman" w:cs="Times New Roman"/>
          <w:sz w:val="20"/>
          <w:lang w:val="en-GB"/>
        </w:rPr>
        <w:t>input</w:t>
      </w:r>
    </w:p>
    <w:p w14:paraId="74588213" w14:textId="77777777" w:rsidR="00AA6516" w:rsidRPr="00B176AD" w:rsidRDefault="00AA6516" w:rsidP="006C30A6">
      <w:pPr>
        <w:pStyle w:val="ListParagraph"/>
        <w:numPr>
          <w:ilvl w:val="1"/>
          <w:numId w:val="13"/>
        </w:numPr>
        <w:tabs>
          <w:tab w:val="left" w:pos="1418"/>
        </w:tabs>
        <w:spacing w:before="15" w:line="276" w:lineRule="auto"/>
        <w:ind w:right="293"/>
        <w:jc w:val="both"/>
        <w:rPr>
          <w:rFonts w:ascii="Times New Roman" w:hAnsi="Times New Roman" w:cs="Times New Roman"/>
          <w:sz w:val="20"/>
          <w:lang w:val="en-GB"/>
        </w:rPr>
      </w:pPr>
      <w:r w:rsidRPr="00B176AD">
        <w:rPr>
          <w:rFonts w:ascii="Times New Roman" w:hAnsi="Times New Roman" w:cs="Times New Roman"/>
          <w:sz w:val="20"/>
          <w:lang w:val="en-GB"/>
        </w:rPr>
        <w:t>New features of input conversion</w:t>
      </w:r>
    </w:p>
    <w:p w14:paraId="0283198D" w14:textId="531B76D9" w:rsidR="00AA6516" w:rsidRPr="00B176AD" w:rsidRDefault="00AA6516" w:rsidP="006C30A6">
      <w:pPr>
        <w:pStyle w:val="ListParagraph"/>
        <w:numPr>
          <w:ilvl w:val="1"/>
          <w:numId w:val="13"/>
        </w:numPr>
        <w:tabs>
          <w:tab w:val="left" w:pos="1418"/>
        </w:tabs>
        <w:spacing w:before="15" w:line="276" w:lineRule="auto"/>
        <w:ind w:right="293"/>
        <w:jc w:val="both"/>
        <w:rPr>
          <w:rFonts w:ascii="Times New Roman" w:hAnsi="Times New Roman" w:cs="Times New Roman"/>
          <w:sz w:val="20"/>
          <w:lang w:val="en-GB"/>
        </w:rPr>
      </w:pPr>
      <w:r w:rsidRPr="00B176AD">
        <w:rPr>
          <w:rFonts w:ascii="Times New Roman" w:hAnsi="Times New Roman" w:cs="Times New Roman"/>
          <w:sz w:val="20"/>
          <w:lang w:val="en-GB"/>
        </w:rPr>
        <w:t>New input capabilities in M</w:t>
      </w:r>
      <w:r w:rsidR="00680E73" w:rsidRPr="00B176AD">
        <w:rPr>
          <w:rFonts w:ascii="Times New Roman" w:hAnsi="Times New Roman" w:cs="Times New Roman"/>
          <w:sz w:val="20"/>
          <w:lang w:val="en-GB"/>
        </w:rPr>
        <w:t xml:space="preserve">ELCOR </w:t>
      </w:r>
      <w:r w:rsidRPr="00B176AD">
        <w:rPr>
          <w:rFonts w:ascii="Times New Roman" w:hAnsi="Times New Roman" w:cs="Times New Roman"/>
          <w:sz w:val="20"/>
          <w:lang w:val="en-GB"/>
        </w:rPr>
        <w:t>2.2</w:t>
      </w:r>
    </w:p>
    <w:p w14:paraId="7A77F96E" w14:textId="577F1F3C" w:rsidR="00AA6516" w:rsidRPr="00B176AD" w:rsidRDefault="00AA6516" w:rsidP="006C30A6">
      <w:pPr>
        <w:pStyle w:val="ListParagraph"/>
        <w:numPr>
          <w:ilvl w:val="0"/>
          <w:numId w:val="13"/>
        </w:numPr>
        <w:tabs>
          <w:tab w:val="left" w:pos="1134"/>
        </w:tabs>
        <w:rPr>
          <w:rFonts w:ascii="Times New Roman" w:hAnsi="Times New Roman" w:cs="Times New Roman"/>
          <w:sz w:val="20"/>
          <w:lang w:val="en-GB"/>
        </w:rPr>
      </w:pPr>
      <w:r w:rsidRPr="00B176AD">
        <w:rPr>
          <w:rFonts w:ascii="Times New Roman" w:hAnsi="Times New Roman" w:cs="Times New Roman"/>
          <w:sz w:val="20"/>
          <w:lang w:val="en-GB"/>
        </w:rPr>
        <w:t>Current MELCOR</w:t>
      </w:r>
      <w:r w:rsidR="00104245" w:rsidRPr="00B176AD">
        <w:rPr>
          <w:rFonts w:ascii="Times New Roman" w:hAnsi="Times New Roman" w:cs="Times New Roman"/>
          <w:sz w:val="20"/>
          <w:lang w:val="en-GB"/>
        </w:rPr>
        <w:t xml:space="preserve"> / MACCS</w:t>
      </w:r>
      <w:r w:rsidR="00680E73" w:rsidRPr="00B176AD">
        <w:rPr>
          <w:rFonts w:ascii="Times New Roman" w:hAnsi="Times New Roman" w:cs="Times New Roman"/>
          <w:sz w:val="20"/>
          <w:lang w:val="en-GB"/>
        </w:rPr>
        <w:t xml:space="preserve"> </w:t>
      </w:r>
      <w:r w:rsidRPr="00B176AD">
        <w:rPr>
          <w:rFonts w:ascii="Times New Roman" w:hAnsi="Times New Roman" w:cs="Times New Roman"/>
          <w:sz w:val="20"/>
          <w:lang w:val="en-GB"/>
        </w:rPr>
        <w:t xml:space="preserve">development thrust </w:t>
      </w:r>
      <w:proofErr w:type="gramStart"/>
      <w:r w:rsidRPr="00B176AD">
        <w:rPr>
          <w:rFonts w:ascii="Times New Roman" w:hAnsi="Times New Roman" w:cs="Times New Roman"/>
          <w:sz w:val="20"/>
          <w:lang w:val="en-GB"/>
        </w:rPr>
        <w:t>areas</w:t>
      </w:r>
      <w:proofErr w:type="gramEnd"/>
    </w:p>
    <w:p w14:paraId="67A8EE8A" w14:textId="77777777" w:rsidR="00AA6516" w:rsidRPr="00B176AD" w:rsidRDefault="00AA6516" w:rsidP="006C30A6">
      <w:pPr>
        <w:pStyle w:val="ListParagraph"/>
        <w:numPr>
          <w:ilvl w:val="1"/>
          <w:numId w:val="13"/>
        </w:numPr>
        <w:tabs>
          <w:tab w:val="left" w:pos="1418"/>
        </w:tabs>
        <w:spacing w:before="15" w:line="276" w:lineRule="auto"/>
        <w:ind w:right="2"/>
        <w:jc w:val="both"/>
        <w:rPr>
          <w:rFonts w:ascii="Times New Roman" w:hAnsi="Times New Roman" w:cs="Times New Roman"/>
          <w:sz w:val="20"/>
          <w:lang w:val="en-GB"/>
        </w:rPr>
      </w:pPr>
      <w:r w:rsidRPr="00B176AD">
        <w:rPr>
          <w:rFonts w:ascii="Times New Roman" w:hAnsi="Times New Roman" w:cs="Times New Roman"/>
          <w:sz w:val="20"/>
          <w:lang w:val="en-GB"/>
        </w:rPr>
        <w:t>Quality assurance</w:t>
      </w:r>
    </w:p>
    <w:p w14:paraId="56D42588" w14:textId="77777777" w:rsidR="00AA6516" w:rsidRPr="00B176AD" w:rsidRDefault="00AA6516" w:rsidP="006C30A6">
      <w:pPr>
        <w:pStyle w:val="ListParagraph"/>
        <w:numPr>
          <w:ilvl w:val="2"/>
          <w:numId w:val="13"/>
        </w:numPr>
        <w:tabs>
          <w:tab w:val="left" w:pos="1701"/>
        </w:tabs>
        <w:spacing w:before="16"/>
        <w:ind w:right="2"/>
        <w:rPr>
          <w:rFonts w:ascii="Times New Roman" w:hAnsi="Times New Roman" w:cs="Times New Roman"/>
          <w:sz w:val="20"/>
          <w:lang w:val="en-GB"/>
        </w:rPr>
      </w:pPr>
      <w:r w:rsidRPr="00B176AD">
        <w:rPr>
          <w:rFonts w:ascii="Times New Roman" w:hAnsi="Times New Roman" w:cs="Times New Roman"/>
          <w:sz w:val="20"/>
          <w:lang w:val="en-GB"/>
        </w:rPr>
        <w:t>Code assessment work and regression</w:t>
      </w:r>
      <w:r w:rsidRPr="00B176AD">
        <w:rPr>
          <w:rFonts w:ascii="Times New Roman" w:hAnsi="Times New Roman" w:cs="Times New Roman"/>
          <w:spacing w:val="-1"/>
          <w:sz w:val="20"/>
          <w:lang w:val="en-GB"/>
        </w:rPr>
        <w:t xml:space="preserve"> </w:t>
      </w:r>
      <w:r w:rsidRPr="00B176AD">
        <w:rPr>
          <w:rFonts w:ascii="Times New Roman" w:hAnsi="Times New Roman" w:cs="Times New Roman"/>
          <w:sz w:val="20"/>
          <w:lang w:val="en-GB"/>
        </w:rPr>
        <w:t>testing</w:t>
      </w:r>
    </w:p>
    <w:p w14:paraId="23B0C6D9" w14:textId="77777777" w:rsidR="00AA6516" w:rsidRPr="00B176AD" w:rsidRDefault="00AA6516" w:rsidP="006C30A6">
      <w:pPr>
        <w:pStyle w:val="ListParagraph"/>
        <w:numPr>
          <w:ilvl w:val="2"/>
          <w:numId w:val="13"/>
        </w:numPr>
        <w:tabs>
          <w:tab w:val="left" w:pos="1701"/>
        </w:tabs>
        <w:spacing w:before="36"/>
        <w:ind w:right="2"/>
        <w:rPr>
          <w:rFonts w:ascii="Times New Roman" w:hAnsi="Times New Roman" w:cs="Times New Roman"/>
          <w:sz w:val="20"/>
          <w:lang w:val="en-GB"/>
        </w:rPr>
      </w:pPr>
      <w:r w:rsidRPr="00B176AD">
        <w:rPr>
          <w:rFonts w:ascii="Times New Roman" w:hAnsi="Times New Roman" w:cs="Times New Roman"/>
          <w:sz w:val="20"/>
          <w:lang w:val="en-GB"/>
        </w:rPr>
        <w:t>Code distribution and issue management</w:t>
      </w:r>
    </w:p>
    <w:p w14:paraId="4FC930A6" w14:textId="53156003" w:rsidR="00AA6516" w:rsidRPr="00B176AD" w:rsidRDefault="00AA6516" w:rsidP="006C30A6">
      <w:pPr>
        <w:pStyle w:val="ListParagraph"/>
        <w:numPr>
          <w:ilvl w:val="1"/>
          <w:numId w:val="13"/>
        </w:numPr>
        <w:tabs>
          <w:tab w:val="left" w:pos="1418"/>
        </w:tabs>
        <w:spacing w:before="15" w:line="276" w:lineRule="auto"/>
        <w:ind w:right="2"/>
        <w:jc w:val="both"/>
        <w:rPr>
          <w:rFonts w:ascii="Times New Roman" w:hAnsi="Times New Roman" w:cs="Times New Roman"/>
          <w:sz w:val="20"/>
          <w:lang w:val="en-GB"/>
        </w:rPr>
      </w:pPr>
      <w:r w:rsidRPr="00B176AD">
        <w:rPr>
          <w:rFonts w:ascii="Times New Roman" w:hAnsi="Times New Roman" w:cs="Times New Roman"/>
          <w:sz w:val="20"/>
          <w:lang w:val="en-GB"/>
        </w:rPr>
        <w:t>New MELCOR</w:t>
      </w:r>
      <w:r w:rsidR="00104245" w:rsidRPr="00B176AD">
        <w:rPr>
          <w:rFonts w:ascii="Times New Roman" w:hAnsi="Times New Roman" w:cs="Times New Roman"/>
          <w:sz w:val="20"/>
          <w:lang w:val="en-GB"/>
        </w:rPr>
        <w:t xml:space="preserve"> / MACCS</w:t>
      </w:r>
      <w:r w:rsidRPr="00B176AD">
        <w:rPr>
          <w:rFonts w:ascii="Times New Roman" w:hAnsi="Times New Roman" w:cs="Times New Roman"/>
          <w:sz w:val="20"/>
          <w:lang w:val="en-GB"/>
        </w:rPr>
        <w:t xml:space="preserve"> Models – discussion of new modelling and experience using new </w:t>
      </w:r>
      <w:proofErr w:type="gramStart"/>
      <w:r w:rsidRPr="00B176AD">
        <w:rPr>
          <w:rFonts w:ascii="Times New Roman" w:hAnsi="Times New Roman" w:cs="Times New Roman"/>
          <w:sz w:val="20"/>
          <w:lang w:val="en-GB"/>
        </w:rPr>
        <w:t>models</w:t>
      </w:r>
      <w:proofErr w:type="gramEnd"/>
    </w:p>
    <w:p w14:paraId="745C2485" w14:textId="77777777" w:rsidR="00AA6516" w:rsidRPr="00B176AD" w:rsidRDefault="00AA6516" w:rsidP="006C30A6">
      <w:pPr>
        <w:pStyle w:val="ListParagraph"/>
        <w:numPr>
          <w:ilvl w:val="1"/>
          <w:numId w:val="13"/>
        </w:numPr>
        <w:tabs>
          <w:tab w:val="left" w:pos="1418"/>
        </w:tabs>
        <w:spacing w:before="15" w:line="276" w:lineRule="auto"/>
        <w:ind w:right="2"/>
        <w:jc w:val="both"/>
        <w:rPr>
          <w:rFonts w:ascii="Times New Roman" w:hAnsi="Times New Roman" w:cs="Times New Roman"/>
          <w:sz w:val="20"/>
          <w:lang w:val="en-GB"/>
        </w:rPr>
      </w:pPr>
      <w:r w:rsidRPr="00B176AD">
        <w:rPr>
          <w:rFonts w:ascii="Times New Roman" w:hAnsi="Times New Roman" w:cs="Times New Roman"/>
          <w:sz w:val="20"/>
          <w:lang w:val="en-GB"/>
        </w:rPr>
        <w:t>Current code development</w:t>
      </w:r>
    </w:p>
    <w:p w14:paraId="0DF208D1" w14:textId="77777777" w:rsidR="00AA6516" w:rsidRPr="00B176AD" w:rsidRDefault="00AA6516" w:rsidP="006C30A6">
      <w:pPr>
        <w:pStyle w:val="ListParagraph"/>
        <w:numPr>
          <w:ilvl w:val="0"/>
          <w:numId w:val="13"/>
        </w:numPr>
        <w:tabs>
          <w:tab w:val="left" w:pos="1134"/>
        </w:tabs>
        <w:rPr>
          <w:rFonts w:ascii="Times New Roman" w:hAnsi="Times New Roman" w:cs="Times New Roman"/>
          <w:sz w:val="20"/>
          <w:lang w:val="en-GB"/>
        </w:rPr>
      </w:pPr>
      <w:r w:rsidRPr="00B176AD">
        <w:rPr>
          <w:rFonts w:ascii="Times New Roman" w:hAnsi="Times New Roman" w:cs="Times New Roman"/>
          <w:sz w:val="20"/>
          <w:lang w:val="en-GB"/>
        </w:rPr>
        <w:t>Applications</w:t>
      </w:r>
    </w:p>
    <w:p w14:paraId="1948EF34" w14:textId="3F5A014D" w:rsidR="00AA6516" w:rsidRPr="00B176AD" w:rsidRDefault="00AA6516" w:rsidP="006C30A6">
      <w:pPr>
        <w:pStyle w:val="ListParagraph"/>
        <w:numPr>
          <w:ilvl w:val="1"/>
          <w:numId w:val="13"/>
        </w:numPr>
        <w:tabs>
          <w:tab w:val="left" w:pos="1418"/>
        </w:tabs>
        <w:spacing w:before="15" w:line="276" w:lineRule="auto"/>
        <w:ind w:right="293"/>
        <w:jc w:val="both"/>
        <w:rPr>
          <w:rFonts w:ascii="Times New Roman" w:hAnsi="Times New Roman" w:cs="Times New Roman"/>
          <w:sz w:val="20"/>
          <w:lang w:val="en-GB"/>
        </w:rPr>
      </w:pPr>
      <w:r w:rsidRPr="00B176AD">
        <w:rPr>
          <w:rFonts w:ascii="Times New Roman" w:hAnsi="Times New Roman" w:cs="Times New Roman"/>
          <w:sz w:val="20"/>
          <w:lang w:val="en-GB"/>
        </w:rPr>
        <w:t xml:space="preserve">MELCOR </w:t>
      </w:r>
      <w:r w:rsidR="00104245" w:rsidRPr="00B176AD">
        <w:rPr>
          <w:rFonts w:ascii="Times New Roman" w:hAnsi="Times New Roman" w:cs="Times New Roman"/>
          <w:sz w:val="20"/>
          <w:lang w:val="en-GB"/>
        </w:rPr>
        <w:t xml:space="preserve">/ MACCS </w:t>
      </w:r>
      <w:r w:rsidRPr="00B176AD">
        <w:rPr>
          <w:rFonts w:ascii="Times New Roman" w:hAnsi="Times New Roman" w:cs="Times New Roman"/>
          <w:sz w:val="20"/>
          <w:lang w:val="en-GB"/>
        </w:rPr>
        <w:t>best practices</w:t>
      </w:r>
    </w:p>
    <w:p w14:paraId="1E0D56FD" w14:textId="77777777" w:rsidR="00AA6516" w:rsidRPr="004D1E2F" w:rsidRDefault="00AA6516" w:rsidP="00DC0C6E">
      <w:pPr>
        <w:pStyle w:val="ListParagraph"/>
        <w:numPr>
          <w:ilvl w:val="1"/>
          <w:numId w:val="13"/>
        </w:numPr>
        <w:tabs>
          <w:tab w:val="left" w:pos="1418"/>
        </w:tabs>
        <w:spacing w:before="15" w:line="276" w:lineRule="auto"/>
        <w:ind w:left="1434" w:right="295" w:hanging="357"/>
        <w:jc w:val="both"/>
        <w:rPr>
          <w:rFonts w:ascii="Times New Roman" w:hAnsi="Times New Roman" w:cs="Times New Roman"/>
          <w:sz w:val="20"/>
          <w:lang w:val="en-GB"/>
        </w:rPr>
      </w:pPr>
      <w:r w:rsidRPr="004D1E2F">
        <w:rPr>
          <w:rFonts w:ascii="Times New Roman" w:hAnsi="Times New Roman" w:cs="Times New Roman"/>
          <w:sz w:val="20"/>
          <w:lang w:val="en-GB"/>
        </w:rPr>
        <w:t>Guidance for plant applications</w:t>
      </w:r>
    </w:p>
    <w:p w14:paraId="00CEEB20" w14:textId="77777777" w:rsidR="00AA6516" w:rsidRPr="004D1E2F" w:rsidRDefault="00AA6516" w:rsidP="004D1E2F">
      <w:pPr>
        <w:pStyle w:val="BodyText"/>
      </w:pPr>
    </w:p>
    <w:p w14:paraId="1D1EDB7B" w14:textId="77777777" w:rsidR="00AA6516" w:rsidRPr="004D1E2F" w:rsidRDefault="00AA6516" w:rsidP="00AA6516">
      <w:pPr>
        <w:pStyle w:val="Heading2"/>
        <w:numPr>
          <w:ilvl w:val="1"/>
          <w:numId w:val="6"/>
        </w:numPr>
        <w:tabs>
          <w:tab w:val="left" w:pos="851"/>
        </w:tabs>
        <w:ind w:left="851" w:hanging="284"/>
        <w:jc w:val="left"/>
        <w:rPr>
          <w:rFonts w:ascii="Times New Roman" w:hAnsi="Times New Roman" w:cs="Times New Roman"/>
          <w:sz w:val="20"/>
          <w:szCs w:val="20"/>
          <w:lang w:val="en-GB"/>
        </w:rPr>
      </w:pPr>
      <w:r w:rsidRPr="004D1E2F">
        <w:rPr>
          <w:rFonts w:ascii="Times New Roman" w:hAnsi="Times New Roman" w:cs="Times New Roman"/>
          <w:sz w:val="20"/>
          <w:szCs w:val="20"/>
          <w:lang w:val="en-GB"/>
        </w:rPr>
        <w:t>User Presentations</w:t>
      </w:r>
    </w:p>
    <w:p w14:paraId="43D6C1A5" w14:textId="617965D8" w:rsidR="00AA6516" w:rsidRPr="004D1E2F" w:rsidRDefault="006F6727" w:rsidP="006C30A6">
      <w:pPr>
        <w:pStyle w:val="BodyText"/>
      </w:pPr>
      <w:r w:rsidRPr="004D1E2F">
        <w:t>About one</w:t>
      </w:r>
      <w:r w:rsidR="00AA6516" w:rsidRPr="004D1E2F">
        <w:t xml:space="preserve"> day will be devoted to presentations from all </w:t>
      </w:r>
      <w:r w:rsidR="008867DF">
        <w:t>European organizations for MELCOR and</w:t>
      </w:r>
      <w:r w:rsidR="00AA6516" w:rsidRPr="004D1E2F">
        <w:t xml:space="preserve"> MACCS. For those who would like to present their experience in plant applications of MELCOR 1.8.6</w:t>
      </w:r>
      <w:r w:rsidR="00B176AD">
        <w:t>,</w:t>
      </w:r>
      <w:r w:rsidR="00AA6516" w:rsidRPr="004D1E2F">
        <w:t xml:space="preserve"> MELCOR 2.2</w:t>
      </w:r>
      <w:r w:rsidR="00B176AD">
        <w:t xml:space="preserve"> and </w:t>
      </w:r>
      <w:r w:rsidR="00B176AD" w:rsidRPr="00B176AD">
        <w:t>MACCS</w:t>
      </w:r>
      <w:r w:rsidR="00AA6516" w:rsidRPr="004D1E2F">
        <w:t xml:space="preserve">, the organizers of the meeting express their wish to see presentations not only on specific aspects of the plant applications evaluating safety aspects of the plants in interest but also the experience in </w:t>
      </w:r>
      <w:r w:rsidR="008867DF">
        <w:t xml:space="preserve">the </w:t>
      </w:r>
      <w:r w:rsidR="00AA6516" w:rsidRPr="004D1E2F">
        <w:t xml:space="preserve">use of the models, input parameters, </w:t>
      </w:r>
      <w:proofErr w:type="spellStart"/>
      <w:r w:rsidR="00AA6516" w:rsidRPr="004D1E2F">
        <w:t>nodalization</w:t>
      </w:r>
      <w:proofErr w:type="spellEnd"/>
      <w:r w:rsidR="00AA6516" w:rsidRPr="004D1E2F">
        <w:t xml:space="preserve"> aspects which have </w:t>
      </w:r>
      <w:r w:rsidR="008867DF">
        <w:t xml:space="preserve">a </w:t>
      </w:r>
      <w:r w:rsidR="00AA6516" w:rsidRPr="004D1E2F">
        <w:t>certain bearing on the performance of the code, as well as the quality of the code</w:t>
      </w:r>
      <w:r w:rsidR="00AA6516" w:rsidRPr="004D1E2F">
        <w:rPr>
          <w:spacing w:val="-7"/>
        </w:rPr>
        <w:t xml:space="preserve"> </w:t>
      </w:r>
      <w:r w:rsidR="00AA6516" w:rsidRPr="004D1E2F">
        <w:t>estimates.</w:t>
      </w:r>
    </w:p>
    <w:p w14:paraId="5B04271F" w14:textId="77777777" w:rsidR="00AA6516" w:rsidRPr="00A9048F" w:rsidRDefault="00AA6516" w:rsidP="004D1E2F">
      <w:pPr>
        <w:pStyle w:val="BodyText"/>
      </w:pPr>
      <w:r w:rsidRPr="00A9048F">
        <w:t>Presentations will be possibly grouped into the following 4 sessions for MELCOR:</w:t>
      </w:r>
    </w:p>
    <w:p w14:paraId="495DB44A" w14:textId="1A2B6630" w:rsidR="00AA6516" w:rsidRPr="00A9048F" w:rsidRDefault="00AA6516" w:rsidP="00EF6A80">
      <w:pPr>
        <w:pStyle w:val="BodyText"/>
        <w:numPr>
          <w:ilvl w:val="0"/>
          <w:numId w:val="12"/>
        </w:numPr>
        <w:spacing w:before="60"/>
        <w:ind w:left="714" w:hanging="357"/>
      </w:pPr>
      <w:r w:rsidRPr="00A9048F">
        <w:t>Group 1:</w:t>
      </w:r>
      <w:r w:rsidR="006C30A6" w:rsidRPr="00A9048F">
        <w:t xml:space="preserve"> </w:t>
      </w:r>
      <w:r w:rsidRPr="00A9048F">
        <w:t xml:space="preserve">User experience with </w:t>
      </w:r>
      <w:proofErr w:type="spellStart"/>
      <w:r w:rsidRPr="00A9048F">
        <w:t>nodalization</w:t>
      </w:r>
      <w:proofErr w:type="spellEnd"/>
      <w:r w:rsidRPr="00A9048F">
        <w:t xml:space="preserve"> regarding simulation of different issues with preference to focus on RCS, core and RN inventory and release </w:t>
      </w:r>
      <w:proofErr w:type="gramStart"/>
      <w:r w:rsidR="006C30A6" w:rsidRPr="00A9048F">
        <w:t>modelling;</w:t>
      </w:r>
      <w:proofErr w:type="gramEnd"/>
    </w:p>
    <w:p w14:paraId="2ADA6788" w14:textId="1893EACD" w:rsidR="00AA6516" w:rsidRPr="00A9048F" w:rsidRDefault="00AA6516" w:rsidP="00EF6A80">
      <w:pPr>
        <w:pStyle w:val="BodyText"/>
        <w:numPr>
          <w:ilvl w:val="0"/>
          <w:numId w:val="12"/>
        </w:numPr>
        <w:spacing w:before="60"/>
        <w:ind w:left="714" w:hanging="357"/>
      </w:pPr>
      <w:r w:rsidRPr="00A9048F">
        <w:t>Group 2:</w:t>
      </w:r>
      <w:r w:rsidRPr="00A9048F">
        <w:tab/>
      </w:r>
      <w:r w:rsidR="006C30A6" w:rsidRPr="00A9048F">
        <w:t xml:space="preserve"> </w:t>
      </w:r>
      <w:r w:rsidRPr="00A9048F">
        <w:t xml:space="preserve">Modelling features (early and late phase core degradation, corium pool formation, lower head </w:t>
      </w:r>
      <w:r w:rsidR="006C30A6" w:rsidRPr="00A9048F">
        <w:t>behaviour</w:t>
      </w:r>
      <w:r w:rsidRPr="00A9048F">
        <w:t xml:space="preserve">, RN release, SFP, etc), new modelling efforts and nuclear fusion </w:t>
      </w:r>
      <w:proofErr w:type="gramStart"/>
      <w:r w:rsidRPr="00A9048F">
        <w:t>application</w:t>
      </w:r>
      <w:r w:rsidR="006C30A6" w:rsidRPr="00A9048F">
        <w:t>;</w:t>
      </w:r>
      <w:proofErr w:type="gramEnd"/>
    </w:p>
    <w:p w14:paraId="17C28E6C" w14:textId="00D7DF4D" w:rsidR="00AA6516" w:rsidRPr="00A9048F" w:rsidRDefault="00AA6516" w:rsidP="00EF6A80">
      <w:pPr>
        <w:pStyle w:val="BodyText"/>
        <w:numPr>
          <w:ilvl w:val="0"/>
          <w:numId w:val="12"/>
        </w:numPr>
        <w:spacing w:before="60"/>
        <w:ind w:left="714" w:hanging="357"/>
      </w:pPr>
      <w:r w:rsidRPr="00A9048F">
        <w:t>Group 3:</w:t>
      </w:r>
      <w:r w:rsidRPr="00A9048F">
        <w:tab/>
      </w:r>
      <w:r w:rsidR="006C30A6" w:rsidRPr="00A9048F">
        <w:t xml:space="preserve"> </w:t>
      </w:r>
      <w:r w:rsidRPr="00A9048F">
        <w:t>Model development and assessment, integral assessment, sensitivity studies, code to code comparison (different MELCOR versions or comparison to other codes), plant applications (link to uncertainty analysis, PSA Level 2 and PSA Level 3, etc.</w:t>
      </w:r>
      <w:proofErr w:type="gramStart"/>
      <w:r w:rsidRPr="00A9048F">
        <w:t>)</w:t>
      </w:r>
      <w:r w:rsidR="006C30A6" w:rsidRPr="00A9048F">
        <w:t>;</w:t>
      </w:r>
      <w:proofErr w:type="gramEnd"/>
    </w:p>
    <w:p w14:paraId="1DDE79B0" w14:textId="17470C14" w:rsidR="00AA6516" w:rsidRPr="00A9048F" w:rsidRDefault="00AA6516" w:rsidP="00EF6A80">
      <w:pPr>
        <w:pStyle w:val="BodyText"/>
        <w:numPr>
          <w:ilvl w:val="0"/>
          <w:numId w:val="12"/>
        </w:numPr>
        <w:spacing w:before="60"/>
        <w:ind w:left="714" w:hanging="357"/>
      </w:pPr>
      <w:r w:rsidRPr="00A9048F">
        <w:t>Group 4:</w:t>
      </w:r>
      <w:r w:rsidRPr="00A9048F">
        <w:tab/>
      </w:r>
      <w:r w:rsidR="006C30A6" w:rsidRPr="00A9048F">
        <w:t xml:space="preserve"> </w:t>
      </w:r>
      <w:r w:rsidRPr="00A9048F">
        <w:t xml:space="preserve">Post-processing of results (including </w:t>
      </w:r>
      <w:r w:rsidR="008867DF" w:rsidRPr="00A9048F">
        <w:t xml:space="preserve">the </w:t>
      </w:r>
      <w:r w:rsidRPr="00A9048F">
        <w:t>possibility of sharing of tools developed by users), run time performance</w:t>
      </w:r>
      <w:r w:rsidR="006C30A6" w:rsidRPr="00A9048F">
        <w:t>.</w:t>
      </w:r>
    </w:p>
    <w:p w14:paraId="4EFAAB61" w14:textId="7A806E35" w:rsidR="001E58F1" w:rsidRPr="00A9048F" w:rsidRDefault="17FBC219" w:rsidP="00F47B63">
      <w:pPr>
        <w:pStyle w:val="BodyText"/>
        <w:spacing w:before="60"/>
      </w:pPr>
      <w:r w:rsidRPr="00ED3C4B">
        <w:t xml:space="preserve">A special session </w:t>
      </w:r>
      <w:r w:rsidR="00ED3C4B">
        <w:t xml:space="preserve">is planned </w:t>
      </w:r>
      <w:r w:rsidR="00ED3C4B" w:rsidRPr="003D1E04">
        <w:rPr>
          <w:b/>
          <w:bCs/>
          <w:u w:val="single"/>
        </w:rPr>
        <w:t>(to be confirmed)</w:t>
      </w:r>
      <w:r w:rsidRPr="00ED3C4B">
        <w:t xml:space="preserve"> for </w:t>
      </w:r>
      <w:r w:rsidR="00852492" w:rsidRPr="00ED3C4B">
        <w:t>European MACCS users to exchange knowledge with</w:t>
      </w:r>
      <w:r w:rsidRPr="00ED3C4B">
        <w:t xml:space="preserve"> colleagues from other institutes. </w:t>
      </w:r>
    </w:p>
    <w:p w14:paraId="7AEF0E1B" w14:textId="77777777" w:rsidR="00AA6516" w:rsidRPr="00A9048F" w:rsidRDefault="00AA6516" w:rsidP="004D1E2F">
      <w:pPr>
        <w:pStyle w:val="BodyText"/>
      </w:pPr>
      <w:r w:rsidRPr="00A9048F">
        <w:t>Discussion of all</w:t>
      </w:r>
      <w:r w:rsidRPr="00A9048F">
        <w:rPr>
          <w:spacing w:val="1"/>
        </w:rPr>
        <w:t xml:space="preserve"> </w:t>
      </w:r>
      <w:r w:rsidRPr="00A9048F">
        <w:t>participants</w:t>
      </w:r>
    </w:p>
    <w:p w14:paraId="6AB5D9F0" w14:textId="60D1A08C" w:rsidR="00AA6516" w:rsidRPr="00A9048F" w:rsidRDefault="00AA6516" w:rsidP="005E1839">
      <w:pPr>
        <w:pStyle w:val="BodyText"/>
        <w:numPr>
          <w:ilvl w:val="0"/>
          <w:numId w:val="12"/>
        </w:numPr>
        <w:spacing w:before="60"/>
        <w:ind w:left="714" w:hanging="357"/>
      </w:pPr>
      <w:r w:rsidRPr="00A9048F">
        <w:t>Feedback from the participants – user suggestions to further code development (it could be included in presentations)</w:t>
      </w:r>
      <w:r w:rsidR="0094553C" w:rsidRPr="00A9048F">
        <w:t xml:space="preserve"> and o</w:t>
      </w:r>
      <w:r w:rsidRPr="00A9048F">
        <w:t>rganizational aspects: next meeting(s)</w:t>
      </w:r>
      <w:r w:rsidRPr="00A9048F">
        <w:br w:type="page"/>
      </w:r>
    </w:p>
    <w:p w14:paraId="0ECDC380" w14:textId="77777777" w:rsidR="00AA6516" w:rsidRPr="004D1E2F" w:rsidRDefault="00AA6516" w:rsidP="008E7907">
      <w:pPr>
        <w:pStyle w:val="Heading1"/>
        <w:numPr>
          <w:ilvl w:val="0"/>
          <w:numId w:val="10"/>
        </w:numPr>
        <w:rPr>
          <w:lang w:val="en-GB"/>
        </w:rPr>
      </w:pPr>
      <w:r w:rsidRPr="008E7907">
        <w:lastRenderedPageBreak/>
        <w:t>PRACTICAL</w:t>
      </w:r>
      <w:r w:rsidRPr="004D1E2F">
        <w:rPr>
          <w:spacing w:val="5"/>
          <w:lang w:val="en-GB"/>
        </w:rPr>
        <w:t xml:space="preserve"> </w:t>
      </w:r>
      <w:r w:rsidRPr="004D1E2F">
        <w:rPr>
          <w:lang w:val="en-GB"/>
        </w:rPr>
        <w:t>ARRANGEMENTS</w:t>
      </w:r>
    </w:p>
    <w:p w14:paraId="06D1CCFC" w14:textId="77777777" w:rsidR="00AA6516" w:rsidRPr="004D1E2F" w:rsidRDefault="00AA6516" w:rsidP="004D1E2F">
      <w:pPr>
        <w:pStyle w:val="BodyText"/>
      </w:pPr>
    </w:p>
    <w:p w14:paraId="39B19DF6" w14:textId="77777777" w:rsidR="00AA6516" w:rsidRPr="004D1E2F" w:rsidRDefault="00AA6516" w:rsidP="00AA6516">
      <w:pPr>
        <w:pStyle w:val="Heading4"/>
        <w:spacing w:after="120"/>
        <w:ind w:left="284"/>
        <w:jc w:val="both"/>
        <w:rPr>
          <w:rFonts w:ascii="Times New Roman" w:hAnsi="Times New Roman" w:cs="Times New Roman"/>
          <w:lang w:val="en-GB"/>
        </w:rPr>
      </w:pPr>
      <w:r w:rsidRPr="004D1E2F">
        <w:rPr>
          <w:rFonts w:ascii="Times New Roman" w:hAnsi="Times New Roman" w:cs="Times New Roman"/>
          <w:lang w:val="en-GB"/>
        </w:rPr>
        <w:t>Participants:</w:t>
      </w:r>
    </w:p>
    <w:p w14:paraId="6F6ECE9E" w14:textId="1BA70AD9" w:rsidR="00AA6516" w:rsidRPr="004D1E2F" w:rsidRDefault="00AA6516" w:rsidP="004D1E2F">
      <w:pPr>
        <w:pStyle w:val="BodyText"/>
      </w:pPr>
      <w:r w:rsidRPr="004D1E2F">
        <w:t xml:space="preserve">Participation at the meeting is open to experts of the European organizations actively using the MELCOR or MACCS code in any of its versions. EMUG meeting is by invitation only open to European CSARP members. Also note that </w:t>
      </w:r>
      <w:proofErr w:type="gramStart"/>
      <w:r w:rsidRPr="004D1E2F">
        <w:t>in order to</w:t>
      </w:r>
      <w:proofErr w:type="gramEnd"/>
      <w:r w:rsidRPr="004D1E2F">
        <w:t xml:space="preserve"> attend either of the code user workshops</w:t>
      </w:r>
      <w:r w:rsidR="008867DF">
        <w:t>,</w:t>
      </w:r>
      <w:r w:rsidRPr="004D1E2F">
        <w:t xml:space="preserve"> you need to be an authorized user of that specific computer code. The success of the meeting is very much dependent on the active participation of those present, especially by presentations on their own experience with the code. </w:t>
      </w:r>
    </w:p>
    <w:p w14:paraId="08F98866" w14:textId="77777777" w:rsidR="00AA6516" w:rsidRPr="004D1E2F" w:rsidRDefault="00AA6516" w:rsidP="004D1E2F">
      <w:pPr>
        <w:pStyle w:val="BodyText"/>
      </w:pPr>
    </w:p>
    <w:p w14:paraId="67F2746A" w14:textId="77777777" w:rsidR="00AA6516" w:rsidRPr="00A9048F" w:rsidRDefault="00AA6516" w:rsidP="00AA6516">
      <w:pPr>
        <w:pStyle w:val="Heading4"/>
        <w:spacing w:after="120"/>
        <w:ind w:left="284"/>
        <w:jc w:val="both"/>
        <w:rPr>
          <w:rFonts w:ascii="Times New Roman" w:hAnsi="Times New Roman" w:cs="Times New Roman"/>
          <w:lang w:val="en-GB"/>
        </w:rPr>
      </w:pPr>
      <w:r w:rsidRPr="00A9048F">
        <w:rPr>
          <w:rFonts w:ascii="Times New Roman" w:hAnsi="Times New Roman" w:cs="Times New Roman"/>
          <w:lang w:val="en-GB"/>
        </w:rPr>
        <w:t>Registration:</w:t>
      </w:r>
    </w:p>
    <w:p w14:paraId="5B68EBA9" w14:textId="209DF1ED" w:rsidR="00AA6516" w:rsidRPr="00A9048F" w:rsidRDefault="00AA6516" w:rsidP="004D1E2F">
      <w:pPr>
        <w:pStyle w:val="BodyText"/>
      </w:pPr>
      <w:r w:rsidRPr="00A9048F">
        <w:t xml:space="preserve">All the participants should fill in the </w:t>
      </w:r>
      <w:r w:rsidRPr="00A9048F">
        <w:rPr>
          <w:b/>
          <w:bCs/>
          <w:u w:val="single"/>
        </w:rPr>
        <w:t>Meeting Registration Form</w:t>
      </w:r>
      <w:r w:rsidRPr="00A9048F">
        <w:rPr>
          <w:u w:val="single"/>
        </w:rPr>
        <w:t xml:space="preserve"> </w:t>
      </w:r>
      <w:r w:rsidRPr="00A9048F">
        <w:t xml:space="preserve">that is attached to this document, including the title(s) of presentation(s), and send it </w:t>
      </w:r>
      <w:r w:rsidRPr="00A9048F">
        <w:rPr>
          <w:b/>
          <w:bCs/>
        </w:rPr>
        <w:t xml:space="preserve">before the </w:t>
      </w:r>
      <w:proofErr w:type="gramStart"/>
      <w:r w:rsidR="009F45FF">
        <w:rPr>
          <w:b/>
          <w:bCs/>
        </w:rPr>
        <w:t>28</w:t>
      </w:r>
      <w:r w:rsidR="008E7907" w:rsidRPr="00A9048F">
        <w:rPr>
          <w:b/>
          <w:bCs/>
          <w:vertAlign w:val="superscript"/>
        </w:rPr>
        <w:t>t</w:t>
      </w:r>
      <w:r w:rsidR="009F45FF">
        <w:rPr>
          <w:b/>
          <w:bCs/>
          <w:vertAlign w:val="superscript"/>
        </w:rPr>
        <w:t>h</w:t>
      </w:r>
      <w:proofErr w:type="gramEnd"/>
      <w:r w:rsidR="008E7907" w:rsidRPr="00A9048F">
        <w:rPr>
          <w:b/>
          <w:bCs/>
        </w:rPr>
        <w:t xml:space="preserve"> </w:t>
      </w:r>
      <w:r w:rsidRPr="00A9048F">
        <w:rPr>
          <w:b/>
          <w:bCs/>
        </w:rPr>
        <w:t>March 202</w:t>
      </w:r>
      <w:r w:rsidR="009F45FF">
        <w:rPr>
          <w:b/>
          <w:bCs/>
        </w:rPr>
        <w:t>5</w:t>
      </w:r>
      <w:r w:rsidRPr="00A9048F">
        <w:t xml:space="preserve"> to:</w:t>
      </w:r>
    </w:p>
    <w:p w14:paraId="33BDDD3E" w14:textId="02E670BE" w:rsidR="00AA6516" w:rsidRPr="00A9048F" w:rsidRDefault="3DB4C147" w:rsidP="004D1E2F">
      <w:pPr>
        <w:pStyle w:val="BodyText"/>
        <w:rPr>
          <w:b/>
          <w:bCs/>
          <w:lang w:val="de-CH"/>
        </w:rPr>
      </w:pPr>
      <w:proofErr w:type="spellStart"/>
      <w:r w:rsidRPr="59622BAF">
        <w:rPr>
          <w:lang w:val="de-CH"/>
        </w:rPr>
        <w:t>E-mail</w:t>
      </w:r>
      <w:proofErr w:type="spellEnd"/>
      <w:r w:rsidRPr="59622BAF">
        <w:rPr>
          <w:lang w:val="de-CH"/>
        </w:rPr>
        <w:t>:</w:t>
      </w:r>
      <w:r w:rsidRPr="59622BAF">
        <w:rPr>
          <w:b/>
          <w:bCs/>
          <w:lang w:val="de-CH"/>
        </w:rPr>
        <w:t xml:space="preserve"> </w:t>
      </w:r>
      <w:hyperlink r:id="rId15" w:history="1">
        <w:r w:rsidR="00852492" w:rsidRPr="00967980">
          <w:rPr>
            <w:rStyle w:val="Hyperlink"/>
            <w:b/>
            <w:bCs/>
            <w:lang w:val="de-CH"/>
          </w:rPr>
          <w:t>Peter.Mician@vutbr.cz</w:t>
        </w:r>
      </w:hyperlink>
      <w:r w:rsidR="00852492">
        <w:rPr>
          <w:b/>
          <w:bCs/>
          <w:lang w:val="de-CH"/>
        </w:rPr>
        <w:t xml:space="preserve"> </w:t>
      </w:r>
    </w:p>
    <w:p w14:paraId="665CD8BC" w14:textId="3165CAB1" w:rsidR="00A9048F" w:rsidRPr="00425B41" w:rsidRDefault="00A9048F" w:rsidP="004D1E2F">
      <w:pPr>
        <w:pStyle w:val="BodyText"/>
        <w:rPr>
          <w:b/>
          <w:bCs/>
          <w:lang w:val="en-US"/>
        </w:rPr>
      </w:pPr>
      <w:r w:rsidRPr="00425B41">
        <w:rPr>
          <w:b/>
          <w:bCs/>
          <w:lang w:val="en-US"/>
        </w:rPr>
        <w:t>And</w:t>
      </w:r>
    </w:p>
    <w:p w14:paraId="1353E201" w14:textId="2A666BF0" w:rsidR="00A9048F" w:rsidRPr="00425B41" w:rsidRDefault="00A9048F" w:rsidP="00A9048F">
      <w:pPr>
        <w:pStyle w:val="BodyText"/>
        <w:rPr>
          <w:b/>
          <w:bCs/>
          <w:lang w:val="en-US"/>
        </w:rPr>
      </w:pPr>
      <w:r w:rsidRPr="00425B41">
        <w:rPr>
          <w:lang w:val="en-US"/>
        </w:rPr>
        <w:t>E-mail:</w:t>
      </w:r>
      <w:r w:rsidRPr="00425B41">
        <w:rPr>
          <w:b/>
          <w:bCs/>
          <w:lang w:val="en-US"/>
        </w:rPr>
        <w:t xml:space="preserve"> </w:t>
      </w:r>
      <w:hyperlink r:id="rId16" w:history="1">
        <w:r w:rsidRPr="00425B41">
          <w:rPr>
            <w:rStyle w:val="Hyperlink"/>
            <w:b/>
            <w:bCs/>
            <w:lang w:val="en-US"/>
          </w:rPr>
          <w:t>mateusz.malicki@psi.ch</w:t>
        </w:r>
      </w:hyperlink>
      <w:r w:rsidRPr="00425B41">
        <w:rPr>
          <w:b/>
          <w:bCs/>
          <w:lang w:val="en-US"/>
        </w:rPr>
        <w:t xml:space="preserve"> </w:t>
      </w:r>
    </w:p>
    <w:p w14:paraId="615D23BD" w14:textId="4324B5DC" w:rsidR="008E7907" w:rsidRDefault="00AA6516" w:rsidP="008E7907">
      <w:pPr>
        <w:pStyle w:val="BodyText"/>
      </w:pPr>
      <w:r w:rsidRPr="004D1E2F">
        <w:t xml:space="preserve">A registration fee will not be required. </w:t>
      </w:r>
      <w:r w:rsidR="008E7907">
        <w:t>The participants bear the cost of travel and accommodation.</w:t>
      </w:r>
    </w:p>
    <w:p w14:paraId="62D39855" w14:textId="000A01E6" w:rsidR="00AA6516" w:rsidRDefault="19A176F5" w:rsidP="00F72112">
      <w:pPr>
        <w:pStyle w:val="BodyText"/>
      </w:pPr>
      <w:r>
        <w:t xml:space="preserve">The organizers will graciously host </w:t>
      </w:r>
      <w:r w:rsidR="004E0117">
        <w:t>coffee breaks with snacks</w:t>
      </w:r>
      <w:r>
        <w:t>. For dining options, various restaurants are located just outside the building.</w:t>
      </w:r>
      <w:r w:rsidR="4C71807C">
        <w:t xml:space="preserve"> </w:t>
      </w:r>
    </w:p>
    <w:p w14:paraId="6B23DF0F" w14:textId="77777777" w:rsidR="008867DF" w:rsidRDefault="008867DF" w:rsidP="00F72112">
      <w:pPr>
        <w:pStyle w:val="BodyText"/>
      </w:pPr>
    </w:p>
    <w:p w14:paraId="698E1A2A" w14:textId="77777777" w:rsidR="00F72112" w:rsidRPr="00F72112" w:rsidRDefault="00F72112" w:rsidP="00F72112">
      <w:pPr>
        <w:pStyle w:val="Heading4"/>
        <w:spacing w:after="120"/>
        <w:ind w:left="284"/>
        <w:jc w:val="both"/>
        <w:rPr>
          <w:rFonts w:ascii="Times New Roman" w:hAnsi="Times New Roman" w:cs="Times New Roman"/>
          <w:lang w:val="en-GB"/>
        </w:rPr>
      </w:pPr>
      <w:r w:rsidRPr="004D1E2F">
        <w:rPr>
          <w:rFonts w:ascii="Times New Roman" w:hAnsi="Times New Roman" w:cs="Times New Roman"/>
          <w:lang w:val="en-GB"/>
        </w:rPr>
        <w:t>Language:</w:t>
      </w:r>
    </w:p>
    <w:p w14:paraId="0B8EBDB0" w14:textId="5B4C28DA" w:rsidR="00F72112" w:rsidRDefault="00F72112" w:rsidP="00F72112">
      <w:pPr>
        <w:pStyle w:val="BodyText"/>
      </w:pPr>
      <w:r w:rsidRPr="00F72112">
        <w:t>All presentations and discussions will be in English.</w:t>
      </w:r>
    </w:p>
    <w:p w14:paraId="13C82D08" w14:textId="77777777" w:rsidR="00F72112" w:rsidRPr="00F72112" w:rsidRDefault="00F72112" w:rsidP="00F72112">
      <w:pPr>
        <w:pStyle w:val="BodyText"/>
      </w:pPr>
    </w:p>
    <w:p w14:paraId="7E0FC926" w14:textId="77777777" w:rsidR="00F72112" w:rsidRPr="00F72112" w:rsidRDefault="00F72112" w:rsidP="00F72112">
      <w:pPr>
        <w:pStyle w:val="Heading4"/>
        <w:spacing w:after="120"/>
        <w:ind w:left="284"/>
        <w:jc w:val="both"/>
        <w:rPr>
          <w:rFonts w:ascii="Times New Roman" w:hAnsi="Times New Roman" w:cs="Times New Roman"/>
          <w:lang w:val="en-GB"/>
        </w:rPr>
      </w:pPr>
      <w:r w:rsidRPr="00F72112">
        <w:rPr>
          <w:rFonts w:ascii="Times New Roman" w:hAnsi="Times New Roman" w:cs="Times New Roman"/>
          <w:lang w:val="en-GB"/>
        </w:rPr>
        <w:t>Presentations:</w:t>
      </w:r>
    </w:p>
    <w:p w14:paraId="2B84E660" w14:textId="268A5419" w:rsidR="00AF11F0" w:rsidRDefault="77456494" w:rsidP="00F72112">
      <w:pPr>
        <w:pStyle w:val="BodyText"/>
      </w:pPr>
      <w:r>
        <w:t xml:space="preserve">Presentations (in MS power point or Acrobat pdf format), should be sent to </w:t>
      </w:r>
      <w:bookmarkStart w:id="3" w:name="_Hlk185495401"/>
      <w:r w:rsidR="00852492">
        <w:fldChar w:fldCharType="begin"/>
      </w:r>
      <w:r w:rsidR="00852492">
        <w:instrText>HYPERLINK "mailto:Peter.Mician@vutbr.cz"</w:instrText>
      </w:r>
      <w:r w:rsidR="00852492">
        <w:fldChar w:fldCharType="separate"/>
      </w:r>
      <w:r w:rsidR="00852492" w:rsidRPr="00967980">
        <w:rPr>
          <w:rStyle w:val="Hyperlink"/>
        </w:rPr>
        <w:t>Peter.Mician@vutbr.cz</w:t>
      </w:r>
      <w:r w:rsidR="00852492">
        <w:fldChar w:fldCharType="end"/>
      </w:r>
      <w:bookmarkEnd w:id="3"/>
      <w:r w:rsidR="00852492">
        <w:t xml:space="preserve"> </w:t>
      </w:r>
      <w:r w:rsidR="54CD35C0">
        <w:t xml:space="preserve">and </w:t>
      </w:r>
      <w:hyperlink r:id="rId17">
        <w:r w:rsidR="64764FCD" w:rsidRPr="59622BAF">
          <w:rPr>
            <w:rStyle w:val="Hyperlink"/>
          </w:rPr>
          <w:t>mateusz.malicki@psi.ch</w:t>
        </w:r>
      </w:hyperlink>
      <w:r>
        <w:t xml:space="preserve">, at </w:t>
      </w:r>
      <w:r w:rsidR="19A176F5">
        <w:t xml:space="preserve">the </w:t>
      </w:r>
      <w:r>
        <w:t xml:space="preserve">latest on </w:t>
      </w:r>
      <w:r w:rsidR="636FBA80">
        <w:t>1</w:t>
      </w:r>
      <w:r w:rsidR="636FBA80" w:rsidRPr="59622BAF">
        <w:rPr>
          <w:vertAlign w:val="superscript"/>
        </w:rPr>
        <w:t>st</w:t>
      </w:r>
      <w:r w:rsidR="0C099A6A">
        <w:t> </w:t>
      </w:r>
      <w:r>
        <w:t xml:space="preserve">April. The presentations will be uploaded </w:t>
      </w:r>
      <w:r w:rsidR="19A176F5">
        <w:t>to the EMUG group website after the meeting with the permission of the participants</w:t>
      </w:r>
      <w:r>
        <w:t>.</w:t>
      </w:r>
      <w:r w:rsidR="5060AAB9">
        <w:t xml:space="preserve"> </w:t>
      </w:r>
    </w:p>
    <w:p w14:paraId="3EA4AA32" w14:textId="7FF0B451" w:rsidR="00F72112" w:rsidRPr="00AF11F0" w:rsidRDefault="5060AAB9" w:rsidP="00F72112">
      <w:pPr>
        <w:pStyle w:val="BodyText"/>
        <w:rPr>
          <w:b/>
          <w:bCs/>
        </w:rPr>
      </w:pPr>
      <w:r w:rsidRPr="59622BAF">
        <w:rPr>
          <w:b/>
          <w:bCs/>
        </w:rPr>
        <w:t xml:space="preserve">NOTE: </w:t>
      </w:r>
      <w:r w:rsidR="00852492">
        <w:rPr>
          <w:b/>
          <w:bCs/>
        </w:rPr>
        <w:t>If you do not want to or cannot publish your presentation online, you are obliged to mention it clearly during your registration</w:t>
      </w:r>
      <w:r w:rsidRPr="59622BAF">
        <w:rPr>
          <w:b/>
          <w:bCs/>
        </w:rPr>
        <w:t xml:space="preserve">. </w:t>
      </w:r>
    </w:p>
    <w:p w14:paraId="0312223E" w14:textId="69B84CD5" w:rsidR="00F72112" w:rsidRDefault="00F72112" w:rsidP="00AA6516">
      <w:pPr>
        <w:spacing w:line="242" w:lineRule="auto"/>
        <w:ind w:left="284" w:right="519"/>
        <w:jc w:val="both"/>
        <w:rPr>
          <w:rFonts w:ascii="Times New Roman" w:hAnsi="Times New Roman" w:cs="Times New Roman"/>
          <w:b/>
          <w:bCs/>
          <w:sz w:val="20"/>
          <w:szCs w:val="20"/>
          <w:lang w:val="en-GB"/>
        </w:rPr>
      </w:pPr>
    </w:p>
    <w:p w14:paraId="3093E42E" w14:textId="51A6B247" w:rsidR="00C10DF3" w:rsidRPr="00C10DF3" w:rsidRDefault="00C10DF3" w:rsidP="00AA6516">
      <w:pPr>
        <w:spacing w:line="242" w:lineRule="auto"/>
        <w:ind w:left="284" w:right="519"/>
        <w:jc w:val="both"/>
        <w:rPr>
          <w:rFonts w:ascii="Times New Roman" w:hAnsi="Times New Roman" w:cs="Times New Roman"/>
          <w:b/>
          <w:bCs/>
          <w:sz w:val="20"/>
          <w:szCs w:val="20"/>
          <w:lang w:val="en-GB"/>
        </w:rPr>
      </w:pPr>
      <w:r w:rsidRPr="00C10DF3">
        <w:rPr>
          <w:rFonts w:ascii="Times New Roman" w:hAnsi="Times New Roman" w:cs="Times New Roman"/>
          <w:b/>
          <w:bCs/>
          <w:sz w:val="20"/>
          <w:szCs w:val="20"/>
          <w:lang w:val="en-GB"/>
        </w:rPr>
        <w:t>Passport and Visa:</w:t>
      </w:r>
    </w:p>
    <w:p w14:paraId="45402528" w14:textId="52B886C6" w:rsidR="00A376D1" w:rsidRPr="00AF11F0" w:rsidRDefault="61141AFB" w:rsidP="59622BAF">
      <w:pPr>
        <w:pStyle w:val="BodyText"/>
      </w:pPr>
      <w:r>
        <w:t>For non-EU participants: A valid passport is required to enter</w:t>
      </w:r>
      <w:r w:rsidR="2ADE7507">
        <w:t xml:space="preserve"> the</w:t>
      </w:r>
      <w:r>
        <w:t xml:space="preserve"> </w:t>
      </w:r>
      <w:r w:rsidR="077A819A">
        <w:t>Czech Republic</w:t>
      </w:r>
      <w:r>
        <w:t>. Please ensure that your passport is valid for the duration of your stay.</w:t>
      </w:r>
    </w:p>
    <w:p w14:paraId="0FF432BE" w14:textId="2A0338C5" w:rsidR="00A376D1" w:rsidRPr="00AF11F0" w:rsidRDefault="61141AFB" w:rsidP="59622BAF">
      <w:pPr>
        <w:pStyle w:val="BodyText"/>
      </w:pPr>
      <w:r>
        <w:t xml:space="preserve">Visa Requirements: Participants from countries that require a </w:t>
      </w:r>
      <w:r w:rsidR="19F36CAA">
        <w:t xml:space="preserve">Czech </w:t>
      </w:r>
      <w:r>
        <w:t xml:space="preserve">entry visa must apply for one in advance. It is advisable to check with the </w:t>
      </w:r>
      <w:r w:rsidR="4916C0FB">
        <w:t xml:space="preserve">Czech </w:t>
      </w:r>
      <w:r>
        <w:t>Embassy or Consular Office that covers your country for specific visa requirements and application procedures.</w:t>
      </w:r>
    </w:p>
    <w:p w14:paraId="33150B63" w14:textId="20C3F329" w:rsidR="00796DDE" w:rsidRDefault="61141AFB" w:rsidP="59622BAF">
      <w:pPr>
        <w:pStyle w:val="BodyText"/>
      </w:pPr>
      <w:r>
        <w:t xml:space="preserve">Assistance with Visa Application: If you require a visa to enter </w:t>
      </w:r>
      <w:r w:rsidR="2AD4ED35">
        <w:t>the Czech Republic</w:t>
      </w:r>
      <w:r>
        <w:t xml:space="preserve">, </w:t>
      </w:r>
      <w:r w:rsidR="564165F1">
        <w:t>please get in touch with us</w:t>
      </w:r>
      <w:r>
        <w:t xml:space="preserve"> for assistance. We will provide an official invitation letter</w:t>
      </w:r>
      <w:r w:rsidR="564165F1">
        <w:t xml:space="preserve"> for the visa application process at the </w:t>
      </w:r>
      <w:r w:rsidR="5EA0D706">
        <w:t xml:space="preserve">Czech </w:t>
      </w:r>
      <w:r w:rsidR="564165F1">
        <w:t>Embassy if required</w:t>
      </w:r>
      <w:r>
        <w:t>.</w:t>
      </w:r>
    </w:p>
    <w:p w14:paraId="0D21E0C9" w14:textId="7C4F647D" w:rsidR="00A376D1" w:rsidRDefault="00A376D1" w:rsidP="00A376D1">
      <w:pPr>
        <w:pStyle w:val="BodyText"/>
      </w:pPr>
    </w:p>
    <w:p w14:paraId="4B6EE0D4" w14:textId="6E352579" w:rsidR="00C10DF3" w:rsidRPr="00A376D1" w:rsidRDefault="00C10DF3" w:rsidP="00796DDE">
      <w:pPr>
        <w:spacing w:line="242" w:lineRule="auto"/>
        <w:ind w:left="284" w:right="519"/>
        <w:jc w:val="both"/>
        <w:rPr>
          <w:rFonts w:ascii="Times New Roman" w:hAnsi="Times New Roman" w:cs="Times New Roman"/>
          <w:b/>
          <w:bCs/>
          <w:lang w:val="en-GB"/>
        </w:rPr>
      </w:pPr>
      <w:r w:rsidRPr="00A376D1">
        <w:rPr>
          <w:rFonts w:ascii="Times New Roman" w:hAnsi="Times New Roman" w:cs="Times New Roman"/>
          <w:b/>
          <w:bCs/>
          <w:lang w:val="en-GB"/>
        </w:rPr>
        <w:t xml:space="preserve">Arriving in </w:t>
      </w:r>
      <w:r w:rsidR="00AF11F0">
        <w:rPr>
          <w:rFonts w:ascii="Times New Roman" w:hAnsi="Times New Roman" w:cs="Times New Roman"/>
          <w:b/>
          <w:bCs/>
          <w:lang w:val="en-GB"/>
        </w:rPr>
        <w:t>Brno</w:t>
      </w:r>
      <w:r w:rsidRPr="00A376D1">
        <w:rPr>
          <w:rFonts w:ascii="Times New Roman" w:hAnsi="Times New Roman" w:cs="Times New Roman"/>
          <w:b/>
          <w:bCs/>
          <w:lang w:val="en-GB"/>
        </w:rPr>
        <w:t>:</w:t>
      </w:r>
    </w:p>
    <w:p w14:paraId="2F04926C" w14:textId="49629CE5" w:rsidR="00C10DF3" w:rsidRPr="00AF11F0" w:rsidRDefault="02D15F0D" w:rsidP="59622BAF">
      <w:pPr>
        <w:pStyle w:val="BodyText"/>
        <w:ind w:firstLine="720"/>
        <w:rPr>
          <w:b/>
          <w:bCs/>
          <w:sz w:val="22"/>
          <w:szCs w:val="22"/>
          <w:u w:val="single"/>
        </w:rPr>
      </w:pPr>
      <w:r w:rsidRPr="59622BAF">
        <w:rPr>
          <w:b/>
          <w:bCs/>
          <w:sz w:val="22"/>
          <w:szCs w:val="22"/>
          <w:u w:val="single"/>
        </w:rPr>
        <w:t>By plane</w:t>
      </w:r>
    </w:p>
    <w:p w14:paraId="38600929" w14:textId="2CDDA67A" w:rsidR="395FC351" w:rsidRDefault="214DF382" w:rsidP="59622BAF">
      <w:pPr>
        <w:pStyle w:val="BodyText"/>
      </w:pPr>
      <w:r w:rsidRPr="59622BAF">
        <w:rPr>
          <w:b/>
          <w:bCs/>
        </w:rPr>
        <w:t>Vaclav Havel airport in Prague</w:t>
      </w:r>
      <w:r>
        <w:t xml:space="preserve"> – the main international airport in the Czech Republic. It provides many international flights. It is suitable to choose this airport if you want to spen</w:t>
      </w:r>
      <w:r w:rsidR="357F58C9">
        <w:t xml:space="preserve">d some time in Prague. </w:t>
      </w:r>
      <w:r w:rsidR="2924473C">
        <w:t>M</w:t>
      </w:r>
      <w:r w:rsidR="17F618C9">
        <w:t>ost of</w:t>
      </w:r>
      <w:r w:rsidR="27ABFA1B">
        <w:t xml:space="preserve"> the</w:t>
      </w:r>
      <w:r w:rsidR="17F618C9">
        <w:t xml:space="preserve"> </w:t>
      </w:r>
      <w:r w:rsidR="23A3EACC">
        <w:t xml:space="preserve">connections </w:t>
      </w:r>
      <w:r w:rsidR="17F618C9">
        <w:t xml:space="preserve">from </w:t>
      </w:r>
      <w:r w:rsidR="0525719C">
        <w:t xml:space="preserve">Prague </w:t>
      </w:r>
      <w:r w:rsidR="17F618C9">
        <w:t xml:space="preserve">airport to Brno is indirect, you </w:t>
      </w:r>
      <w:proofErr w:type="gramStart"/>
      <w:r w:rsidR="17F618C9">
        <w:t>have to</w:t>
      </w:r>
      <w:proofErr w:type="gramEnd"/>
      <w:r w:rsidR="17F618C9">
        <w:t xml:space="preserve"> transfer </w:t>
      </w:r>
      <w:r w:rsidR="4762EEE6">
        <w:t xml:space="preserve">at </w:t>
      </w:r>
      <w:r w:rsidR="17F618C9">
        <w:t xml:space="preserve">Prague stations. </w:t>
      </w:r>
      <w:r w:rsidR="357F58C9">
        <w:t>You can reach Brno from this airport by:</w:t>
      </w:r>
    </w:p>
    <w:p w14:paraId="4A24EF72" w14:textId="774472CA" w:rsidR="3006E919" w:rsidRDefault="3006E919" w:rsidP="59622BAF">
      <w:pPr>
        <w:pStyle w:val="BodyText"/>
        <w:numPr>
          <w:ilvl w:val="0"/>
          <w:numId w:val="3"/>
        </w:numPr>
      </w:pPr>
      <w:r>
        <w:lastRenderedPageBreak/>
        <w:t>Flixbus (</w:t>
      </w:r>
      <w:hyperlink r:id="rId18">
        <w:r w:rsidRPr="59622BAF">
          <w:rPr>
            <w:rStyle w:val="Hyperlink"/>
          </w:rPr>
          <w:t>www.flixbus.cz</w:t>
        </w:r>
      </w:hyperlink>
      <w:r>
        <w:t xml:space="preserve">) - the </w:t>
      </w:r>
      <w:proofErr w:type="gramStart"/>
      <w:r>
        <w:t>most simple</w:t>
      </w:r>
      <w:proofErr w:type="gramEnd"/>
      <w:r>
        <w:t xml:space="preserve"> way to reach Brno by bus.</w:t>
      </w:r>
    </w:p>
    <w:p w14:paraId="7E51B3D4" w14:textId="28F186BF" w:rsidR="21884BBC" w:rsidRDefault="357F58C9" w:rsidP="59622BAF">
      <w:pPr>
        <w:pStyle w:val="BodyText"/>
        <w:numPr>
          <w:ilvl w:val="0"/>
          <w:numId w:val="3"/>
        </w:numPr>
      </w:pPr>
      <w:proofErr w:type="spellStart"/>
      <w:r>
        <w:t>Regiojet</w:t>
      </w:r>
      <w:proofErr w:type="spellEnd"/>
      <w:r>
        <w:t xml:space="preserve"> bus (</w:t>
      </w:r>
      <w:hyperlink r:id="rId19">
        <w:r w:rsidRPr="59622BAF">
          <w:rPr>
            <w:rStyle w:val="Hyperlink"/>
          </w:rPr>
          <w:t>https://regiojet.cz/</w:t>
        </w:r>
      </w:hyperlink>
      <w:r>
        <w:t>) -</w:t>
      </w:r>
      <w:r w:rsidR="1F0EE986">
        <w:t xml:space="preserve"> an alternative to the Flixbus bus.</w:t>
      </w:r>
      <w:r w:rsidR="1C2455AC">
        <w:t xml:space="preserve"> There </w:t>
      </w:r>
      <w:r w:rsidR="433E913F">
        <w:t>is</w:t>
      </w:r>
      <w:r w:rsidR="1C2455AC">
        <w:t xml:space="preserve"> one transfer at the Praha-</w:t>
      </w:r>
      <w:proofErr w:type="spellStart"/>
      <w:r w:rsidR="1C2455AC">
        <w:t>Florenc</w:t>
      </w:r>
      <w:proofErr w:type="spellEnd"/>
      <w:r w:rsidR="1C2455AC">
        <w:t xml:space="preserve"> station.</w:t>
      </w:r>
    </w:p>
    <w:p w14:paraId="3CB45C39" w14:textId="5A83D247" w:rsidR="1764840B" w:rsidRDefault="77DD7D26" w:rsidP="59622BAF">
      <w:pPr>
        <w:pStyle w:val="BodyText"/>
        <w:numPr>
          <w:ilvl w:val="0"/>
          <w:numId w:val="3"/>
        </w:numPr>
      </w:pPr>
      <w:proofErr w:type="spellStart"/>
      <w:r>
        <w:t>Regiojet</w:t>
      </w:r>
      <w:proofErr w:type="spellEnd"/>
      <w:r>
        <w:t xml:space="preserve"> train (</w:t>
      </w:r>
      <w:hyperlink r:id="rId20">
        <w:r w:rsidRPr="59622BAF">
          <w:rPr>
            <w:rStyle w:val="Hyperlink"/>
          </w:rPr>
          <w:t>https://regiojet.cz/</w:t>
        </w:r>
      </w:hyperlink>
      <w:r>
        <w:t xml:space="preserve">) – the </w:t>
      </w:r>
      <w:proofErr w:type="spellStart"/>
      <w:r>
        <w:t>Regiojet</w:t>
      </w:r>
      <w:proofErr w:type="spellEnd"/>
      <w:r>
        <w:t xml:space="preserve"> operates the trains between Prague and Brno. But you need to use the public transportation system for transfer to the Main train station located in the Prague city </w:t>
      </w:r>
      <w:proofErr w:type="spellStart"/>
      <w:r>
        <w:t>center</w:t>
      </w:r>
      <w:proofErr w:type="spellEnd"/>
      <w:r>
        <w:t>.</w:t>
      </w:r>
    </w:p>
    <w:p w14:paraId="63FBE2A8" w14:textId="0302D0FD" w:rsidR="1764840B" w:rsidRDefault="77DD7D26" w:rsidP="59622BAF">
      <w:pPr>
        <w:pStyle w:val="BodyText"/>
        <w:numPr>
          <w:ilvl w:val="0"/>
          <w:numId w:val="3"/>
        </w:numPr>
      </w:pPr>
      <w:r>
        <w:t>Czech railways (</w:t>
      </w:r>
      <w:hyperlink r:id="rId21">
        <w:r w:rsidRPr="59622BAF">
          <w:rPr>
            <w:rStyle w:val="Hyperlink"/>
          </w:rPr>
          <w:t>www.cd.cz</w:t>
        </w:r>
      </w:hyperlink>
      <w:r>
        <w:t xml:space="preserve">) – the Czech railways connect Prague and Brno as well </w:t>
      </w:r>
      <w:r w:rsidR="6879C024">
        <w:t xml:space="preserve">as </w:t>
      </w:r>
      <w:r>
        <w:t xml:space="preserve">the </w:t>
      </w:r>
      <w:proofErr w:type="spellStart"/>
      <w:r w:rsidR="15768ECC">
        <w:t>Regiojet</w:t>
      </w:r>
      <w:proofErr w:type="spellEnd"/>
      <w:r w:rsidR="15768ECC">
        <w:t>. The same conditions apply.</w:t>
      </w:r>
    </w:p>
    <w:p w14:paraId="02E256D1" w14:textId="0E18DDBB" w:rsidR="2F82C5EB" w:rsidRDefault="0F9232FC" w:rsidP="59622BAF">
      <w:pPr>
        <w:pStyle w:val="BodyText"/>
        <w:numPr>
          <w:ilvl w:val="0"/>
          <w:numId w:val="3"/>
        </w:numPr>
      </w:pPr>
      <w:r>
        <w:t>The public transportation system in Prague</w:t>
      </w:r>
      <w:r w:rsidR="5D347736">
        <w:t xml:space="preserve"> (</w:t>
      </w:r>
      <w:hyperlink r:id="rId22">
        <w:r w:rsidR="5D347736" w:rsidRPr="59622BAF">
          <w:rPr>
            <w:rStyle w:val="Hyperlink"/>
          </w:rPr>
          <w:t>www.dpp.cz</w:t>
        </w:r>
      </w:hyperlink>
      <w:r w:rsidR="5D347736">
        <w:t xml:space="preserve">) – It can be used to reach the Main train station in the Prague city </w:t>
      </w:r>
      <w:proofErr w:type="spellStart"/>
      <w:r w:rsidR="5D347736">
        <w:t>center</w:t>
      </w:r>
      <w:proofErr w:type="spellEnd"/>
      <w:r w:rsidR="5D347736">
        <w:t>.</w:t>
      </w:r>
    </w:p>
    <w:p w14:paraId="2CC85AAD" w14:textId="3213BE06" w:rsidR="252AAC75" w:rsidRDefault="3F2EF4E3" w:rsidP="59622BAF">
      <w:pPr>
        <w:pStyle w:val="BodyText"/>
        <w:numPr>
          <w:ilvl w:val="0"/>
          <w:numId w:val="3"/>
        </w:numPr>
      </w:pPr>
      <w:r>
        <w:t>Taxis or Car Rentals: Available at the airport.</w:t>
      </w:r>
    </w:p>
    <w:p w14:paraId="5182E4A0" w14:textId="7BC58B27" w:rsidR="06103F1D" w:rsidRDefault="7ED7FFF5" w:rsidP="59622BAF">
      <w:pPr>
        <w:pStyle w:val="BodyText"/>
      </w:pPr>
      <w:r w:rsidRPr="59622BAF">
        <w:rPr>
          <w:b/>
          <w:bCs/>
        </w:rPr>
        <w:t xml:space="preserve">Vienna Airport (Austria) </w:t>
      </w:r>
      <w:r>
        <w:t xml:space="preserve">- this airport provides many international flight </w:t>
      </w:r>
      <w:proofErr w:type="gramStart"/>
      <w:r>
        <w:t>connectio</w:t>
      </w:r>
      <w:r w:rsidR="4E44714F">
        <w:t>ns</w:t>
      </w:r>
      <w:proofErr w:type="gramEnd"/>
      <w:r w:rsidR="4E44714F">
        <w:t xml:space="preserve"> and</w:t>
      </w:r>
      <w:r w:rsidR="26DC792A">
        <w:t xml:space="preserve"> it is preferred over the Vacl</w:t>
      </w:r>
      <w:r w:rsidR="38597049">
        <w:t>av Havel airport in Prague</w:t>
      </w:r>
      <w:r w:rsidR="4E44714F">
        <w:t xml:space="preserve"> due to the closer distance</w:t>
      </w:r>
      <w:r w:rsidR="0627F0E6">
        <w:t xml:space="preserve"> (150 km)</w:t>
      </w:r>
      <w:r w:rsidR="20703017">
        <w:t xml:space="preserve"> </w:t>
      </w:r>
      <w:r w:rsidR="6A2C9E71">
        <w:t xml:space="preserve">thus </w:t>
      </w:r>
      <w:r w:rsidR="20703017">
        <w:t>shorter time on the way</w:t>
      </w:r>
      <w:r w:rsidR="6ACF44BC">
        <w:t xml:space="preserve"> and direct connection</w:t>
      </w:r>
      <w:r w:rsidR="20703017">
        <w:t>. You can reach Brno by:</w:t>
      </w:r>
    </w:p>
    <w:p w14:paraId="2F4EFE6B" w14:textId="3C8854EA" w:rsidR="17195712" w:rsidRDefault="20703017" w:rsidP="59622BAF">
      <w:pPr>
        <w:pStyle w:val="BodyText"/>
        <w:numPr>
          <w:ilvl w:val="0"/>
          <w:numId w:val="3"/>
        </w:numPr>
      </w:pPr>
      <w:proofErr w:type="spellStart"/>
      <w:r>
        <w:t>Regiojet</w:t>
      </w:r>
      <w:proofErr w:type="spellEnd"/>
      <w:r>
        <w:t xml:space="preserve"> bus</w:t>
      </w:r>
      <w:r w:rsidR="29F6C9EA">
        <w:t>/train</w:t>
      </w:r>
      <w:r>
        <w:t xml:space="preserve"> (</w:t>
      </w:r>
      <w:hyperlink r:id="rId23">
        <w:r w:rsidRPr="59622BAF">
          <w:rPr>
            <w:rStyle w:val="Hyperlink"/>
          </w:rPr>
          <w:t>https://regiojet.cz/</w:t>
        </w:r>
      </w:hyperlink>
      <w:r>
        <w:t xml:space="preserve">) - the </w:t>
      </w:r>
      <w:proofErr w:type="gramStart"/>
      <w:r>
        <w:t>most simple</w:t>
      </w:r>
      <w:proofErr w:type="gramEnd"/>
      <w:r>
        <w:t xml:space="preserve"> way to</w:t>
      </w:r>
      <w:r w:rsidR="7E016A7A">
        <w:t xml:space="preserve"> reach</w:t>
      </w:r>
      <w:r>
        <w:t xml:space="preserve"> Brno. It </w:t>
      </w:r>
      <w:r w:rsidR="2C1EEF61">
        <w:t xml:space="preserve">is </w:t>
      </w:r>
      <w:r>
        <w:t xml:space="preserve">strongly advised to book the bus as soon as the </w:t>
      </w:r>
      <w:proofErr w:type="spellStart"/>
      <w:r>
        <w:t>air</w:t>
      </w:r>
      <w:r w:rsidR="209ED3FE">
        <w:t>plain</w:t>
      </w:r>
      <w:proofErr w:type="spellEnd"/>
      <w:r>
        <w:t xml:space="preserve"> ticket is bought since the tickets are sold out weeks in advance.</w:t>
      </w:r>
    </w:p>
    <w:p w14:paraId="2161B67E" w14:textId="41212AA7" w:rsidR="0B2AB7A5" w:rsidRDefault="64FD1F1E" w:rsidP="59622BAF">
      <w:pPr>
        <w:pStyle w:val="BodyText"/>
        <w:numPr>
          <w:ilvl w:val="0"/>
          <w:numId w:val="3"/>
        </w:numPr>
      </w:pPr>
      <w:r>
        <w:t>Flixbus (</w:t>
      </w:r>
      <w:hyperlink r:id="rId24">
        <w:r w:rsidRPr="59622BAF">
          <w:rPr>
            <w:rStyle w:val="Hyperlink"/>
          </w:rPr>
          <w:t>www.flixbus.cz</w:t>
        </w:r>
      </w:hyperlink>
      <w:r>
        <w:t xml:space="preserve">) - an alternative to the </w:t>
      </w:r>
      <w:proofErr w:type="spellStart"/>
      <w:r>
        <w:t>Regiojet</w:t>
      </w:r>
      <w:proofErr w:type="spellEnd"/>
      <w:r>
        <w:t xml:space="preserve"> bus. </w:t>
      </w:r>
    </w:p>
    <w:p w14:paraId="47E4EA78" w14:textId="5C02EB46" w:rsidR="52FCD75A" w:rsidRDefault="61F01ACE" w:rsidP="59622BAF">
      <w:pPr>
        <w:pStyle w:val="BodyText"/>
        <w:numPr>
          <w:ilvl w:val="0"/>
          <w:numId w:val="3"/>
        </w:numPr>
      </w:pPr>
      <w:proofErr w:type="spellStart"/>
      <w:r>
        <w:t>Gepard</w:t>
      </w:r>
      <w:proofErr w:type="spellEnd"/>
      <w:r>
        <w:t xml:space="preserve"> express (</w:t>
      </w:r>
      <w:hyperlink r:id="rId25">
        <w:r w:rsidRPr="59622BAF">
          <w:rPr>
            <w:rStyle w:val="Hyperlink"/>
          </w:rPr>
          <w:t>www.gepard.com/en</w:t>
        </w:r>
      </w:hyperlink>
      <w:r>
        <w:t xml:space="preserve">) - </w:t>
      </w:r>
      <w:r w:rsidR="282701A8">
        <w:t xml:space="preserve">A small company providing transport by mini-vans. </w:t>
      </w:r>
      <w:r w:rsidR="4FA4B4B6">
        <w:t xml:space="preserve">The fastest way to reach Brno. </w:t>
      </w:r>
    </w:p>
    <w:p w14:paraId="68CECE01" w14:textId="100EC911" w:rsidR="51EA72A5" w:rsidRDefault="653E482E" w:rsidP="59622BAF">
      <w:pPr>
        <w:pStyle w:val="BodyText"/>
        <w:numPr>
          <w:ilvl w:val="0"/>
          <w:numId w:val="3"/>
        </w:numPr>
      </w:pPr>
      <w:r>
        <w:t>Austrian and Czech Railways</w:t>
      </w:r>
      <w:r w:rsidR="5B1DB46B">
        <w:t xml:space="preserve"> – find the connections at </w:t>
      </w:r>
      <w:hyperlink r:id="rId26" w:history="1">
        <w:r w:rsidR="00852492" w:rsidRPr="00967980">
          <w:rPr>
            <w:rStyle w:val="Hyperlink"/>
          </w:rPr>
          <w:t>www.cd.cz/en/spojeni-a-jizdenka/</w:t>
        </w:r>
      </w:hyperlink>
      <w:r w:rsidR="00852492">
        <w:t xml:space="preserve"> </w:t>
      </w:r>
    </w:p>
    <w:p w14:paraId="57BAC19C" w14:textId="77777777" w:rsidR="52FCD75A" w:rsidRDefault="61F01ACE" w:rsidP="59622BAF">
      <w:pPr>
        <w:pStyle w:val="BodyText"/>
        <w:numPr>
          <w:ilvl w:val="0"/>
          <w:numId w:val="15"/>
        </w:numPr>
      </w:pPr>
      <w:r>
        <w:t>Taxis or Car Rentals: Available at the airport.</w:t>
      </w:r>
    </w:p>
    <w:p w14:paraId="3B46FB39" w14:textId="3573C2DE" w:rsidR="0DD5A47F" w:rsidRDefault="0DD5A47F" w:rsidP="0DD5A47F">
      <w:pPr>
        <w:pStyle w:val="BodyText"/>
        <w:rPr>
          <w:highlight w:val="magenta"/>
        </w:rPr>
      </w:pPr>
    </w:p>
    <w:p w14:paraId="360BC4F9" w14:textId="5DDEBA6D" w:rsidR="621DAE70" w:rsidRDefault="621DAE70" w:rsidP="59622BAF">
      <w:pPr>
        <w:pStyle w:val="BodyText"/>
      </w:pPr>
      <w:r w:rsidRPr="59622BAF">
        <w:rPr>
          <w:b/>
          <w:bCs/>
        </w:rPr>
        <w:t>Brno Airport</w:t>
      </w:r>
      <w:r>
        <w:t xml:space="preserve"> - mainly serves low-cost airlines and is about </w:t>
      </w:r>
      <w:r w:rsidR="4CBD5E7B">
        <w:t>10</w:t>
      </w:r>
      <w:r>
        <w:t xml:space="preserve"> km from the city </w:t>
      </w:r>
      <w:proofErr w:type="spellStart"/>
      <w:r>
        <w:t>center</w:t>
      </w:r>
      <w:proofErr w:type="spellEnd"/>
      <w:r>
        <w:t>. Reach the city by:</w:t>
      </w:r>
    </w:p>
    <w:p w14:paraId="10FBAF69" w14:textId="49083411" w:rsidR="621DAE70" w:rsidRDefault="621DAE70" w:rsidP="59622BAF">
      <w:pPr>
        <w:pStyle w:val="BodyText"/>
        <w:numPr>
          <w:ilvl w:val="0"/>
          <w:numId w:val="15"/>
        </w:numPr>
      </w:pPr>
      <w:r>
        <w:t>Public transportation system in Brno (</w:t>
      </w:r>
      <w:hyperlink r:id="rId27">
        <w:r w:rsidRPr="59622BAF">
          <w:rPr>
            <w:rStyle w:val="Hyperlink"/>
          </w:rPr>
          <w:t>www.dpmb.cz/en</w:t>
        </w:r>
      </w:hyperlink>
      <w:r>
        <w:t>).</w:t>
      </w:r>
    </w:p>
    <w:p w14:paraId="32FA4EF4" w14:textId="77777777" w:rsidR="621DAE70" w:rsidRDefault="621DAE70" w:rsidP="59622BAF">
      <w:pPr>
        <w:pStyle w:val="BodyText"/>
        <w:numPr>
          <w:ilvl w:val="0"/>
          <w:numId w:val="15"/>
        </w:numPr>
      </w:pPr>
      <w:r>
        <w:t>Taxis or Car Rentals: Available at the airport.</w:t>
      </w:r>
    </w:p>
    <w:p w14:paraId="6E7F1AAF" w14:textId="77777777" w:rsidR="00A376D1" w:rsidRPr="00AF11F0" w:rsidRDefault="00A376D1" w:rsidP="00A376D1">
      <w:pPr>
        <w:pStyle w:val="BodyText"/>
        <w:rPr>
          <w:highlight w:val="yellow"/>
          <w:u w:val="single"/>
        </w:rPr>
      </w:pPr>
    </w:p>
    <w:p w14:paraId="2C1468E2" w14:textId="7E1B0AED" w:rsidR="00C10DF3" w:rsidRPr="00AF11F0" w:rsidRDefault="02D15F0D" w:rsidP="59622BAF">
      <w:pPr>
        <w:pStyle w:val="BodyText"/>
        <w:ind w:left="720"/>
        <w:rPr>
          <w:b/>
          <w:bCs/>
          <w:sz w:val="22"/>
          <w:szCs w:val="22"/>
          <w:u w:val="single"/>
        </w:rPr>
      </w:pPr>
      <w:r w:rsidRPr="59622BAF">
        <w:rPr>
          <w:b/>
          <w:bCs/>
          <w:sz w:val="22"/>
          <w:szCs w:val="22"/>
          <w:u w:val="single"/>
        </w:rPr>
        <w:t xml:space="preserve">By </w:t>
      </w:r>
      <w:r w:rsidR="37222874" w:rsidRPr="59622BAF">
        <w:rPr>
          <w:b/>
          <w:bCs/>
          <w:sz w:val="22"/>
          <w:szCs w:val="22"/>
          <w:u w:val="single"/>
        </w:rPr>
        <w:t>train</w:t>
      </w:r>
    </w:p>
    <w:p w14:paraId="16B8C289" w14:textId="627B55E5" w:rsidR="00A376D1" w:rsidRPr="00AF11F0" w:rsidRDefault="25441363" w:rsidP="59622BAF">
      <w:pPr>
        <w:pStyle w:val="BodyText"/>
      </w:pPr>
      <w:r>
        <w:t xml:space="preserve">Brno </w:t>
      </w:r>
      <w:r w:rsidR="61141AFB">
        <w:t xml:space="preserve">is connected by train with other major cities in </w:t>
      </w:r>
      <w:r w:rsidR="0CCA7288">
        <w:t xml:space="preserve">the Czech Republic </w:t>
      </w:r>
      <w:r w:rsidR="61141AFB">
        <w:t>and Europe.</w:t>
      </w:r>
      <w:r w:rsidR="51B5412A">
        <w:t xml:space="preserve"> The Main train station </w:t>
      </w:r>
      <w:proofErr w:type="gramStart"/>
      <w:r w:rsidR="51B5412A">
        <w:t>is located in</w:t>
      </w:r>
      <w:proofErr w:type="gramEnd"/>
      <w:r w:rsidR="51B5412A">
        <w:t xml:space="preserve"> the south of </w:t>
      </w:r>
      <w:r w:rsidR="4928F6F2">
        <w:t xml:space="preserve">the </w:t>
      </w:r>
      <w:r w:rsidR="51B5412A">
        <w:t xml:space="preserve">city </w:t>
      </w:r>
      <w:proofErr w:type="spellStart"/>
      <w:r w:rsidR="51B5412A">
        <w:t>center</w:t>
      </w:r>
      <w:proofErr w:type="spellEnd"/>
      <w:r w:rsidR="51B5412A">
        <w:t>.</w:t>
      </w:r>
    </w:p>
    <w:p w14:paraId="3E15AA0D" w14:textId="2C909855" w:rsidR="24A83D3C" w:rsidRDefault="24A83D3C" w:rsidP="59622BAF">
      <w:pPr>
        <w:pStyle w:val="BodyText"/>
        <w:ind w:firstLine="720"/>
        <w:rPr>
          <w:b/>
          <w:bCs/>
          <w:sz w:val="22"/>
          <w:szCs w:val="22"/>
          <w:u w:val="single"/>
        </w:rPr>
      </w:pPr>
      <w:r w:rsidRPr="59622BAF">
        <w:rPr>
          <w:b/>
          <w:bCs/>
          <w:sz w:val="22"/>
          <w:szCs w:val="22"/>
          <w:u w:val="single"/>
        </w:rPr>
        <w:t>By bus</w:t>
      </w:r>
    </w:p>
    <w:p w14:paraId="03232CD8" w14:textId="527FA2D5" w:rsidR="084AA9AB" w:rsidRDefault="084AA9AB" w:rsidP="59622BAF">
      <w:pPr>
        <w:pStyle w:val="BodyText"/>
      </w:pPr>
      <w:r>
        <w:t xml:space="preserve">The </w:t>
      </w:r>
      <w:proofErr w:type="spellStart"/>
      <w:r>
        <w:t>Regiojet</w:t>
      </w:r>
      <w:proofErr w:type="spellEnd"/>
      <w:r>
        <w:t xml:space="preserve"> (</w:t>
      </w:r>
      <w:hyperlink r:id="rId28">
        <w:r w:rsidRPr="59622BAF">
          <w:rPr>
            <w:rStyle w:val="Hyperlink"/>
          </w:rPr>
          <w:t>https://regiojet.cz/</w:t>
        </w:r>
      </w:hyperlink>
      <w:r>
        <w:t>)</w:t>
      </w:r>
      <w:r w:rsidR="49989676">
        <w:t>,</w:t>
      </w:r>
      <w:r>
        <w:t xml:space="preserve"> Flixbus (</w:t>
      </w:r>
      <w:hyperlink r:id="rId29">
        <w:r w:rsidRPr="59622BAF">
          <w:rPr>
            <w:rStyle w:val="Hyperlink"/>
          </w:rPr>
          <w:t>www.flixbus.cz</w:t>
        </w:r>
      </w:hyperlink>
      <w:r>
        <w:t xml:space="preserve">) </w:t>
      </w:r>
      <w:r w:rsidR="26BB8D1C">
        <w:t xml:space="preserve">and other various </w:t>
      </w:r>
      <w:r>
        <w:t>companies provide</w:t>
      </w:r>
      <w:r w:rsidR="3F3CF5B3">
        <w:t xml:space="preserve"> the</w:t>
      </w:r>
      <w:r>
        <w:t xml:space="preserve"> </w:t>
      </w:r>
      <w:r w:rsidR="421818F5">
        <w:t>bus connection to m</w:t>
      </w:r>
      <w:r w:rsidR="31D26C00">
        <w:t xml:space="preserve">ajor </w:t>
      </w:r>
      <w:proofErr w:type="spellStart"/>
      <w:r w:rsidR="31D26C00">
        <w:t>european</w:t>
      </w:r>
      <w:proofErr w:type="spellEnd"/>
      <w:r w:rsidR="31D26C00">
        <w:t xml:space="preserve"> cities</w:t>
      </w:r>
      <w:r w:rsidR="4A91D5D4">
        <w:t xml:space="preserve">. Buses usually terminate at AN Grand Hotel Station or at bus terminal </w:t>
      </w:r>
      <w:proofErr w:type="spellStart"/>
      <w:r w:rsidR="5D44BE90">
        <w:t>Zvonařka</w:t>
      </w:r>
      <w:proofErr w:type="spellEnd"/>
      <w:r w:rsidR="4A91D5D4">
        <w:t>.</w:t>
      </w:r>
    </w:p>
    <w:p w14:paraId="643841BD" w14:textId="0BDAA770" w:rsidR="00040667" w:rsidRPr="00AF11F0" w:rsidRDefault="0C61D590" w:rsidP="59622BAF">
      <w:pPr>
        <w:pStyle w:val="BodyText"/>
        <w:ind w:firstLine="720"/>
        <w:rPr>
          <w:b/>
          <w:bCs/>
          <w:sz w:val="22"/>
          <w:szCs w:val="22"/>
          <w:u w:val="single"/>
        </w:rPr>
      </w:pPr>
      <w:r w:rsidRPr="59622BAF">
        <w:rPr>
          <w:b/>
          <w:bCs/>
          <w:sz w:val="22"/>
          <w:szCs w:val="22"/>
          <w:u w:val="single"/>
        </w:rPr>
        <w:t>By car</w:t>
      </w:r>
    </w:p>
    <w:p w14:paraId="013BEA14" w14:textId="4E83CA02" w:rsidR="63BA9C1C" w:rsidRDefault="63BA9C1C" w:rsidP="59622BAF">
      <w:pPr>
        <w:pStyle w:val="BodyText"/>
      </w:pPr>
      <w:r>
        <w:t>You can</w:t>
      </w:r>
      <w:r w:rsidR="7484272C">
        <w:t xml:space="preserve"> reach Brno by car</w:t>
      </w:r>
      <w:r w:rsidR="2DA4D7F4">
        <w:t xml:space="preserve"> </w:t>
      </w:r>
      <w:proofErr w:type="gramStart"/>
      <w:r w:rsidR="2DA4D7F4">
        <w:t>easily</w:t>
      </w:r>
      <w:proofErr w:type="gramEnd"/>
      <w:r w:rsidR="2DA4D7F4">
        <w:t xml:space="preserve"> but you have to count on some traffic jams on highway</w:t>
      </w:r>
      <w:r w:rsidR="7484272C">
        <w:t xml:space="preserve">. </w:t>
      </w:r>
      <w:r w:rsidR="43CBE2BB">
        <w:t>For parking</w:t>
      </w:r>
      <w:r w:rsidR="334523BF">
        <w:t xml:space="preserve"> in Brno</w:t>
      </w:r>
      <w:r w:rsidR="43CBE2BB">
        <w:t>, i</w:t>
      </w:r>
      <w:r w:rsidR="7484272C">
        <w:t>t is recommended to use</w:t>
      </w:r>
      <w:r w:rsidR="3D31CC5E">
        <w:t xml:space="preserve"> the</w:t>
      </w:r>
      <w:r w:rsidR="243A60D1">
        <w:t xml:space="preserve"> hotel </w:t>
      </w:r>
      <w:r w:rsidR="799FC9E8">
        <w:t>garage</w:t>
      </w:r>
      <w:r w:rsidR="3D25686C">
        <w:t xml:space="preserve">. </w:t>
      </w:r>
      <w:r w:rsidR="5468C615">
        <w:t>Long term parking in the street is possible, but fees are higher (</w:t>
      </w:r>
      <w:hyperlink r:id="rId30">
        <w:r w:rsidR="17D0467C" w:rsidRPr="59622BAF">
          <w:rPr>
            <w:rStyle w:val="Hyperlink"/>
          </w:rPr>
          <w:t>www.parkovanivbrne.cz/en</w:t>
        </w:r>
      </w:hyperlink>
      <w:r w:rsidR="5468C615">
        <w:t>)</w:t>
      </w:r>
      <w:r w:rsidR="56E57B22">
        <w:t>.</w:t>
      </w:r>
      <w:r w:rsidR="5468C615">
        <w:t xml:space="preserve"> </w:t>
      </w:r>
      <w:r w:rsidR="3D25686C">
        <w:t>Another recommended option is to use</w:t>
      </w:r>
      <w:r w:rsidR="7484272C">
        <w:t xml:space="preserve"> the </w:t>
      </w:r>
      <w:r w:rsidR="252F877E">
        <w:t>parking facilities</w:t>
      </w:r>
      <w:r w:rsidR="38D9FDB8">
        <w:t xml:space="preserve"> close to the rectorate</w:t>
      </w:r>
      <w:r w:rsidR="252F877E">
        <w:t>:</w:t>
      </w:r>
    </w:p>
    <w:p w14:paraId="323C9B20" w14:textId="26C9C940" w:rsidR="436BBE92" w:rsidRDefault="436BBE92" w:rsidP="59622BAF">
      <w:pPr>
        <w:pStyle w:val="BodyText"/>
        <w:numPr>
          <w:ilvl w:val="0"/>
          <w:numId w:val="2"/>
        </w:numPr>
      </w:pPr>
      <w:r w:rsidRPr="59622BAF">
        <w:t>JD parking -</w:t>
      </w:r>
      <w:r w:rsidR="252F877E">
        <w:t xml:space="preserve"> </w:t>
      </w:r>
      <w:hyperlink r:id="rId31">
        <w:r w:rsidR="34B72D48" w:rsidRPr="59622BAF">
          <w:rPr>
            <w:rStyle w:val="Hyperlink"/>
          </w:rPr>
          <w:t>www.jdparking.cz</w:t>
        </w:r>
      </w:hyperlink>
      <w:r w:rsidR="6F5D5B25">
        <w:t xml:space="preserve"> </w:t>
      </w:r>
    </w:p>
    <w:p w14:paraId="00595A9A" w14:textId="78563FCB" w:rsidR="5EC1975F" w:rsidRDefault="5EC1975F" w:rsidP="59622BAF">
      <w:pPr>
        <w:pStyle w:val="BodyText"/>
        <w:numPr>
          <w:ilvl w:val="0"/>
          <w:numId w:val="2"/>
        </w:numPr>
      </w:pPr>
      <w:r>
        <w:t xml:space="preserve">Mr. </w:t>
      </w:r>
      <w:proofErr w:type="spellStart"/>
      <w:r>
        <w:t>Parkit</w:t>
      </w:r>
      <w:proofErr w:type="spellEnd"/>
      <w:r>
        <w:t xml:space="preserve"> - </w:t>
      </w:r>
      <w:hyperlink r:id="rId32">
        <w:r w:rsidRPr="59622BAF">
          <w:rPr>
            <w:rStyle w:val="Hyperlink"/>
          </w:rPr>
          <w:t>www.mrparkit.com/en</w:t>
        </w:r>
      </w:hyperlink>
      <w:r>
        <w:t xml:space="preserve"> </w:t>
      </w:r>
    </w:p>
    <w:p w14:paraId="29CDBB21" w14:textId="04F85F12" w:rsidR="59622BAF" w:rsidRDefault="59622BAF" w:rsidP="59622BAF">
      <w:pPr>
        <w:pStyle w:val="BodyText"/>
        <w:rPr>
          <w:highlight w:val="magenta"/>
        </w:rPr>
      </w:pPr>
    </w:p>
    <w:p w14:paraId="1C995E80" w14:textId="7F9EDB7B" w:rsidR="00C10DF3" w:rsidRPr="00AF11F0" w:rsidRDefault="61141AFB" w:rsidP="59622BAF">
      <w:pPr>
        <w:pStyle w:val="Heading4"/>
        <w:spacing w:after="120"/>
        <w:ind w:left="284"/>
        <w:jc w:val="both"/>
        <w:rPr>
          <w:rFonts w:ascii="Times New Roman" w:hAnsi="Times New Roman" w:cs="Times New Roman"/>
        </w:rPr>
      </w:pPr>
      <w:r w:rsidRPr="59622BAF">
        <w:rPr>
          <w:rFonts w:ascii="Times New Roman" w:hAnsi="Times New Roman" w:cs="Times New Roman"/>
        </w:rPr>
        <w:t>Local t</w:t>
      </w:r>
      <w:r w:rsidR="02D15F0D" w:rsidRPr="59622BAF">
        <w:rPr>
          <w:rFonts w:ascii="Times New Roman" w:hAnsi="Times New Roman" w:cs="Times New Roman"/>
        </w:rPr>
        <w:t>ransport</w:t>
      </w:r>
      <w:r w:rsidR="3FC8A3B1" w:rsidRPr="59622BAF">
        <w:rPr>
          <w:rFonts w:ascii="Times New Roman" w:hAnsi="Times New Roman" w:cs="Times New Roman"/>
        </w:rPr>
        <w:t xml:space="preserve"> in </w:t>
      </w:r>
      <w:r w:rsidR="00241079" w:rsidRPr="59622BAF">
        <w:rPr>
          <w:rFonts w:ascii="Times New Roman" w:hAnsi="Times New Roman" w:cs="Times New Roman"/>
        </w:rPr>
        <w:t>Brno</w:t>
      </w:r>
      <w:r w:rsidR="02D15F0D" w:rsidRPr="59622BAF">
        <w:rPr>
          <w:rFonts w:ascii="Times New Roman" w:hAnsi="Times New Roman" w:cs="Times New Roman"/>
        </w:rPr>
        <w:t>:</w:t>
      </w:r>
    </w:p>
    <w:p w14:paraId="07BFD354" w14:textId="494A8271" w:rsidR="00A376D1" w:rsidRPr="00AF11F0" w:rsidRDefault="61141AFB" w:rsidP="59622BAF">
      <w:pPr>
        <w:pStyle w:val="BodyText"/>
        <w:rPr>
          <w:lang w:val="en-US"/>
        </w:rPr>
      </w:pPr>
      <w:r w:rsidRPr="59622BAF">
        <w:rPr>
          <w:lang w:val="en-US"/>
        </w:rPr>
        <w:lastRenderedPageBreak/>
        <w:t xml:space="preserve">Once in </w:t>
      </w:r>
      <w:r w:rsidR="5549E8A7" w:rsidRPr="59622BAF">
        <w:rPr>
          <w:lang w:val="en-US"/>
        </w:rPr>
        <w:t>B</w:t>
      </w:r>
      <w:r w:rsidR="2074429A" w:rsidRPr="59622BAF">
        <w:rPr>
          <w:lang w:val="en-US"/>
        </w:rPr>
        <w:t>r</w:t>
      </w:r>
      <w:r w:rsidR="5549E8A7" w:rsidRPr="59622BAF">
        <w:rPr>
          <w:lang w:val="en-US"/>
        </w:rPr>
        <w:t>no</w:t>
      </w:r>
      <w:r w:rsidRPr="59622BAF">
        <w:rPr>
          <w:lang w:val="en-US"/>
        </w:rPr>
        <w:t xml:space="preserve">, you can use </w:t>
      </w:r>
      <w:r w:rsidR="6367672D" w:rsidRPr="59622BAF">
        <w:rPr>
          <w:lang w:val="en-US"/>
        </w:rPr>
        <w:t xml:space="preserve">DPMB </w:t>
      </w:r>
      <w:r w:rsidRPr="59622BAF">
        <w:rPr>
          <w:lang w:val="en-US"/>
        </w:rPr>
        <w:t xml:space="preserve">services (buses, trams, and some trains) to get around. </w:t>
      </w:r>
      <w:r w:rsidR="536EA487" w:rsidRPr="59622BAF">
        <w:rPr>
          <w:lang w:val="en-US"/>
        </w:rPr>
        <w:t xml:space="preserve">DPMB </w:t>
      </w:r>
      <w:r w:rsidRPr="59622BAF">
        <w:rPr>
          <w:lang w:val="en-US"/>
        </w:rPr>
        <w:t xml:space="preserve">info on </w:t>
      </w:r>
      <w:r w:rsidR="33ECEDBB" w:rsidRPr="59622BAF">
        <w:rPr>
          <w:lang w:val="en-US"/>
        </w:rPr>
        <w:t xml:space="preserve">DPMB </w:t>
      </w:r>
      <w:r w:rsidRPr="59622BAF">
        <w:rPr>
          <w:lang w:val="en-US"/>
        </w:rPr>
        <w:t>web site</w:t>
      </w:r>
      <w:r w:rsidR="31677F50" w:rsidRPr="59622BAF">
        <w:rPr>
          <w:lang w:val="en-US"/>
        </w:rPr>
        <w:t xml:space="preserve"> </w:t>
      </w:r>
      <w:hyperlink r:id="rId33">
        <w:r w:rsidR="31677F50" w:rsidRPr="59622BAF">
          <w:rPr>
            <w:rStyle w:val="Hyperlink"/>
            <w:lang w:val="en-US"/>
          </w:rPr>
          <w:t>www.dpmb.cz/en</w:t>
        </w:r>
        <w:r w:rsidR="65BF69B6" w:rsidRPr="59622BAF">
          <w:rPr>
            <w:rStyle w:val="Hyperlink"/>
            <w:lang w:val="en-US"/>
          </w:rPr>
          <w:t>.</w:t>
        </w:r>
      </w:hyperlink>
    </w:p>
    <w:p w14:paraId="4FF6AA54" w14:textId="12DEA7D2" w:rsidR="00A376D1" w:rsidRPr="00AF11F0" w:rsidRDefault="31677F50" w:rsidP="59622BAF">
      <w:pPr>
        <w:pStyle w:val="BodyText"/>
        <w:rPr>
          <w:lang w:val="en-US"/>
        </w:rPr>
      </w:pPr>
      <w:r w:rsidRPr="59622BAF">
        <w:rPr>
          <w:lang w:val="en-US"/>
        </w:rPr>
        <w:t xml:space="preserve">DPMB </w:t>
      </w:r>
      <w:r w:rsidR="61141AFB" w:rsidRPr="59622BAF">
        <w:rPr>
          <w:lang w:val="en-US"/>
        </w:rPr>
        <w:t xml:space="preserve">is the company that manages public transportation in </w:t>
      </w:r>
      <w:r w:rsidR="04B31CE9" w:rsidRPr="59622BAF">
        <w:rPr>
          <w:lang w:val="en-US"/>
        </w:rPr>
        <w:t>Brno</w:t>
      </w:r>
      <w:r w:rsidR="61141AFB" w:rsidRPr="59622BAF">
        <w:rPr>
          <w:lang w:val="en-US"/>
        </w:rPr>
        <w:t xml:space="preserve">. They offer various ticket options to suit different travel needs. Here are some details about the ticket types and prices (please note that prices may change, so it's always a good idea to check the latest information on the official </w:t>
      </w:r>
      <w:r w:rsidR="5E287656" w:rsidRPr="59622BAF">
        <w:rPr>
          <w:lang w:val="en-US"/>
        </w:rPr>
        <w:t xml:space="preserve">DPMB </w:t>
      </w:r>
      <w:r w:rsidR="61141AFB" w:rsidRPr="59622BAF">
        <w:rPr>
          <w:lang w:val="en-US"/>
        </w:rPr>
        <w:t>website):</w:t>
      </w:r>
    </w:p>
    <w:p w14:paraId="44F132CE" w14:textId="3C5B99A8" w:rsidR="00A376D1" w:rsidRPr="00AF11F0" w:rsidRDefault="61141AFB" w:rsidP="59622BAF">
      <w:pPr>
        <w:pStyle w:val="BodyText"/>
        <w:ind w:left="360"/>
        <w:rPr>
          <w:lang w:val="it-IT"/>
        </w:rPr>
      </w:pPr>
      <w:r w:rsidRPr="59622BAF">
        <w:rPr>
          <w:b/>
          <w:bCs/>
          <w:sz w:val="18"/>
          <w:szCs w:val="18"/>
          <w:lang w:val="it-IT"/>
        </w:rPr>
        <w:t xml:space="preserve">1. </w:t>
      </w:r>
      <w:r w:rsidRPr="59622BAF">
        <w:rPr>
          <w:b/>
          <w:bCs/>
          <w:lang w:val="it-IT"/>
        </w:rPr>
        <w:t>Single Ticket</w:t>
      </w:r>
      <w:r w:rsidR="010C101E" w:rsidRPr="59622BAF">
        <w:rPr>
          <w:b/>
          <w:bCs/>
          <w:lang w:val="it-IT"/>
        </w:rPr>
        <w:t xml:space="preserve"> </w:t>
      </w:r>
      <w:r w:rsidR="61D16543" w:rsidRPr="59622BAF">
        <w:rPr>
          <w:b/>
          <w:bCs/>
          <w:lang w:val="it-IT"/>
        </w:rPr>
        <w:t>15 minutes</w:t>
      </w:r>
      <w:r w:rsidRPr="59622BAF">
        <w:rPr>
          <w:b/>
          <w:bCs/>
          <w:lang w:val="it-IT"/>
        </w:rPr>
        <w:t>:</w:t>
      </w:r>
    </w:p>
    <w:p w14:paraId="7436DDF4" w14:textId="49653897" w:rsidR="00A376D1" w:rsidRPr="00AF11F0" w:rsidRDefault="61141AFB" w:rsidP="59622BAF">
      <w:pPr>
        <w:pStyle w:val="BodyText"/>
        <w:numPr>
          <w:ilvl w:val="0"/>
          <w:numId w:val="17"/>
        </w:numPr>
        <w:tabs>
          <w:tab w:val="clear" w:pos="720"/>
          <w:tab w:val="num" w:pos="1080"/>
        </w:tabs>
        <w:ind w:left="1080"/>
        <w:rPr>
          <w:lang w:val="it-IT"/>
        </w:rPr>
      </w:pPr>
      <w:r w:rsidRPr="59622BAF">
        <w:rPr>
          <w:lang w:val="it-IT"/>
        </w:rPr>
        <w:t xml:space="preserve">Price: </w:t>
      </w:r>
      <w:r w:rsidR="5D9D6E7C" w:rsidRPr="59622BAF">
        <w:rPr>
          <w:lang w:val="it-IT"/>
        </w:rPr>
        <w:t>20 CZK</w:t>
      </w:r>
    </w:p>
    <w:p w14:paraId="77EDC0AA" w14:textId="7E350E59" w:rsidR="00A376D1" w:rsidRPr="00AF11F0" w:rsidRDefault="61141AFB" w:rsidP="59622BAF">
      <w:pPr>
        <w:pStyle w:val="BodyText"/>
        <w:numPr>
          <w:ilvl w:val="0"/>
          <w:numId w:val="17"/>
        </w:numPr>
        <w:tabs>
          <w:tab w:val="clear" w:pos="720"/>
          <w:tab w:val="num" w:pos="1080"/>
        </w:tabs>
        <w:ind w:left="1080"/>
        <w:rPr>
          <w:lang w:val="en-US"/>
        </w:rPr>
      </w:pPr>
      <w:r w:rsidRPr="59622BAF">
        <w:rPr>
          <w:lang w:val="en-US"/>
        </w:rPr>
        <w:t>Validity: 1</w:t>
      </w:r>
      <w:r w:rsidR="5D2AF774" w:rsidRPr="59622BAF">
        <w:rPr>
          <w:lang w:val="en-US"/>
        </w:rPr>
        <w:t>5</w:t>
      </w:r>
      <w:r w:rsidRPr="59622BAF">
        <w:rPr>
          <w:lang w:val="en-US"/>
        </w:rPr>
        <w:t xml:space="preserve"> minutes from validation, allowing unlimited transfers between buses and trams within the timeframe.</w:t>
      </w:r>
    </w:p>
    <w:p w14:paraId="770530AA" w14:textId="6879402E" w:rsidR="00A376D1" w:rsidRPr="00AF11F0" w:rsidRDefault="61141AFB" w:rsidP="59622BAF">
      <w:pPr>
        <w:pStyle w:val="BodyText"/>
        <w:numPr>
          <w:ilvl w:val="0"/>
          <w:numId w:val="17"/>
        </w:numPr>
        <w:tabs>
          <w:tab w:val="clear" w:pos="720"/>
          <w:tab w:val="num" w:pos="1080"/>
        </w:tabs>
        <w:ind w:left="1080"/>
        <w:rPr>
          <w:lang w:val="en-US"/>
        </w:rPr>
      </w:pPr>
      <w:r w:rsidRPr="59622BAF">
        <w:rPr>
          <w:lang w:val="en-US"/>
        </w:rPr>
        <w:t xml:space="preserve">Note: </w:t>
      </w:r>
      <w:r w:rsidR="0201C297" w:rsidRPr="59622BAF">
        <w:rPr>
          <w:lang w:val="en-US"/>
        </w:rPr>
        <w:t xml:space="preserve">for short </w:t>
      </w:r>
      <w:r w:rsidR="6CAE2A45" w:rsidRPr="59622BAF">
        <w:rPr>
          <w:lang w:val="en-US"/>
        </w:rPr>
        <w:t>travels (suitable for transporting in the city center)</w:t>
      </w:r>
    </w:p>
    <w:p w14:paraId="47BD5A17" w14:textId="049175A1" w:rsidR="62FE99D4" w:rsidRDefault="62FE99D4" w:rsidP="59622BAF">
      <w:pPr>
        <w:pStyle w:val="BodyText"/>
        <w:ind w:left="360"/>
        <w:rPr>
          <w:lang w:val="it-IT"/>
        </w:rPr>
      </w:pPr>
      <w:r w:rsidRPr="59622BAF">
        <w:rPr>
          <w:b/>
          <w:bCs/>
          <w:lang w:val="it-IT"/>
        </w:rPr>
        <w:t>2. Single Ticket 60 minutes:</w:t>
      </w:r>
    </w:p>
    <w:p w14:paraId="4FCE8327" w14:textId="10D6253C" w:rsidR="50C6612E" w:rsidRDefault="50C6612E" w:rsidP="59622BAF">
      <w:pPr>
        <w:pStyle w:val="BodyText"/>
        <w:numPr>
          <w:ilvl w:val="0"/>
          <w:numId w:val="17"/>
        </w:numPr>
        <w:tabs>
          <w:tab w:val="clear" w:pos="720"/>
          <w:tab w:val="num" w:pos="1080"/>
        </w:tabs>
        <w:ind w:left="1080"/>
        <w:rPr>
          <w:lang w:val="it-IT"/>
        </w:rPr>
      </w:pPr>
      <w:r w:rsidRPr="59622BAF">
        <w:rPr>
          <w:lang w:val="it-IT"/>
        </w:rPr>
        <w:t>Price: 25 CZK</w:t>
      </w:r>
    </w:p>
    <w:p w14:paraId="295495FF" w14:textId="424C1ED8" w:rsidR="50C6612E" w:rsidRDefault="50C6612E" w:rsidP="59622BAF">
      <w:pPr>
        <w:pStyle w:val="BodyText"/>
        <w:numPr>
          <w:ilvl w:val="0"/>
          <w:numId w:val="17"/>
        </w:numPr>
        <w:tabs>
          <w:tab w:val="clear" w:pos="720"/>
          <w:tab w:val="num" w:pos="1080"/>
        </w:tabs>
        <w:ind w:left="1080"/>
        <w:rPr>
          <w:lang w:val="en-US"/>
        </w:rPr>
      </w:pPr>
      <w:r w:rsidRPr="59622BAF">
        <w:rPr>
          <w:rFonts w:asciiTheme="minorHAnsi" w:eastAsiaTheme="minorEastAsia" w:hAnsiTheme="minorHAnsi" w:cstheme="minorBidi"/>
          <w:lang w:val="en-US"/>
        </w:rPr>
        <w:t>Validity: 60 minutes from validation, allowing unlimited transfers between buses and trams within the timeframe.</w:t>
      </w:r>
    </w:p>
    <w:p w14:paraId="65334D27" w14:textId="55446499" w:rsidR="50C6612E" w:rsidRDefault="50C6612E" w:rsidP="59622BAF">
      <w:pPr>
        <w:pStyle w:val="BodyText"/>
        <w:numPr>
          <w:ilvl w:val="0"/>
          <w:numId w:val="17"/>
        </w:numPr>
        <w:tabs>
          <w:tab w:val="clear" w:pos="720"/>
          <w:tab w:val="num" w:pos="1080"/>
        </w:tabs>
        <w:ind w:left="1080"/>
        <w:rPr>
          <w:lang w:val="en-US"/>
        </w:rPr>
      </w:pPr>
      <w:r w:rsidRPr="59622BAF">
        <w:rPr>
          <w:lang w:val="en-US"/>
        </w:rPr>
        <w:t xml:space="preserve">Note: for almost </w:t>
      </w:r>
      <w:r w:rsidR="074A38BA" w:rsidRPr="59622BAF">
        <w:rPr>
          <w:lang w:val="en-US"/>
        </w:rPr>
        <w:t xml:space="preserve">all </w:t>
      </w:r>
      <w:r w:rsidRPr="59622BAF">
        <w:rPr>
          <w:lang w:val="en-US"/>
        </w:rPr>
        <w:t>travels</w:t>
      </w:r>
      <w:r w:rsidR="4B23A547" w:rsidRPr="59622BAF">
        <w:rPr>
          <w:lang w:val="en-US"/>
        </w:rPr>
        <w:t xml:space="preserve"> within Brno</w:t>
      </w:r>
      <w:r w:rsidRPr="59622BAF">
        <w:rPr>
          <w:lang w:val="en-US"/>
        </w:rPr>
        <w:t xml:space="preserve"> </w:t>
      </w:r>
    </w:p>
    <w:p w14:paraId="1D28F427" w14:textId="6912FBD4" w:rsidR="00A376D1" w:rsidRPr="00AF11F0" w:rsidRDefault="1EAF51B7" w:rsidP="59622BAF">
      <w:pPr>
        <w:pStyle w:val="BodyText"/>
        <w:ind w:left="360"/>
        <w:rPr>
          <w:lang w:val="it-IT"/>
        </w:rPr>
      </w:pPr>
      <w:r w:rsidRPr="59622BAF">
        <w:rPr>
          <w:b/>
          <w:bCs/>
          <w:lang w:val="it-IT"/>
        </w:rPr>
        <w:t>3</w:t>
      </w:r>
      <w:r w:rsidR="61141AFB" w:rsidRPr="59622BAF">
        <w:rPr>
          <w:b/>
          <w:bCs/>
          <w:lang w:val="it-IT"/>
        </w:rPr>
        <w:t xml:space="preserve">. </w:t>
      </w:r>
      <w:r w:rsidR="7DD96E4B" w:rsidRPr="59622BAF">
        <w:rPr>
          <w:b/>
          <w:bCs/>
          <w:lang w:val="it-IT"/>
        </w:rPr>
        <w:t xml:space="preserve">Brno </w:t>
      </w:r>
      <w:r w:rsidR="61141AFB" w:rsidRPr="59622BAF">
        <w:rPr>
          <w:b/>
          <w:bCs/>
          <w:lang w:val="it-IT"/>
        </w:rPr>
        <w:t>24H (</w:t>
      </w:r>
      <w:proofErr w:type="spellStart"/>
      <w:r w:rsidR="61141AFB" w:rsidRPr="59622BAF">
        <w:rPr>
          <w:b/>
          <w:bCs/>
          <w:lang w:val="it-IT"/>
        </w:rPr>
        <w:t>Daily</w:t>
      </w:r>
      <w:proofErr w:type="spellEnd"/>
      <w:r w:rsidR="61141AFB" w:rsidRPr="59622BAF">
        <w:rPr>
          <w:b/>
          <w:bCs/>
          <w:lang w:val="it-IT"/>
        </w:rPr>
        <w:t xml:space="preserve"> Ticket):</w:t>
      </w:r>
    </w:p>
    <w:p w14:paraId="472B4287" w14:textId="2AD1F50E" w:rsidR="00A376D1" w:rsidRPr="00AF11F0" w:rsidRDefault="61141AFB" w:rsidP="59622BAF">
      <w:pPr>
        <w:pStyle w:val="BodyText"/>
        <w:numPr>
          <w:ilvl w:val="0"/>
          <w:numId w:val="18"/>
        </w:numPr>
        <w:tabs>
          <w:tab w:val="clear" w:pos="720"/>
          <w:tab w:val="num" w:pos="1080"/>
        </w:tabs>
        <w:ind w:left="1080"/>
        <w:rPr>
          <w:lang w:val="it-IT"/>
        </w:rPr>
      </w:pPr>
      <w:r w:rsidRPr="59622BAF">
        <w:rPr>
          <w:lang w:val="it-IT"/>
        </w:rPr>
        <w:t xml:space="preserve">Price: </w:t>
      </w:r>
      <w:r w:rsidR="04B7A110" w:rsidRPr="59622BAF">
        <w:rPr>
          <w:lang w:val="it-IT"/>
        </w:rPr>
        <w:t>9</w:t>
      </w:r>
      <w:r w:rsidRPr="59622BAF">
        <w:rPr>
          <w:lang w:val="it-IT"/>
        </w:rPr>
        <w:t>0</w:t>
      </w:r>
      <w:r w:rsidR="3BE30AEF" w:rsidRPr="59622BAF">
        <w:rPr>
          <w:lang w:val="it-IT"/>
        </w:rPr>
        <w:t xml:space="preserve"> CZK</w:t>
      </w:r>
    </w:p>
    <w:p w14:paraId="61A3FE05" w14:textId="2EA36541" w:rsidR="00A376D1" w:rsidRPr="00AF11F0" w:rsidRDefault="61141AFB" w:rsidP="59622BAF">
      <w:pPr>
        <w:pStyle w:val="BodyText"/>
        <w:numPr>
          <w:ilvl w:val="0"/>
          <w:numId w:val="18"/>
        </w:numPr>
        <w:tabs>
          <w:tab w:val="clear" w:pos="720"/>
          <w:tab w:val="num" w:pos="1080"/>
        </w:tabs>
        <w:ind w:left="1080"/>
        <w:rPr>
          <w:lang w:val="en-US"/>
        </w:rPr>
      </w:pPr>
      <w:r w:rsidRPr="59622BAF">
        <w:rPr>
          <w:lang w:val="en-US"/>
        </w:rPr>
        <w:t xml:space="preserve">Validity: 24 hours from validation, offering unlimited travel on buses, trams, and urban railways within </w:t>
      </w:r>
      <w:r w:rsidR="7830BB89" w:rsidRPr="59622BAF">
        <w:rPr>
          <w:lang w:val="en-US"/>
        </w:rPr>
        <w:t>Brno</w:t>
      </w:r>
      <w:r w:rsidRPr="59622BAF">
        <w:rPr>
          <w:lang w:val="en-US"/>
        </w:rPr>
        <w:t>.</w:t>
      </w:r>
    </w:p>
    <w:p w14:paraId="6B5502DF" w14:textId="3152FBEE" w:rsidR="00A376D1" w:rsidRPr="00AF11F0" w:rsidRDefault="6427A16C" w:rsidP="59622BAF">
      <w:pPr>
        <w:pStyle w:val="BodyText"/>
        <w:ind w:left="360"/>
        <w:rPr>
          <w:b/>
          <w:bCs/>
          <w:lang w:val="it-IT"/>
        </w:rPr>
      </w:pPr>
      <w:r w:rsidRPr="59622BAF">
        <w:rPr>
          <w:b/>
          <w:bCs/>
          <w:lang w:val="it-IT"/>
        </w:rPr>
        <w:t>4</w:t>
      </w:r>
      <w:r w:rsidR="61141AFB" w:rsidRPr="59622BAF">
        <w:rPr>
          <w:b/>
          <w:bCs/>
          <w:lang w:val="it-IT"/>
        </w:rPr>
        <w:t xml:space="preserve">. </w:t>
      </w:r>
      <w:r w:rsidR="1A1CBEE6" w:rsidRPr="59622BAF">
        <w:rPr>
          <w:b/>
          <w:bCs/>
          <w:lang w:val="it-IT"/>
        </w:rPr>
        <w:t xml:space="preserve">Brno </w:t>
      </w:r>
      <w:r w:rsidR="064C5118" w:rsidRPr="59622BAF">
        <w:rPr>
          <w:b/>
          <w:bCs/>
          <w:lang w:val="it-IT"/>
        </w:rPr>
        <w:t>120</w:t>
      </w:r>
      <w:r w:rsidR="61141AFB" w:rsidRPr="59622BAF">
        <w:rPr>
          <w:b/>
          <w:bCs/>
          <w:lang w:val="it-IT"/>
        </w:rPr>
        <w:t>H (</w:t>
      </w:r>
      <w:r w:rsidR="478396A6" w:rsidRPr="59622BAF">
        <w:rPr>
          <w:b/>
          <w:bCs/>
          <w:lang w:val="it-IT"/>
        </w:rPr>
        <w:t>5</w:t>
      </w:r>
      <w:r w:rsidR="61141AFB" w:rsidRPr="59622BAF">
        <w:rPr>
          <w:b/>
          <w:bCs/>
          <w:lang w:val="it-IT"/>
        </w:rPr>
        <w:t>-Day Ticket):</w:t>
      </w:r>
    </w:p>
    <w:p w14:paraId="375C04EC" w14:textId="71286F25" w:rsidR="00A376D1" w:rsidRPr="00AF11F0" w:rsidRDefault="61141AFB" w:rsidP="59622BAF">
      <w:pPr>
        <w:pStyle w:val="BodyText"/>
        <w:numPr>
          <w:ilvl w:val="0"/>
          <w:numId w:val="19"/>
        </w:numPr>
        <w:tabs>
          <w:tab w:val="clear" w:pos="720"/>
          <w:tab w:val="num" w:pos="1080"/>
        </w:tabs>
        <w:ind w:left="1080"/>
        <w:rPr>
          <w:lang w:val="it-IT"/>
        </w:rPr>
      </w:pPr>
      <w:r w:rsidRPr="59622BAF">
        <w:rPr>
          <w:lang w:val="it-IT"/>
        </w:rPr>
        <w:t xml:space="preserve">Price: </w:t>
      </w:r>
      <w:r w:rsidR="46E12D03" w:rsidRPr="59622BAF">
        <w:rPr>
          <w:lang w:val="it-IT"/>
        </w:rPr>
        <w:t>250 CZK</w:t>
      </w:r>
    </w:p>
    <w:p w14:paraId="60359864" w14:textId="1A2287EE" w:rsidR="00A376D1" w:rsidRPr="00AF11F0" w:rsidRDefault="61141AFB" w:rsidP="59622BAF">
      <w:pPr>
        <w:pStyle w:val="BodyText"/>
        <w:numPr>
          <w:ilvl w:val="0"/>
          <w:numId w:val="19"/>
        </w:numPr>
        <w:tabs>
          <w:tab w:val="clear" w:pos="720"/>
          <w:tab w:val="num" w:pos="1080"/>
        </w:tabs>
        <w:ind w:left="1080"/>
        <w:rPr>
          <w:lang w:val="en-US"/>
        </w:rPr>
      </w:pPr>
      <w:r w:rsidRPr="59622BAF">
        <w:rPr>
          <w:lang w:val="en-US"/>
        </w:rPr>
        <w:t xml:space="preserve">Validity: </w:t>
      </w:r>
      <w:r w:rsidR="6467C563" w:rsidRPr="59622BAF">
        <w:rPr>
          <w:lang w:val="en-US"/>
        </w:rPr>
        <w:t>120</w:t>
      </w:r>
      <w:r w:rsidRPr="59622BAF">
        <w:rPr>
          <w:lang w:val="en-US"/>
        </w:rPr>
        <w:t xml:space="preserve"> hours from validation, with the same conditions as the daily ticket.</w:t>
      </w:r>
    </w:p>
    <w:p w14:paraId="07A0DF67" w14:textId="77777777" w:rsidR="00A376D1" w:rsidRPr="00AF11F0" w:rsidRDefault="61141AFB" w:rsidP="59622BAF">
      <w:pPr>
        <w:pStyle w:val="BodyText"/>
        <w:ind w:left="360"/>
        <w:rPr>
          <w:lang w:val="it-IT"/>
        </w:rPr>
      </w:pPr>
      <w:proofErr w:type="spellStart"/>
      <w:r w:rsidRPr="59622BAF">
        <w:rPr>
          <w:b/>
          <w:bCs/>
          <w:lang w:val="it-IT"/>
        </w:rPr>
        <w:t>Important</w:t>
      </w:r>
      <w:proofErr w:type="spellEnd"/>
      <w:r w:rsidRPr="59622BAF">
        <w:rPr>
          <w:b/>
          <w:bCs/>
          <w:lang w:val="it-IT"/>
        </w:rPr>
        <w:t xml:space="preserve"> Points to Note:</w:t>
      </w:r>
    </w:p>
    <w:p w14:paraId="41A72DE9" w14:textId="14D651D7" w:rsidR="00A376D1" w:rsidRPr="00AF11F0" w:rsidRDefault="61141AFB" w:rsidP="59622BAF">
      <w:pPr>
        <w:pStyle w:val="BodyText"/>
        <w:numPr>
          <w:ilvl w:val="0"/>
          <w:numId w:val="22"/>
        </w:numPr>
        <w:tabs>
          <w:tab w:val="clear" w:pos="720"/>
          <w:tab w:val="num" w:pos="1080"/>
        </w:tabs>
        <w:ind w:left="1080"/>
      </w:pPr>
      <w:r w:rsidRPr="59622BAF">
        <w:t>Tickets must be validated at the start of your first trip and kept until the end of your journey.</w:t>
      </w:r>
      <w:r w:rsidR="1E535083" w:rsidRPr="59622BAF">
        <w:t xml:space="preserve"> </w:t>
      </w:r>
      <w:r w:rsidR="382C1E2C" w:rsidRPr="59622BAF">
        <w:t>If you use paper ticket, you should validate at the bus or tram in validation machine.</w:t>
      </w:r>
    </w:p>
    <w:p w14:paraId="45992606" w14:textId="3E177E75" w:rsidR="00A376D1" w:rsidRPr="00AF11F0" w:rsidRDefault="61141AFB" w:rsidP="59622BAF">
      <w:pPr>
        <w:pStyle w:val="BodyText"/>
        <w:numPr>
          <w:ilvl w:val="0"/>
          <w:numId w:val="22"/>
        </w:numPr>
        <w:tabs>
          <w:tab w:val="clear" w:pos="720"/>
          <w:tab w:val="num" w:pos="1080"/>
        </w:tabs>
        <w:ind w:left="1080"/>
        <w:rPr>
          <w:lang w:val="en-US"/>
        </w:rPr>
      </w:pPr>
      <w:r w:rsidRPr="59622BAF">
        <w:rPr>
          <w:lang w:val="en-US"/>
        </w:rPr>
        <w:t xml:space="preserve">Tickets are valid across the entire public transportation network in </w:t>
      </w:r>
      <w:r w:rsidR="5D827318" w:rsidRPr="59622BAF">
        <w:rPr>
          <w:lang w:val="en-US"/>
        </w:rPr>
        <w:t xml:space="preserve">Brno </w:t>
      </w:r>
      <w:r w:rsidRPr="59622BAF">
        <w:rPr>
          <w:lang w:val="en-US"/>
        </w:rPr>
        <w:t>(buses, trams, and some railway lines).</w:t>
      </w:r>
    </w:p>
    <w:p w14:paraId="1F54A0FA" w14:textId="43BAF12A" w:rsidR="00A376D1" w:rsidRPr="00AF11F0" w:rsidRDefault="61141AFB" w:rsidP="59622BAF">
      <w:pPr>
        <w:pStyle w:val="BodyText"/>
        <w:numPr>
          <w:ilvl w:val="0"/>
          <w:numId w:val="22"/>
        </w:numPr>
        <w:tabs>
          <w:tab w:val="clear" w:pos="720"/>
          <w:tab w:val="num" w:pos="1080"/>
        </w:tabs>
        <w:ind w:left="1080"/>
        <w:rPr>
          <w:lang w:val="en-US"/>
        </w:rPr>
      </w:pPr>
      <w:r w:rsidRPr="59622BAF">
        <w:rPr>
          <w:lang w:val="en-US"/>
        </w:rPr>
        <w:t xml:space="preserve">You can purchase tickets at stations, newsstands, </w:t>
      </w:r>
      <w:r w:rsidR="70C10811" w:rsidRPr="59622BAF">
        <w:rPr>
          <w:lang w:val="en-US"/>
        </w:rPr>
        <w:t xml:space="preserve">and </w:t>
      </w:r>
      <w:r w:rsidRPr="59622BAF">
        <w:rPr>
          <w:lang w:val="en-US"/>
        </w:rPr>
        <w:t>tobacco</w:t>
      </w:r>
      <w:r w:rsidR="1E535083" w:rsidRPr="59622BAF">
        <w:rPr>
          <w:lang w:val="en-US"/>
        </w:rPr>
        <w:t xml:space="preserve"> shops</w:t>
      </w:r>
      <w:r w:rsidRPr="59622BAF">
        <w:rPr>
          <w:lang w:val="en-US"/>
        </w:rPr>
        <w:t>.</w:t>
      </w:r>
      <w:r w:rsidR="1E535083" w:rsidRPr="59622BAF">
        <w:rPr>
          <w:lang w:val="en-US"/>
        </w:rPr>
        <w:t xml:space="preserve"> </w:t>
      </w:r>
      <w:r w:rsidR="2C12831F" w:rsidRPr="59622BAF">
        <w:rPr>
          <w:lang w:val="en-US"/>
        </w:rPr>
        <w:t>Buses</w:t>
      </w:r>
      <w:r w:rsidR="1A2F5A2B" w:rsidRPr="59622BAF">
        <w:rPr>
          <w:lang w:val="en-US"/>
        </w:rPr>
        <w:t xml:space="preserve"> and trams</w:t>
      </w:r>
      <w:r w:rsidR="2C12831F" w:rsidRPr="59622BAF">
        <w:rPr>
          <w:lang w:val="en-US"/>
        </w:rPr>
        <w:t xml:space="preserve"> are equipped with machines for</w:t>
      </w:r>
      <w:r w:rsidR="1E535083" w:rsidRPr="59622BAF">
        <w:rPr>
          <w:lang w:val="en-US"/>
        </w:rPr>
        <w:t xml:space="preserve"> pay</w:t>
      </w:r>
      <w:r w:rsidR="58AF37E0" w:rsidRPr="59622BAF">
        <w:rPr>
          <w:lang w:val="en-US"/>
        </w:rPr>
        <w:t>ing</w:t>
      </w:r>
      <w:r w:rsidR="1E535083" w:rsidRPr="59622BAF">
        <w:rPr>
          <w:lang w:val="en-US"/>
        </w:rPr>
        <w:t xml:space="preserve"> by card</w:t>
      </w:r>
      <w:r w:rsidR="601D1E7C" w:rsidRPr="59622BAF">
        <w:rPr>
          <w:lang w:val="en-US"/>
        </w:rPr>
        <w:t xml:space="preserve"> (</w:t>
      </w:r>
      <w:proofErr w:type="spellStart"/>
      <w:r w:rsidR="601D1E7C" w:rsidRPr="59622BAF">
        <w:rPr>
          <w:lang w:val="en-US"/>
        </w:rPr>
        <w:t>contacless</w:t>
      </w:r>
      <w:proofErr w:type="spellEnd"/>
      <w:r w:rsidR="601D1E7C" w:rsidRPr="59622BAF">
        <w:rPr>
          <w:lang w:val="en-US"/>
        </w:rPr>
        <w:t>)</w:t>
      </w:r>
      <w:r w:rsidR="1C003C5F" w:rsidRPr="59622BAF">
        <w:rPr>
          <w:lang w:val="en-US"/>
        </w:rPr>
        <w:t xml:space="preserve"> </w:t>
      </w:r>
      <w:r w:rsidR="07F8296A" w:rsidRPr="59622BAF">
        <w:rPr>
          <w:lang w:val="en-US"/>
        </w:rPr>
        <w:t>T</w:t>
      </w:r>
      <w:r w:rsidR="1C003C5F" w:rsidRPr="59622BAF">
        <w:rPr>
          <w:lang w:val="en-US"/>
        </w:rPr>
        <w:t>he credit card compatibility is not ensured</w:t>
      </w:r>
      <w:r w:rsidR="4032549E" w:rsidRPr="59622BAF">
        <w:rPr>
          <w:lang w:val="en-US"/>
        </w:rPr>
        <w:t>,</w:t>
      </w:r>
      <w:r w:rsidR="36784466" w:rsidRPr="59622BAF">
        <w:rPr>
          <w:lang w:val="en-US"/>
        </w:rPr>
        <w:t xml:space="preserve"> </w:t>
      </w:r>
      <w:r w:rsidR="45754655" w:rsidRPr="59622BAF">
        <w:rPr>
          <w:lang w:val="en-US"/>
        </w:rPr>
        <w:t>b</w:t>
      </w:r>
      <w:r w:rsidR="36784466" w:rsidRPr="59622BAF">
        <w:rPr>
          <w:lang w:val="en-US"/>
        </w:rPr>
        <w:t>ut th</w:t>
      </w:r>
      <w:r w:rsidR="1819484E" w:rsidRPr="59622BAF">
        <w:rPr>
          <w:lang w:val="en-US"/>
        </w:rPr>
        <w:t>e</w:t>
      </w:r>
      <w:r w:rsidR="36784466" w:rsidRPr="59622BAF">
        <w:rPr>
          <w:lang w:val="en-US"/>
        </w:rPr>
        <w:t xml:space="preserve"> way of Beep and Go </w:t>
      </w:r>
      <w:r w:rsidR="533E5E49" w:rsidRPr="59622BAF">
        <w:rPr>
          <w:lang w:val="en-US"/>
        </w:rPr>
        <w:t>is very common</w:t>
      </w:r>
      <w:r w:rsidR="24E279C9" w:rsidRPr="59622BAF">
        <w:rPr>
          <w:lang w:val="en-US"/>
        </w:rPr>
        <w:t>ly</w:t>
      </w:r>
      <w:r w:rsidR="533E5E49" w:rsidRPr="59622BAF">
        <w:rPr>
          <w:lang w:val="en-US"/>
        </w:rPr>
        <w:t xml:space="preserve"> used. More information here</w:t>
      </w:r>
      <w:r w:rsidR="067E6C79" w:rsidRPr="59622BAF">
        <w:rPr>
          <w:lang w:val="en-US"/>
        </w:rPr>
        <w:t>:</w:t>
      </w:r>
      <w:r w:rsidR="533E5E49" w:rsidRPr="59622BAF">
        <w:rPr>
          <w:lang w:val="en-US"/>
        </w:rPr>
        <w:t xml:space="preserve"> </w:t>
      </w:r>
      <w:hyperlink r:id="rId34">
        <w:r w:rsidR="533E5E49" w:rsidRPr="59622BAF">
          <w:rPr>
            <w:rStyle w:val="Hyperlink"/>
            <w:lang w:val="en-US"/>
          </w:rPr>
          <w:t>https://pipniajed.cz/en.html</w:t>
        </w:r>
      </w:hyperlink>
      <w:r w:rsidR="2723DA79" w:rsidRPr="59622BAF">
        <w:rPr>
          <w:lang w:val="en-US"/>
        </w:rPr>
        <w:t xml:space="preserve"> </w:t>
      </w:r>
    </w:p>
    <w:p w14:paraId="0CB066C6" w14:textId="77777777" w:rsidR="00A376D1" w:rsidRPr="00AF11F0" w:rsidRDefault="61141AFB" w:rsidP="59622BAF">
      <w:pPr>
        <w:pStyle w:val="BodyText"/>
        <w:numPr>
          <w:ilvl w:val="0"/>
          <w:numId w:val="22"/>
        </w:numPr>
        <w:tabs>
          <w:tab w:val="clear" w:pos="720"/>
          <w:tab w:val="num" w:pos="1080"/>
        </w:tabs>
        <w:ind w:left="1080"/>
        <w:rPr>
          <w:lang w:val="en-US"/>
        </w:rPr>
      </w:pPr>
      <w:r w:rsidRPr="59622BAF">
        <w:rPr>
          <w:lang w:val="en-US"/>
        </w:rPr>
        <w:t>Be aware of ticket inspectors and always have your validated ticket with you while traveling.</w:t>
      </w:r>
    </w:p>
    <w:p w14:paraId="01473780" w14:textId="75059581" w:rsidR="00A376D1" w:rsidRPr="00AF11F0" w:rsidRDefault="5B418A51" w:rsidP="59622BAF">
      <w:pPr>
        <w:pStyle w:val="BodyText"/>
        <w:rPr>
          <w:lang w:val="en-US"/>
        </w:rPr>
      </w:pPr>
      <w:r w:rsidRPr="59622BAF">
        <w:rPr>
          <w:lang w:val="en-US"/>
        </w:rPr>
        <w:t>Taxis are available in Brno but ensure to use official taxi services. Bolt and Uber are also available.</w:t>
      </w:r>
    </w:p>
    <w:p w14:paraId="79AA28F0" w14:textId="245D8D2E" w:rsidR="59622BAF" w:rsidRDefault="59622BAF" w:rsidP="59622BAF">
      <w:pPr>
        <w:pStyle w:val="BodyText"/>
        <w:rPr>
          <w:lang w:val="en-US"/>
        </w:rPr>
      </w:pPr>
    </w:p>
    <w:p w14:paraId="3AF9FFE8" w14:textId="4B9EC318" w:rsidR="00A376D1" w:rsidRPr="00AF11F0" w:rsidRDefault="63539B73" w:rsidP="59622BAF">
      <w:pPr>
        <w:spacing w:line="242" w:lineRule="auto"/>
        <w:ind w:left="284" w:right="519"/>
        <w:jc w:val="both"/>
        <w:rPr>
          <w:rFonts w:ascii="Times New Roman" w:hAnsi="Times New Roman" w:cs="Times New Roman"/>
          <w:b/>
          <w:bCs/>
          <w:sz w:val="20"/>
          <w:szCs w:val="20"/>
          <w:lang w:val="it-IT"/>
        </w:rPr>
      </w:pPr>
      <w:r w:rsidRPr="59622BAF">
        <w:rPr>
          <w:rFonts w:ascii="Times New Roman" w:hAnsi="Times New Roman" w:cs="Times New Roman"/>
          <w:b/>
          <w:bCs/>
          <w:sz w:val="20"/>
          <w:szCs w:val="20"/>
          <w:lang w:val="it-IT"/>
        </w:rPr>
        <w:t xml:space="preserve">How </w:t>
      </w:r>
      <w:r w:rsidR="4599BC8E" w:rsidRPr="59622BAF">
        <w:rPr>
          <w:rFonts w:ascii="Times New Roman" w:hAnsi="Times New Roman" w:cs="Times New Roman"/>
          <w:b/>
          <w:bCs/>
          <w:sz w:val="20"/>
          <w:szCs w:val="20"/>
          <w:lang w:val="it-IT"/>
        </w:rPr>
        <w:t xml:space="preserve">to </w:t>
      </w:r>
      <w:proofErr w:type="spellStart"/>
      <w:r w:rsidR="61141AFB" w:rsidRPr="59622BAF">
        <w:rPr>
          <w:rFonts w:ascii="Times New Roman" w:hAnsi="Times New Roman" w:cs="Times New Roman"/>
          <w:b/>
          <w:bCs/>
          <w:sz w:val="20"/>
          <w:szCs w:val="20"/>
          <w:lang w:val="it-IT"/>
        </w:rPr>
        <w:t>arrive</w:t>
      </w:r>
      <w:proofErr w:type="spellEnd"/>
      <w:r w:rsidRPr="59622BAF">
        <w:rPr>
          <w:rFonts w:ascii="Times New Roman" w:hAnsi="Times New Roman" w:cs="Times New Roman"/>
          <w:b/>
          <w:bCs/>
          <w:sz w:val="20"/>
          <w:szCs w:val="20"/>
          <w:lang w:val="it-IT"/>
        </w:rPr>
        <w:t xml:space="preserve"> to</w:t>
      </w:r>
      <w:r w:rsidR="61141AFB" w:rsidRPr="59622BAF">
        <w:rPr>
          <w:rFonts w:ascii="Times New Roman" w:hAnsi="Times New Roman" w:cs="Times New Roman"/>
          <w:b/>
          <w:bCs/>
          <w:sz w:val="20"/>
          <w:szCs w:val="20"/>
          <w:lang w:val="it-IT"/>
        </w:rPr>
        <w:t xml:space="preserve"> </w:t>
      </w:r>
      <w:proofErr w:type="spellStart"/>
      <w:r w:rsidR="0EF44C70" w:rsidRPr="59622BAF">
        <w:rPr>
          <w:rFonts w:ascii="Times New Roman" w:hAnsi="Times New Roman" w:cs="Times New Roman"/>
          <w:b/>
          <w:bCs/>
          <w:sz w:val="20"/>
          <w:szCs w:val="20"/>
          <w:lang w:val="it-IT"/>
        </w:rPr>
        <w:t>Rectorate</w:t>
      </w:r>
      <w:proofErr w:type="spellEnd"/>
    </w:p>
    <w:p w14:paraId="6E6A0ED3" w14:textId="4F7F7E33" w:rsidR="009B6B45" w:rsidRPr="00AF11F0" w:rsidRDefault="593B97AB" w:rsidP="59622BAF">
      <w:pPr>
        <w:pStyle w:val="BodyText"/>
      </w:pPr>
      <w:r>
        <w:t xml:space="preserve">The rectorate building is in walking distance from the city </w:t>
      </w:r>
      <w:proofErr w:type="spellStart"/>
      <w:r>
        <w:t>center</w:t>
      </w:r>
      <w:proofErr w:type="spellEnd"/>
      <w:r>
        <w:t xml:space="preserve">. </w:t>
      </w:r>
      <w:r w:rsidR="61141AFB">
        <w:t xml:space="preserve">Arriving at </w:t>
      </w:r>
      <w:r w:rsidR="70FCEDD1">
        <w:t>rectorate</w:t>
      </w:r>
      <w:r w:rsidR="61141AFB">
        <w:t xml:space="preserve"> can be conveniently done using public transportation</w:t>
      </w:r>
      <w:r w:rsidR="21628E58">
        <w:t xml:space="preserve"> </w:t>
      </w:r>
      <w:r w:rsidR="401B37F8">
        <w:t xml:space="preserve">from any point in the city. </w:t>
      </w:r>
    </w:p>
    <w:p w14:paraId="478B5F89" w14:textId="167BCCDE" w:rsidR="009B6B45" w:rsidRPr="00AF11F0" w:rsidRDefault="5416EF2F" w:rsidP="59622BAF">
      <w:pPr>
        <w:pStyle w:val="BodyText"/>
      </w:pPr>
      <w:r>
        <w:t>The rectorate building</w:t>
      </w:r>
      <w:r w:rsidR="2B8D5C5B">
        <w:t>:</w:t>
      </w:r>
    </w:p>
    <w:p w14:paraId="5F2731C9" w14:textId="58D814CA" w:rsidR="6F66AD0A" w:rsidRDefault="6F66AD0A" w:rsidP="59622BAF">
      <w:pPr>
        <w:pStyle w:val="BodyText"/>
        <w:jc w:val="center"/>
      </w:pPr>
      <w:r>
        <w:rPr>
          <w:noProof/>
        </w:rPr>
        <w:lastRenderedPageBreak/>
        <w:drawing>
          <wp:inline distT="0" distB="0" distL="0" distR="0" wp14:anchorId="18D7C774" wp14:editId="323F6576">
            <wp:extent cx="5410198" cy="4050898"/>
            <wp:effectExtent l="0" t="0" r="0" b="0"/>
            <wp:docPr id="820930052" name="Picture 820930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5410198" cy="4050898"/>
                    </a:xfrm>
                    <a:prstGeom prst="rect">
                      <a:avLst/>
                    </a:prstGeom>
                  </pic:spPr>
                </pic:pic>
              </a:graphicData>
            </a:graphic>
          </wp:inline>
        </w:drawing>
      </w:r>
    </w:p>
    <w:p w14:paraId="378AE794" w14:textId="77777777" w:rsidR="00A376D1" w:rsidRPr="00AF11F0" w:rsidRDefault="00A376D1" w:rsidP="00A376D1">
      <w:pPr>
        <w:pStyle w:val="BodyText"/>
        <w:rPr>
          <w:highlight w:val="yellow"/>
        </w:rPr>
      </w:pPr>
    </w:p>
    <w:p w14:paraId="75A22530" w14:textId="5BC56796" w:rsidR="00A376D1" w:rsidRPr="00AF11F0" w:rsidRDefault="61141AFB" w:rsidP="59622BAF">
      <w:pPr>
        <w:pStyle w:val="BodyText"/>
      </w:pPr>
      <w:r>
        <w:t>The nearest bus sto</w:t>
      </w:r>
      <w:r w:rsidR="1E535083">
        <w:t>p</w:t>
      </w:r>
      <w:r>
        <w:t xml:space="preserve"> is “</w:t>
      </w:r>
      <w:proofErr w:type="spellStart"/>
      <w:r w:rsidR="0E5D8FE3">
        <w:t>Smetanova</w:t>
      </w:r>
      <w:proofErr w:type="spellEnd"/>
      <w:r>
        <w:t>”</w:t>
      </w:r>
      <w:r w:rsidR="2A778596">
        <w:t xml:space="preserve"> (bus</w:t>
      </w:r>
      <w:r w:rsidR="7F248A7B">
        <w:t>es</w:t>
      </w:r>
      <w:r w:rsidR="2A778596">
        <w:t xml:space="preserve"> no. 32, 34, 36, 38</w:t>
      </w:r>
      <w:r w:rsidR="04C2DEF7">
        <w:t>,</w:t>
      </w:r>
      <w:r w:rsidR="2A778596">
        <w:t xml:space="preserve"> and </w:t>
      </w:r>
      <w:r w:rsidR="17ADBFE7">
        <w:t>39)</w:t>
      </w:r>
      <w:r w:rsidR="1E535083">
        <w:t>:</w:t>
      </w:r>
    </w:p>
    <w:p w14:paraId="18936729" w14:textId="5BFBCED0" w:rsidR="52E4FF74" w:rsidRDefault="52E4FF74" w:rsidP="59622BAF">
      <w:pPr>
        <w:pStyle w:val="BodyText"/>
        <w:jc w:val="center"/>
      </w:pPr>
      <w:r>
        <w:rPr>
          <w:noProof/>
        </w:rPr>
        <w:drawing>
          <wp:inline distT="0" distB="0" distL="0" distR="0" wp14:anchorId="50502754" wp14:editId="383BF488">
            <wp:extent cx="5400000" cy="2806931"/>
            <wp:effectExtent l="0" t="0" r="0" b="0"/>
            <wp:docPr id="2180380" name="Picture 2180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00" cy="2806931"/>
                    </a:xfrm>
                    <a:prstGeom prst="rect">
                      <a:avLst/>
                    </a:prstGeom>
                  </pic:spPr>
                </pic:pic>
              </a:graphicData>
            </a:graphic>
          </wp:inline>
        </w:drawing>
      </w:r>
    </w:p>
    <w:p w14:paraId="5B48BDA6" w14:textId="2EB1A414" w:rsidR="59622BAF" w:rsidRDefault="59622BAF" w:rsidP="59622BAF">
      <w:pPr>
        <w:pStyle w:val="BodyText"/>
        <w:rPr>
          <w:highlight w:val="magenta"/>
        </w:rPr>
      </w:pPr>
    </w:p>
    <w:p w14:paraId="62020B4E" w14:textId="46C2EC35" w:rsidR="52E4FF74" w:rsidRDefault="52E4FF74" w:rsidP="59622BAF">
      <w:pPr>
        <w:pStyle w:val="BodyText"/>
      </w:pPr>
      <w:r>
        <w:t>The nearest tram stop</w:t>
      </w:r>
      <w:r w:rsidR="5AA25D41">
        <w:t>s</w:t>
      </w:r>
      <w:r>
        <w:t xml:space="preserve"> are “</w:t>
      </w:r>
      <w:proofErr w:type="spellStart"/>
      <w:r>
        <w:t>Grohova</w:t>
      </w:r>
      <w:proofErr w:type="spellEnd"/>
      <w:r>
        <w:t>”</w:t>
      </w:r>
      <w:r w:rsidR="3AC052E3">
        <w:t xml:space="preserve"> (tram</w:t>
      </w:r>
      <w:r w:rsidR="78161086">
        <w:t>s</w:t>
      </w:r>
      <w:r w:rsidR="3AC052E3">
        <w:t xml:space="preserve"> no. 3 and 12) </w:t>
      </w:r>
      <w:r>
        <w:t>and “</w:t>
      </w:r>
      <w:proofErr w:type="spellStart"/>
      <w:r>
        <w:t>Antoninska</w:t>
      </w:r>
      <w:proofErr w:type="spellEnd"/>
      <w:r>
        <w:t>”</w:t>
      </w:r>
      <w:r w:rsidR="559C5198">
        <w:t xml:space="preserve"> (tram</w:t>
      </w:r>
      <w:r w:rsidR="78C4EB30">
        <w:t>s</w:t>
      </w:r>
      <w:r w:rsidR="559C5198">
        <w:t xml:space="preserve"> no. 1 and 6)</w:t>
      </w:r>
      <w:r>
        <w:t>:</w:t>
      </w:r>
    </w:p>
    <w:p w14:paraId="04CEDB30" w14:textId="67F7A1C0" w:rsidR="1773C6F8" w:rsidRDefault="1773C6F8" w:rsidP="59622BAF">
      <w:pPr>
        <w:pStyle w:val="BodyText"/>
        <w:jc w:val="center"/>
      </w:pPr>
      <w:r>
        <w:rPr>
          <w:noProof/>
        </w:rPr>
        <w:lastRenderedPageBreak/>
        <w:drawing>
          <wp:inline distT="0" distB="0" distL="0" distR="0" wp14:anchorId="13253A5E" wp14:editId="76266CC4">
            <wp:extent cx="5416582" cy="2880000"/>
            <wp:effectExtent l="0" t="0" r="0" b="0"/>
            <wp:docPr id="1842213217" name="Picture 1842213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cstate="print">
                      <a:extLst>
                        <a:ext uri="{28A0092B-C50C-407E-A947-70E740481C1C}">
                          <a14:useLocalDpi xmlns:a14="http://schemas.microsoft.com/office/drawing/2010/main" val="0"/>
                        </a:ext>
                      </a:extLst>
                    </a:blip>
                    <a:srcRect t="14533"/>
                    <a:stretch>
                      <a:fillRect/>
                    </a:stretch>
                  </pic:blipFill>
                  <pic:spPr>
                    <a:xfrm>
                      <a:off x="0" y="0"/>
                      <a:ext cx="5416582" cy="2880000"/>
                    </a:xfrm>
                    <a:prstGeom prst="rect">
                      <a:avLst/>
                    </a:prstGeom>
                  </pic:spPr>
                </pic:pic>
              </a:graphicData>
            </a:graphic>
          </wp:inline>
        </w:drawing>
      </w:r>
    </w:p>
    <w:p w14:paraId="04304EA1" w14:textId="539F5A53" w:rsidR="59622BAF" w:rsidRDefault="59622BAF" w:rsidP="59622BAF">
      <w:pPr>
        <w:pStyle w:val="BodyText"/>
        <w:jc w:val="center"/>
      </w:pPr>
    </w:p>
    <w:p w14:paraId="75F27A52" w14:textId="04E71932" w:rsidR="6EF00862" w:rsidRDefault="6EF00862" w:rsidP="59622BAF">
      <w:pPr>
        <w:pStyle w:val="BodyText"/>
        <w:jc w:val="center"/>
      </w:pPr>
      <w:r>
        <w:t xml:space="preserve"> </w:t>
      </w:r>
      <w:r w:rsidR="2DDB77CE">
        <w:t xml:space="preserve"> </w:t>
      </w:r>
      <w:r w:rsidR="212EF278">
        <w:rPr>
          <w:noProof/>
        </w:rPr>
        <w:drawing>
          <wp:inline distT="0" distB="0" distL="0" distR="0" wp14:anchorId="732AE3EE" wp14:editId="70058CF2">
            <wp:extent cx="5400000" cy="3460138"/>
            <wp:effectExtent l="0" t="0" r="0" b="0"/>
            <wp:docPr id="611906231" name="Picture 611906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rcRect l="12384" b="11632"/>
                    <a:stretch>
                      <a:fillRect/>
                    </a:stretch>
                  </pic:blipFill>
                  <pic:spPr>
                    <a:xfrm>
                      <a:off x="0" y="0"/>
                      <a:ext cx="5400000" cy="3460138"/>
                    </a:xfrm>
                    <a:prstGeom prst="rect">
                      <a:avLst/>
                    </a:prstGeom>
                  </pic:spPr>
                </pic:pic>
              </a:graphicData>
            </a:graphic>
          </wp:inline>
        </w:drawing>
      </w:r>
    </w:p>
    <w:p w14:paraId="166673E6" w14:textId="70F7EACD" w:rsidR="00325FB4" w:rsidRPr="00AF11F0" w:rsidRDefault="00325FB4" w:rsidP="00325FB4">
      <w:pPr>
        <w:pStyle w:val="BodyText"/>
        <w:jc w:val="center"/>
      </w:pPr>
    </w:p>
    <w:p w14:paraId="6BB73F97" w14:textId="5E850289" w:rsidR="00325FB4" w:rsidRPr="00AF11F0" w:rsidRDefault="64C8DB40" w:rsidP="59622BAF">
      <w:pPr>
        <w:pStyle w:val="BodyText"/>
      </w:pPr>
      <w:r>
        <w:t xml:space="preserve">All the </w:t>
      </w:r>
      <w:proofErr w:type="gramStart"/>
      <w:r>
        <w:t>above</w:t>
      </w:r>
      <w:r w:rsidR="08715AF4">
        <w:t xml:space="preserve"> </w:t>
      </w:r>
      <w:r>
        <w:t>mentioned</w:t>
      </w:r>
      <w:proofErr w:type="gramEnd"/>
      <w:r>
        <w:t xml:space="preserve"> buses </w:t>
      </w:r>
      <w:r w:rsidR="7AE7A8B8">
        <w:t xml:space="preserve">depart </w:t>
      </w:r>
      <w:r w:rsidR="28F45EC3">
        <w:t>from</w:t>
      </w:r>
      <w:r>
        <w:t xml:space="preserve"> the “</w:t>
      </w:r>
      <w:proofErr w:type="spellStart"/>
      <w:r>
        <w:t>Česká</w:t>
      </w:r>
      <w:proofErr w:type="spellEnd"/>
      <w:r>
        <w:t xml:space="preserve">” street. </w:t>
      </w:r>
      <w:r w:rsidR="0DC21FF2">
        <w:t>The trams connect various parts of the city.</w:t>
      </w:r>
      <w:r w:rsidR="26791C34">
        <w:t xml:space="preserve"> Depending on your starting point, you can get on the bus or tram from different locations in Brno. U</w:t>
      </w:r>
      <w:r w:rsidR="2C5EE4AE">
        <w:t>s</w:t>
      </w:r>
      <w:r w:rsidR="26791C34">
        <w:t>e Google Maps to find the best bus route from your location.</w:t>
      </w:r>
    </w:p>
    <w:p w14:paraId="3D138C0C" w14:textId="49EDC9E5" w:rsidR="00325FB4" w:rsidRPr="00AF11F0" w:rsidRDefault="00325FB4" w:rsidP="59622BAF">
      <w:pPr>
        <w:pStyle w:val="BodyText"/>
        <w:jc w:val="left"/>
      </w:pPr>
    </w:p>
    <w:p w14:paraId="63958A96" w14:textId="0E9A7FFC" w:rsidR="4E7B9340" w:rsidRDefault="4E7B9340" w:rsidP="59622BAF">
      <w:pPr>
        <w:spacing w:line="242" w:lineRule="auto"/>
        <w:ind w:left="284" w:right="519"/>
        <w:jc w:val="both"/>
        <w:rPr>
          <w:rFonts w:ascii="Times New Roman" w:hAnsi="Times New Roman" w:cs="Times New Roman"/>
          <w:b/>
          <w:bCs/>
          <w:sz w:val="20"/>
          <w:szCs w:val="20"/>
          <w:lang w:val="it-IT"/>
        </w:rPr>
      </w:pPr>
      <w:proofErr w:type="spellStart"/>
      <w:r w:rsidRPr="59622BAF">
        <w:rPr>
          <w:rFonts w:ascii="Times New Roman" w:hAnsi="Times New Roman" w:cs="Times New Roman"/>
          <w:b/>
          <w:bCs/>
          <w:sz w:val="20"/>
          <w:szCs w:val="20"/>
          <w:lang w:val="it-IT"/>
        </w:rPr>
        <w:t>Accomodation</w:t>
      </w:r>
      <w:proofErr w:type="spellEnd"/>
    </w:p>
    <w:p w14:paraId="158FF396" w14:textId="6FBB8E3A" w:rsidR="2F583CE9" w:rsidRDefault="2F583CE9" w:rsidP="59622BAF">
      <w:pPr>
        <w:pStyle w:val="BodyText"/>
      </w:pPr>
      <w:r>
        <w:t xml:space="preserve">There are several hotels in Brno offering different levels and qualities of service. Please choose according to your preference. </w:t>
      </w:r>
    </w:p>
    <w:p w14:paraId="58646905" w14:textId="0856B592" w:rsidR="2F583CE9" w:rsidRDefault="2F583CE9" w:rsidP="59622BAF">
      <w:pPr>
        <w:pStyle w:val="BodyText"/>
      </w:pPr>
      <w:r>
        <w:t>Here are two options of good quality and close to the event venue:</w:t>
      </w:r>
      <w:r w:rsidR="14357807">
        <w:t xml:space="preserve"> </w:t>
      </w:r>
    </w:p>
    <w:p w14:paraId="23AAB92C" w14:textId="7E6A3EE9" w:rsidR="14357807" w:rsidRDefault="14357807" w:rsidP="59622BAF">
      <w:pPr>
        <w:pStyle w:val="BodyText"/>
        <w:numPr>
          <w:ilvl w:val="0"/>
          <w:numId w:val="1"/>
        </w:numPr>
      </w:pPr>
      <w:r>
        <w:t>Hotel Passage (</w:t>
      </w:r>
      <w:hyperlink r:id="rId39">
        <w:r w:rsidRPr="59622BAF">
          <w:rPr>
            <w:rStyle w:val="Hyperlink"/>
          </w:rPr>
          <w:t>https://www.hotelpassage.eu/</w:t>
        </w:r>
      </w:hyperlink>
      <w:r>
        <w:t>)</w:t>
      </w:r>
      <w:r w:rsidR="5B7329E8">
        <w:t xml:space="preserve"> (5 minutes of walking)</w:t>
      </w:r>
    </w:p>
    <w:p w14:paraId="3FD2FE1E" w14:textId="15119D3F" w:rsidR="14357807" w:rsidRDefault="14357807" w:rsidP="59622BAF">
      <w:pPr>
        <w:pStyle w:val="BodyText"/>
        <w:numPr>
          <w:ilvl w:val="0"/>
          <w:numId w:val="1"/>
        </w:numPr>
      </w:pPr>
      <w:r>
        <w:t>Hotel Continental (</w:t>
      </w:r>
      <w:hyperlink r:id="rId40">
        <w:r w:rsidRPr="59622BAF">
          <w:rPr>
            <w:rStyle w:val="Hyperlink"/>
          </w:rPr>
          <w:t>https://www.continentalbrno.cz/en</w:t>
        </w:r>
      </w:hyperlink>
      <w:r>
        <w:t>).</w:t>
      </w:r>
      <w:r w:rsidR="23CF5E77">
        <w:t xml:space="preserve"> (</w:t>
      </w:r>
      <w:r w:rsidR="2F54AC8D">
        <w:t>2</w:t>
      </w:r>
      <w:r>
        <w:t xml:space="preserve"> minutes of walking</w:t>
      </w:r>
      <w:r w:rsidR="6DF621DC">
        <w:t>)</w:t>
      </w:r>
    </w:p>
    <w:p w14:paraId="532620DE" w14:textId="77777777" w:rsidR="0056798C" w:rsidRPr="00AF11F0" w:rsidRDefault="0056798C" w:rsidP="59622BAF">
      <w:pPr>
        <w:spacing w:line="242" w:lineRule="auto"/>
        <w:ind w:left="284" w:right="519"/>
        <w:jc w:val="both"/>
        <w:rPr>
          <w:rFonts w:ascii="Times New Roman" w:hAnsi="Times New Roman" w:cs="Times New Roman"/>
          <w:b/>
          <w:bCs/>
          <w:sz w:val="20"/>
          <w:szCs w:val="20"/>
          <w:lang w:val="it-IT"/>
        </w:rPr>
      </w:pPr>
      <w:bookmarkStart w:id="4" w:name="_Hlk157411589"/>
    </w:p>
    <w:p w14:paraId="63765AE6" w14:textId="4D83C4EA" w:rsidR="00C10DF3" w:rsidRPr="00AF11F0" w:rsidRDefault="02D15F0D" w:rsidP="59622BAF">
      <w:pPr>
        <w:spacing w:line="242" w:lineRule="auto"/>
        <w:ind w:left="284" w:right="519"/>
        <w:jc w:val="both"/>
        <w:rPr>
          <w:rFonts w:ascii="Times New Roman" w:hAnsi="Times New Roman" w:cs="Times New Roman"/>
          <w:b/>
          <w:bCs/>
          <w:sz w:val="20"/>
          <w:szCs w:val="20"/>
          <w:lang w:val="it-IT"/>
        </w:rPr>
      </w:pPr>
      <w:r w:rsidRPr="59622BAF">
        <w:rPr>
          <w:rFonts w:ascii="Times New Roman" w:hAnsi="Times New Roman" w:cs="Times New Roman"/>
          <w:b/>
          <w:bCs/>
          <w:sz w:val="20"/>
          <w:szCs w:val="20"/>
          <w:lang w:val="it-IT"/>
        </w:rPr>
        <w:t xml:space="preserve">The Conference </w:t>
      </w:r>
      <w:proofErr w:type="spellStart"/>
      <w:r w:rsidRPr="59622BAF">
        <w:rPr>
          <w:rFonts w:ascii="Times New Roman" w:hAnsi="Times New Roman" w:cs="Times New Roman"/>
          <w:b/>
          <w:bCs/>
          <w:sz w:val="20"/>
          <w:szCs w:val="20"/>
          <w:lang w:val="it-IT"/>
        </w:rPr>
        <w:t>Venue</w:t>
      </w:r>
      <w:proofErr w:type="spellEnd"/>
      <w:r w:rsidRPr="59622BAF">
        <w:rPr>
          <w:rFonts w:ascii="Times New Roman" w:hAnsi="Times New Roman" w:cs="Times New Roman"/>
          <w:b/>
          <w:bCs/>
          <w:sz w:val="20"/>
          <w:szCs w:val="20"/>
          <w:lang w:val="it-IT"/>
        </w:rPr>
        <w:t>:</w:t>
      </w:r>
    </w:p>
    <w:p w14:paraId="7944C596" w14:textId="7A3E14EF" w:rsidR="0C2890BC" w:rsidRDefault="0C2890BC" w:rsidP="59622BAF">
      <w:pPr>
        <w:pStyle w:val="BodyText"/>
        <w:rPr>
          <w:lang w:val="it-IT"/>
        </w:rPr>
      </w:pPr>
      <w:r w:rsidRPr="59622BAF">
        <w:rPr>
          <w:lang w:val="it-IT"/>
        </w:rPr>
        <w:t xml:space="preserve">The </w:t>
      </w:r>
      <w:proofErr w:type="spellStart"/>
      <w:r w:rsidRPr="59622BAF">
        <w:rPr>
          <w:lang w:val="it-IT"/>
        </w:rPr>
        <w:t>rectorate</w:t>
      </w:r>
      <w:proofErr w:type="spellEnd"/>
      <w:r w:rsidRPr="59622BAF">
        <w:rPr>
          <w:lang w:val="it-IT"/>
        </w:rPr>
        <w:t xml:space="preserve"> of the Brno University of Technology</w:t>
      </w:r>
    </w:p>
    <w:p w14:paraId="1F84AA6E" w14:textId="27EE4AD9" w:rsidR="2C823D3A" w:rsidRDefault="2C823D3A" w:rsidP="59622BAF">
      <w:pPr>
        <w:pStyle w:val="BodyText"/>
        <w:rPr>
          <w:lang w:val="it-IT"/>
        </w:rPr>
      </w:pPr>
      <w:proofErr w:type="spellStart"/>
      <w:r w:rsidRPr="59622BAF">
        <w:rPr>
          <w:lang w:val="it-IT"/>
        </w:rPr>
        <w:t>Address</w:t>
      </w:r>
      <w:proofErr w:type="spellEnd"/>
      <w:r w:rsidRPr="59622BAF">
        <w:rPr>
          <w:lang w:val="it-IT"/>
        </w:rPr>
        <w:t xml:space="preserve">: </w:t>
      </w:r>
      <w:proofErr w:type="spellStart"/>
      <w:r w:rsidR="0C2890BC" w:rsidRPr="59622BAF">
        <w:rPr>
          <w:lang w:val="it-IT"/>
        </w:rPr>
        <w:t>Antonínská</w:t>
      </w:r>
      <w:proofErr w:type="spellEnd"/>
      <w:r w:rsidR="0C2890BC" w:rsidRPr="59622BAF">
        <w:rPr>
          <w:lang w:val="it-IT"/>
        </w:rPr>
        <w:t xml:space="preserve"> 548/1, 602 00 Brno</w:t>
      </w:r>
    </w:p>
    <w:p w14:paraId="4DDDBD13" w14:textId="01678423" w:rsidR="00C12ABD" w:rsidRPr="00AF11F0" w:rsidRDefault="54BCF738" w:rsidP="59622BAF">
      <w:pPr>
        <w:pStyle w:val="BodyText"/>
        <w:rPr>
          <w:rFonts w:asciiTheme="minorHAnsi" w:eastAsiaTheme="minorEastAsia" w:hAnsiTheme="minorHAnsi" w:cstheme="minorBidi"/>
        </w:rPr>
      </w:pPr>
      <w:r>
        <w:t xml:space="preserve">The meeting will take place </w:t>
      </w:r>
      <w:r w:rsidR="61141AFB">
        <w:t>at</w:t>
      </w:r>
      <w:r w:rsidR="61141AFB" w:rsidRPr="59622BAF">
        <w:rPr>
          <w:rFonts w:asciiTheme="minorHAnsi" w:eastAsiaTheme="minorEastAsia" w:hAnsiTheme="minorHAnsi" w:cstheme="minorBidi"/>
        </w:rPr>
        <w:t xml:space="preserve"> </w:t>
      </w:r>
      <w:r w:rsidR="1C7C4F51" w:rsidRPr="59622BAF">
        <w:rPr>
          <w:rFonts w:asciiTheme="minorHAnsi" w:eastAsiaTheme="minorEastAsia" w:hAnsiTheme="minorHAnsi" w:cstheme="minorBidi"/>
        </w:rPr>
        <w:t>conference room at ground floor.</w:t>
      </w:r>
    </w:p>
    <w:bookmarkEnd w:id="4"/>
    <w:p w14:paraId="55D0F8B7" w14:textId="77777777" w:rsidR="00C10DF3" w:rsidRPr="00AF11F0" w:rsidRDefault="00C10DF3" w:rsidP="59622BAF">
      <w:pPr>
        <w:pStyle w:val="BodyText"/>
        <w:rPr>
          <w:highlight w:val="yellow"/>
        </w:rPr>
      </w:pPr>
    </w:p>
    <w:p w14:paraId="6A87EAF7" w14:textId="77777777" w:rsidR="00AA6516" w:rsidRPr="00AF11F0" w:rsidRDefault="3DB4C147" w:rsidP="59622BAF">
      <w:pPr>
        <w:spacing w:line="242" w:lineRule="auto"/>
        <w:ind w:left="284" w:right="519"/>
        <w:jc w:val="both"/>
        <w:rPr>
          <w:rFonts w:ascii="Times New Roman" w:hAnsi="Times New Roman" w:cs="Times New Roman"/>
          <w:b/>
          <w:bCs/>
          <w:sz w:val="20"/>
          <w:szCs w:val="20"/>
          <w:lang w:val="en-GB"/>
        </w:rPr>
      </w:pPr>
      <w:r w:rsidRPr="59622BAF">
        <w:rPr>
          <w:rFonts w:ascii="Times New Roman" w:hAnsi="Times New Roman" w:cs="Times New Roman"/>
          <w:b/>
          <w:bCs/>
          <w:sz w:val="20"/>
          <w:szCs w:val="20"/>
          <w:lang w:val="en-GB"/>
        </w:rPr>
        <w:t>General information:</w:t>
      </w:r>
    </w:p>
    <w:p w14:paraId="7B4DE9C2" w14:textId="77777777" w:rsidR="00AA6516" w:rsidRPr="00AF11F0" w:rsidRDefault="00AA6516" w:rsidP="004D1E2F">
      <w:pPr>
        <w:pStyle w:val="BodyText"/>
        <w:rPr>
          <w:highlight w:val="yellow"/>
        </w:rPr>
      </w:pPr>
    </w:p>
    <w:tbl>
      <w:tblPr>
        <w:tblW w:w="9468" w:type="dxa"/>
        <w:tblInd w:w="116" w:type="dxa"/>
        <w:tblLayout w:type="fixed"/>
        <w:tblCellMar>
          <w:left w:w="0" w:type="dxa"/>
          <w:right w:w="0" w:type="dxa"/>
        </w:tblCellMar>
        <w:tblLook w:val="01E0" w:firstRow="1" w:lastRow="1" w:firstColumn="1" w:lastColumn="1" w:noHBand="0" w:noVBand="0"/>
      </w:tblPr>
      <w:tblGrid>
        <w:gridCol w:w="2719"/>
        <w:gridCol w:w="6749"/>
      </w:tblGrid>
      <w:tr w:rsidR="00AA6516" w:rsidRPr="00AF11F0" w14:paraId="734304D7" w14:textId="77777777" w:rsidTr="59622BAF">
        <w:trPr>
          <w:trHeight w:val="285"/>
        </w:trPr>
        <w:tc>
          <w:tcPr>
            <w:tcW w:w="2719" w:type="dxa"/>
          </w:tcPr>
          <w:p w14:paraId="770DA41F" w14:textId="77777777" w:rsidR="00AA6516" w:rsidRPr="00AF11F0" w:rsidRDefault="3DB4C147" w:rsidP="59622BAF">
            <w:pPr>
              <w:pStyle w:val="TableParagraph"/>
              <w:spacing w:line="223" w:lineRule="exact"/>
              <w:rPr>
                <w:rFonts w:ascii="Times New Roman" w:hAnsi="Times New Roman" w:cs="Times New Roman"/>
                <w:sz w:val="20"/>
                <w:szCs w:val="20"/>
                <w:lang w:val="en-GB"/>
              </w:rPr>
            </w:pPr>
            <w:r w:rsidRPr="59622BAF">
              <w:rPr>
                <w:rFonts w:ascii="Times New Roman" w:hAnsi="Times New Roman" w:cs="Times New Roman"/>
                <w:sz w:val="20"/>
                <w:szCs w:val="20"/>
                <w:lang w:val="en-GB"/>
              </w:rPr>
              <w:t>Time zone:</w:t>
            </w:r>
          </w:p>
        </w:tc>
        <w:tc>
          <w:tcPr>
            <w:tcW w:w="6749" w:type="dxa"/>
          </w:tcPr>
          <w:p w14:paraId="615E21C9" w14:textId="5AFD4B96" w:rsidR="00742587" w:rsidRPr="00AF11F0" w:rsidRDefault="3DB4C147" w:rsidP="59622BAF">
            <w:pPr>
              <w:pStyle w:val="TableParagraph"/>
              <w:spacing w:line="223" w:lineRule="exact"/>
              <w:ind w:left="166"/>
              <w:rPr>
                <w:rFonts w:ascii="Times New Roman" w:hAnsi="Times New Roman" w:cs="Times New Roman"/>
                <w:sz w:val="20"/>
                <w:szCs w:val="20"/>
                <w:lang w:val="en-GB"/>
              </w:rPr>
            </w:pPr>
            <w:r w:rsidRPr="59622BAF">
              <w:rPr>
                <w:rFonts w:ascii="Times New Roman" w:hAnsi="Times New Roman" w:cs="Times New Roman"/>
                <w:sz w:val="20"/>
                <w:szCs w:val="20"/>
                <w:lang w:val="en-GB"/>
              </w:rPr>
              <w:t>GMT + 1:00 hour</w:t>
            </w:r>
          </w:p>
        </w:tc>
      </w:tr>
      <w:tr w:rsidR="00742587" w:rsidRPr="00AF11F0" w14:paraId="028420BB" w14:textId="77777777" w:rsidTr="59622BAF">
        <w:trPr>
          <w:trHeight w:val="480"/>
        </w:trPr>
        <w:tc>
          <w:tcPr>
            <w:tcW w:w="2719" w:type="dxa"/>
          </w:tcPr>
          <w:p w14:paraId="6DA79777" w14:textId="4E7CD039" w:rsidR="00742587" w:rsidRPr="00AF11F0" w:rsidRDefault="4A63DCF9" w:rsidP="59622BAF">
            <w:pPr>
              <w:pStyle w:val="TableParagraph"/>
              <w:spacing w:line="223" w:lineRule="exact"/>
              <w:rPr>
                <w:rFonts w:ascii="Times New Roman" w:hAnsi="Times New Roman" w:cs="Times New Roman"/>
                <w:sz w:val="20"/>
                <w:szCs w:val="20"/>
                <w:lang w:val="en-GB"/>
              </w:rPr>
            </w:pPr>
            <w:r w:rsidRPr="59622BAF">
              <w:rPr>
                <w:rFonts w:ascii="Times New Roman" w:hAnsi="Times New Roman" w:cs="Times New Roman"/>
                <w:sz w:val="20"/>
                <w:szCs w:val="20"/>
                <w:lang w:val="en-GB"/>
              </w:rPr>
              <w:t xml:space="preserve">Weather in </w:t>
            </w:r>
            <w:r w:rsidR="70300CE4" w:rsidRPr="59622BAF">
              <w:rPr>
                <w:rFonts w:ascii="Times New Roman" w:hAnsi="Times New Roman" w:cs="Times New Roman"/>
                <w:sz w:val="20"/>
                <w:szCs w:val="20"/>
                <w:lang w:val="en-GB"/>
              </w:rPr>
              <w:t>Brno</w:t>
            </w:r>
            <w:r w:rsidR="4CF6C4A6" w:rsidRPr="59622BAF">
              <w:rPr>
                <w:rFonts w:ascii="Times New Roman" w:hAnsi="Times New Roman" w:cs="Times New Roman"/>
                <w:sz w:val="20"/>
                <w:szCs w:val="20"/>
                <w:lang w:val="en-GB"/>
              </w:rPr>
              <w:t xml:space="preserve"> in </w:t>
            </w:r>
            <w:r w:rsidRPr="59622BAF">
              <w:rPr>
                <w:rFonts w:ascii="Times New Roman" w:hAnsi="Times New Roman" w:cs="Times New Roman"/>
                <w:sz w:val="20"/>
                <w:szCs w:val="20"/>
                <w:lang w:val="en-GB"/>
              </w:rPr>
              <w:t>April</w:t>
            </w:r>
          </w:p>
        </w:tc>
        <w:tc>
          <w:tcPr>
            <w:tcW w:w="6749" w:type="dxa"/>
          </w:tcPr>
          <w:p w14:paraId="516A9FDF" w14:textId="1D18A359" w:rsidR="00742587" w:rsidRPr="00AF11F0" w:rsidRDefault="61141AFB" w:rsidP="00742587">
            <w:pPr>
              <w:pStyle w:val="TableParagraph"/>
              <w:spacing w:line="223" w:lineRule="exact"/>
              <w:ind w:left="166"/>
              <w:rPr>
                <w:rFonts w:ascii="Times New Roman" w:hAnsi="Times New Roman" w:cs="Times New Roman"/>
                <w:sz w:val="20"/>
                <w:szCs w:val="20"/>
                <w:highlight w:val="yellow"/>
                <w:lang w:val="en-GB"/>
              </w:rPr>
            </w:pPr>
            <w:r w:rsidRPr="59622BAF">
              <w:rPr>
                <w:rFonts w:ascii="Times New Roman" w:hAnsi="Times New Roman" w:cs="Times New Roman"/>
                <w:sz w:val="20"/>
                <w:szCs w:val="20"/>
                <w:lang w:val="en-GB"/>
              </w:rPr>
              <w:t xml:space="preserve">Average temperatures range from a low of around </w:t>
            </w:r>
            <w:r w:rsidR="6C84C23C" w:rsidRPr="59622BAF">
              <w:rPr>
                <w:rFonts w:ascii="Times New Roman" w:hAnsi="Times New Roman" w:cs="Times New Roman"/>
                <w:sz w:val="20"/>
                <w:szCs w:val="20"/>
                <w:lang w:val="en-GB"/>
              </w:rPr>
              <w:t>4</w:t>
            </w:r>
            <w:r w:rsidRPr="59622BAF">
              <w:rPr>
                <w:rFonts w:ascii="Times New Roman" w:hAnsi="Times New Roman" w:cs="Times New Roman"/>
                <w:sz w:val="20"/>
                <w:szCs w:val="20"/>
                <w:lang w:val="en-GB"/>
              </w:rPr>
              <w:t>°C (4</w:t>
            </w:r>
            <w:r w:rsidR="6740CBFC" w:rsidRPr="59622BAF">
              <w:rPr>
                <w:rFonts w:ascii="Times New Roman" w:hAnsi="Times New Roman" w:cs="Times New Roman"/>
                <w:sz w:val="20"/>
                <w:szCs w:val="20"/>
                <w:lang w:val="en-GB"/>
              </w:rPr>
              <w:t>0</w:t>
            </w:r>
            <w:r w:rsidRPr="59622BAF">
              <w:rPr>
                <w:rFonts w:ascii="Times New Roman" w:hAnsi="Times New Roman" w:cs="Times New Roman"/>
                <w:sz w:val="20"/>
                <w:szCs w:val="20"/>
                <w:lang w:val="en-GB"/>
              </w:rPr>
              <w:t>°F) in the early mornings and nights to a high of around 1</w:t>
            </w:r>
            <w:r w:rsidR="569928B4" w:rsidRPr="59622BAF">
              <w:rPr>
                <w:rFonts w:ascii="Times New Roman" w:hAnsi="Times New Roman" w:cs="Times New Roman"/>
                <w:sz w:val="20"/>
                <w:szCs w:val="20"/>
                <w:lang w:val="en-GB"/>
              </w:rPr>
              <w:t>5</w:t>
            </w:r>
            <w:r w:rsidRPr="59622BAF">
              <w:rPr>
                <w:rFonts w:ascii="Times New Roman" w:hAnsi="Times New Roman" w:cs="Times New Roman"/>
                <w:sz w:val="20"/>
                <w:szCs w:val="20"/>
                <w:lang w:val="en-GB"/>
              </w:rPr>
              <w:t>°C (</w:t>
            </w:r>
            <w:r w:rsidR="79C98BCB" w:rsidRPr="59622BAF">
              <w:rPr>
                <w:rFonts w:ascii="Times New Roman" w:hAnsi="Times New Roman" w:cs="Times New Roman"/>
                <w:sz w:val="20"/>
                <w:szCs w:val="20"/>
                <w:lang w:val="en-GB"/>
              </w:rPr>
              <w:t>59</w:t>
            </w:r>
            <w:r w:rsidRPr="59622BAF">
              <w:rPr>
                <w:rFonts w:ascii="Times New Roman" w:hAnsi="Times New Roman" w:cs="Times New Roman"/>
                <w:sz w:val="20"/>
                <w:szCs w:val="20"/>
                <w:lang w:val="en-GB"/>
              </w:rPr>
              <w:t>°F) during the day.</w:t>
            </w:r>
          </w:p>
        </w:tc>
      </w:tr>
      <w:tr w:rsidR="00742587" w:rsidRPr="00AF11F0" w14:paraId="7B713AB9" w14:textId="77777777" w:rsidTr="59622BAF">
        <w:trPr>
          <w:trHeight w:val="285"/>
        </w:trPr>
        <w:tc>
          <w:tcPr>
            <w:tcW w:w="2719" w:type="dxa"/>
          </w:tcPr>
          <w:p w14:paraId="20CBA784" w14:textId="1C018F18" w:rsidR="00742587" w:rsidRPr="00AF11F0" w:rsidRDefault="06A45951" w:rsidP="59622BAF">
            <w:pPr>
              <w:pStyle w:val="TableParagraph"/>
              <w:spacing w:line="223" w:lineRule="exact"/>
              <w:rPr>
                <w:rFonts w:ascii="Times New Roman" w:hAnsi="Times New Roman" w:cs="Times New Roman"/>
                <w:sz w:val="20"/>
                <w:szCs w:val="20"/>
                <w:lang w:val="en-GB"/>
              </w:rPr>
            </w:pPr>
            <w:r w:rsidRPr="59622BAF">
              <w:rPr>
                <w:rFonts w:ascii="Times New Roman" w:hAnsi="Times New Roman" w:cs="Times New Roman"/>
                <w:sz w:val="20"/>
                <w:szCs w:val="20"/>
                <w:lang w:val="en-GB"/>
              </w:rPr>
              <w:t>Currency</w:t>
            </w:r>
            <w:r w:rsidR="6E00879F" w:rsidRPr="59622BAF">
              <w:rPr>
                <w:rFonts w:ascii="Times New Roman" w:hAnsi="Times New Roman" w:cs="Times New Roman"/>
                <w:sz w:val="20"/>
                <w:szCs w:val="20"/>
                <w:lang w:val="en-GB"/>
              </w:rPr>
              <w:t xml:space="preserve"> and payment</w:t>
            </w:r>
          </w:p>
        </w:tc>
        <w:tc>
          <w:tcPr>
            <w:tcW w:w="6749" w:type="dxa"/>
          </w:tcPr>
          <w:p w14:paraId="3FE626F4" w14:textId="59871987" w:rsidR="00742587" w:rsidRPr="00AF11F0" w:rsidRDefault="7B97D07C" w:rsidP="59622BAF">
            <w:pPr>
              <w:pStyle w:val="TableParagraph"/>
              <w:spacing w:line="223" w:lineRule="exact"/>
              <w:ind w:left="166"/>
              <w:rPr>
                <w:rFonts w:ascii="Times New Roman" w:hAnsi="Times New Roman" w:cs="Times New Roman"/>
                <w:sz w:val="20"/>
                <w:szCs w:val="20"/>
                <w:lang w:val="en-GB"/>
              </w:rPr>
            </w:pPr>
            <w:r w:rsidRPr="59622BAF">
              <w:rPr>
                <w:rFonts w:ascii="Times New Roman" w:hAnsi="Times New Roman" w:cs="Times New Roman"/>
                <w:sz w:val="20"/>
                <w:szCs w:val="20"/>
                <w:lang w:val="en-GB"/>
              </w:rPr>
              <w:t xml:space="preserve">Czech </w:t>
            </w:r>
            <w:r w:rsidR="6DD9FA23" w:rsidRPr="59622BAF">
              <w:rPr>
                <w:rFonts w:ascii="Times New Roman" w:hAnsi="Times New Roman" w:cs="Times New Roman"/>
                <w:sz w:val="20"/>
                <w:szCs w:val="20"/>
                <w:lang w:val="en-GB"/>
              </w:rPr>
              <w:t xml:space="preserve">crown (koruna) CZK, exchange rate </w:t>
            </w:r>
            <w:r w:rsidR="3832DF84" w:rsidRPr="59622BAF">
              <w:rPr>
                <w:rFonts w:ascii="Times New Roman" w:hAnsi="Times New Roman" w:cs="Times New Roman"/>
                <w:sz w:val="20"/>
                <w:szCs w:val="20"/>
                <w:lang w:val="en-GB"/>
              </w:rPr>
              <w:t>1 EUR = around 25 CZK</w:t>
            </w:r>
            <w:r w:rsidR="7E0929A9" w:rsidRPr="59622BAF">
              <w:rPr>
                <w:rFonts w:ascii="Times New Roman" w:hAnsi="Times New Roman" w:cs="Times New Roman"/>
                <w:sz w:val="20"/>
                <w:szCs w:val="20"/>
                <w:lang w:val="en-GB"/>
              </w:rPr>
              <w:t xml:space="preserve">. Paying by card is </w:t>
            </w:r>
            <w:r w:rsidR="6112C5F5" w:rsidRPr="59622BAF">
              <w:rPr>
                <w:rFonts w:ascii="Times New Roman" w:hAnsi="Times New Roman" w:cs="Times New Roman"/>
                <w:sz w:val="20"/>
                <w:szCs w:val="20"/>
                <w:lang w:val="en-GB"/>
              </w:rPr>
              <w:t xml:space="preserve">possible </w:t>
            </w:r>
            <w:r w:rsidR="7E0929A9" w:rsidRPr="59622BAF">
              <w:rPr>
                <w:rFonts w:ascii="Times New Roman" w:hAnsi="Times New Roman" w:cs="Times New Roman"/>
                <w:sz w:val="20"/>
                <w:szCs w:val="20"/>
                <w:lang w:val="en-GB"/>
              </w:rPr>
              <w:t>in most pubs and shops.</w:t>
            </w:r>
          </w:p>
        </w:tc>
      </w:tr>
      <w:tr w:rsidR="00742587" w:rsidRPr="00AF11F0" w14:paraId="6C40CD88" w14:textId="77777777" w:rsidTr="59622BAF">
        <w:trPr>
          <w:trHeight w:val="855"/>
        </w:trPr>
        <w:tc>
          <w:tcPr>
            <w:tcW w:w="2719" w:type="dxa"/>
          </w:tcPr>
          <w:p w14:paraId="73E33671" w14:textId="055EA79E" w:rsidR="00742587" w:rsidRPr="00AF11F0" w:rsidRDefault="06A45951" w:rsidP="59622BAF">
            <w:pPr>
              <w:pStyle w:val="TableParagraph"/>
              <w:spacing w:line="223" w:lineRule="exact"/>
              <w:rPr>
                <w:rFonts w:ascii="Times New Roman" w:hAnsi="Times New Roman" w:cs="Times New Roman"/>
                <w:sz w:val="20"/>
                <w:szCs w:val="20"/>
                <w:lang w:val="en-GB"/>
              </w:rPr>
            </w:pPr>
            <w:r w:rsidRPr="59622BAF">
              <w:rPr>
                <w:rFonts w:ascii="Times New Roman" w:hAnsi="Times New Roman" w:cs="Times New Roman"/>
                <w:sz w:val="20"/>
                <w:szCs w:val="20"/>
                <w:lang w:val="en-GB"/>
              </w:rPr>
              <w:t>Electricity supply</w:t>
            </w:r>
          </w:p>
        </w:tc>
        <w:tc>
          <w:tcPr>
            <w:tcW w:w="6749" w:type="dxa"/>
          </w:tcPr>
          <w:p w14:paraId="43EA5C4D" w14:textId="77777777" w:rsidR="00742587" w:rsidRPr="00AF11F0" w:rsidRDefault="61141AFB" w:rsidP="59622BAF">
            <w:pPr>
              <w:pStyle w:val="TableParagraph"/>
              <w:spacing w:line="223" w:lineRule="exact"/>
              <w:ind w:left="166"/>
              <w:rPr>
                <w:rFonts w:ascii="Times New Roman" w:hAnsi="Times New Roman" w:cs="Times New Roman"/>
                <w:sz w:val="20"/>
                <w:szCs w:val="20"/>
                <w:lang w:val="en-GB"/>
              </w:rPr>
            </w:pPr>
            <w:r w:rsidRPr="59622BAF">
              <w:rPr>
                <w:rFonts w:ascii="Times New Roman" w:hAnsi="Times New Roman" w:cs="Times New Roman"/>
                <w:sz w:val="20"/>
                <w:szCs w:val="20"/>
                <w:lang w:val="en-GB"/>
              </w:rPr>
              <w:t>230</w:t>
            </w:r>
            <w:r w:rsidR="06A45951" w:rsidRPr="59622BAF">
              <w:rPr>
                <w:rFonts w:ascii="Times New Roman" w:hAnsi="Times New Roman" w:cs="Times New Roman"/>
                <w:sz w:val="20"/>
                <w:szCs w:val="20"/>
                <w:lang w:val="en-GB"/>
              </w:rPr>
              <w:t xml:space="preserve"> V, 50 Hz</w:t>
            </w:r>
          </w:p>
          <w:p w14:paraId="7710942C" w14:textId="77777777" w:rsidR="00A376D1" w:rsidRPr="00AF11F0" w:rsidRDefault="00A376D1" w:rsidP="00742587">
            <w:pPr>
              <w:pStyle w:val="TableParagraph"/>
              <w:spacing w:line="223" w:lineRule="exact"/>
              <w:ind w:left="166"/>
              <w:rPr>
                <w:rFonts w:ascii="Times New Roman" w:hAnsi="Times New Roman" w:cs="Times New Roman"/>
                <w:sz w:val="20"/>
                <w:szCs w:val="20"/>
                <w:highlight w:val="yellow"/>
                <w:lang w:val="en-GB"/>
              </w:rPr>
            </w:pPr>
          </w:p>
          <w:p w14:paraId="6EAC8A41" w14:textId="4898A775" w:rsidR="00A376D1" w:rsidRPr="00AF11F0" w:rsidRDefault="65292562" w:rsidP="59622BAF">
            <w:pPr>
              <w:pStyle w:val="TableParagraph"/>
              <w:spacing w:line="223" w:lineRule="exact"/>
              <w:ind w:left="166"/>
              <w:rPr>
                <w:rFonts w:ascii="Times New Roman" w:hAnsi="Times New Roman" w:cs="Times New Roman"/>
                <w:sz w:val="20"/>
                <w:szCs w:val="20"/>
                <w:highlight w:val="green"/>
                <w:lang w:val="en-GB"/>
              </w:rPr>
            </w:pPr>
            <w:r w:rsidRPr="59622BAF">
              <w:rPr>
                <w:rFonts w:ascii="Times New Roman" w:hAnsi="Times New Roman" w:cs="Times New Roman"/>
                <w:sz w:val="20"/>
                <w:szCs w:val="20"/>
                <w:lang w:val="en-GB"/>
              </w:rPr>
              <w:t>In the Czech Republic, the primary type of plug socket is Type E (common in France, Belgium, Poland, and other European countries). Additionally, Type F sockets (known as "</w:t>
            </w:r>
            <w:proofErr w:type="spellStart"/>
            <w:r w:rsidRPr="59622BAF">
              <w:rPr>
                <w:rFonts w:ascii="Times New Roman" w:hAnsi="Times New Roman" w:cs="Times New Roman"/>
                <w:sz w:val="20"/>
                <w:szCs w:val="20"/>
                <w:lang w:val="en-GB"/>
              </w:rPr>
              <w:t>Schuko</w:t>
            </w:r>
            <w:proofErr w:type="spellEnd"/>
            <w:r w:rsidRPr="59622BAF">
              <w:rPr>
                <w:rFonts w:ascii="Times New Roman" w:hAnsi="Times New Roman" w:cs="Times New Roman"/>
                <w:sz w:val="20"/>
                <w:szCs w:val="20"/>
                <w:lang w:val="en-GB"/>
              </w:rPr>
              <w:t>," used widely in Germany and across Europe) are also commonly compatible.</w:t>
            </w:r>
          </w:p>
        </w:tc>
      </w:tr>
      <w:tr w:rsidR="00742587" w:rsidRPr="0083020B" w14:paraId="6EE6E83E" w14:textId="77777777" w:rsidTr="59622BAF">
        <w:trPr>
          <w:trHeight w:val="285"/>
        </w:trPr>
        <w:tc>
          <w:tcPr>
            <w:tcW w:w="2719" w:type="dxa"/>
          </w:tcPr>
          <w:p w14:paraId="4D00FB8C" w14:textId="6F9E05BE" w:rsidR="00742587" w:rsidRPr="00AF11F0" w:rsidRDefault="06A45951" w:rsidP="59622BAF">
            <w:pPr>
              <w:pStyle w:val="TableParagraph"/>
              <w:spacing w:line="223" w:lineRule="exact"/>
              <w:rPr>
                <w:rFonts w:ascii="Times New Roman" w:hAnsi="Times New Roman" w:cs="Times New Roman"/>
                <w:sz w:val="20"/>
                <w:szCs w:val="20"/>
                <w:lang w:val="en-GB"/>
              </w:rPr>
            </w:pPr>
            <w:r w:rsidRPr="59622BAF">
              <w:rPr>
                <w:rFonts w:ascii="Times New Roman" w:hAnsi="Times New Roman" w:cs="Times New Roman"/>
                <w:sz w:val="20"/>
                <w:szCs w:val="20"/>
                <w:lang w:val="en-GB"/>
              </w:rPr>
              <w:t>Water</w:t>
            </w:r>
          </w:p>
        </w:tc>
        <w:tc>
          <w:tcPr>
            <w:tcW w:w="6749" w:type="dxa"/>
          </w:tcPr>
          <w:p w14:paraId="39BEFC6E" w14:textId="1AB95958" w:rsidR="00742587" w:rsidRPr="00A376D1" w:rsidRDefault="1E20EE3E" w:rsidP="59622BAF">
            <w:pPr>
              <w:pStyle w:val="TableParagraph"/>
              <w:spacing w:line="223" w:lineRule="exact"/>
              <w:ind w:left="166"/>
              <w:rPr>
                <w:rFonts w:ascii="Times New Roman" w:hAnsi="Times New Roman" w:cs="Times New Roman"/>
                <w:sz w:val="20"/>
                <w:szCs w:val="20"/>
                <w:highlight w:val="green"/>
                <w:lang w:val="en-GB"/>
              </w:rPr>
            </w:pPr>
            <w:r w:rsidRPr="59622BAF">
              <w:rPr>
                <w:rFonts w:ascii="Times New Roman" w:hAnsi="Times New Roman" w:cs="Times New Roman"/>
                <w:sz w:val="20"/>
                <w:szCs w:val="20"/>
                <w:lang w:val="en-GB"/>
              </w:rPr>
              <w:t>T</w:t>
            </w:r>
            <w:r w:rsidR="06A45951" w:rsidRPr="59622BAF">
              <w:rPr>
                <w:rFonts w:ascii="Times New Roman" w:hAnsi="Times New Roman" w:cs="Times New Roman"/>
                <w:sz w:val="20"/>
                <w:szCs w:val="20"/>
                <w:lang w:val="en-GB"/>
              </w:rPr>
              <w:t>ap water is drinkable throughout the country</w:t>
            </w:r>
          </w:p>
        </w:tc>
      </w:tr>
    </w:tbl>
    <w:p w14:paraId="56599F9A" w14:textId="77777777" w:rsidR="00742587" w:rsidRPr="0083020B" w:rsidRDefault="00742587" w:rsidP="00AA6516">
      <w:pPr>
        <w:rPr>
          <w:rFonts w:ascii="Times New Roman" w:hAnsi="Times New Roman" w:cs="Times New Roman"/>
          <w:b/>
          <w:sz w:val="20"/>
          <w:szCs w:val="20"/>
          <w:highlight w:val="yellow"/>
          <w:lang w:val="en-GB"/>
        </w:rPr>
      </w:pPr>
    </w:p>
    <w:p w14:paraId="7EA280C1" w14:textId="77777777" w:rsidR="00AA6516" w:rsidRPr="004D1E2F" w:rsidRDefault="00AA6516" w:rsidP="004D1E2F">
      <w:pPr>
        <w:pStyle w:val="BodyText"/>
      </w:pPr>
    </w:p>
    <w:p w14:paraId="3B327169" w14:textId="27278CE2" w:rsidR="00852492" w:rsidRPr="004D1E2F" w:rsidRDefault="00AA6516" w:rsidP="00852492">
      <w:pPr>
        <w:pStyle w:val="BodyText"/>
      </w:pPr>
      <w:r>
        <w:rPr>
          <w:noProof/>
        </w:rPr>
        <mc:AlternateContent>
          <mc:Choice Requires="wps">
            <w:drawing>
              <wp:inline distT="0" distB="0" distL="114300" distR="114300" wp14:anchorId="3B9B9958" wp14:editId="1026A7A6">
                <wp:extent cx="6096000" cy="2800350"/>
                <wp:effectExtent l="0" t="0" r="19050" b="19050"/>
                <wp:docPr id="1748950772" name="Textfeld 4"/>
                <wp:cNvGraphicFramePr/>
                <a:graphic xmlns:a="http://schemas.openxmlformats.org/drawingml/2006/main">
                  <a:graphicData uri="http://schemas.microsoft.com/office/word/2010/wordprocessingShape">
                    <wps:wsp>
                      <wps:cNvSpPr txBox="1"/>
                      <wps:spPr>
                        <a:xfrm>
                          <a:off x="0" y="0"/>
                          <a:ext cx="6096000" cy="2800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35AE78A" w14:textId="77777777" w:rsidR="00AA6516" w:rsidRPr="006D344B" w:rsidRDefault="00AA6516" w:rsidP="00AA6516">
                            <w:pPr>
                              <w:tabs>
                                <w:tab w:val="left" w:pos="6237"/>
                              </w:tabs>
                              <w:rPr>
                                <w:b/>
                              </w:rPr>
                            </w:pPr>
                            <w:r>
                              <w:rPr>
                                <w:b/>
                              </w:rPr>
                              <w:t>Meeting organization</w:t>
                            </w:r>
                            <w:r w:rsidRPr="006D344B">
                              <w:rPr>
                                <w:b/>
                              </w:rPr>
                              <w:tab/>
                            </w:r>
                          </w:p>
                          <w:p w14:paraId="61717E49" w14:textId="77777777" w:rsidR="00AA6516" w:rsidRDefault="00AA6516" w:rsidP="00AA6516">
                            <w:pPr>
                              <w:tabs>
                                <w:tab w:val="left" w:pos="6237"/>
                              </w:tabs>
                            </w:pPr>
                            <w:r>
                              <w:tab/>
                            </w:r>
                          </w:p>
                          <w:p w14:paraId="772D17B1" w14:textId="0AA36746" w:rsidR="00852492" w:rsidRDefault="00852492" w:rsidP="00AA6516">
                            <w:pPr>
                              <w:tabs>
                                <w:tab w:val="left" w:pos="6237"/>
                              </w:tabs>
                            </w:pPr>
                            <w:r w:rsidRPr="00852492">
                              <w:t xml:space="preserve">Peter </w:t>
                            </w:r>
                            <w:proofErr w:type="spellStart"/>
                            <w:r w:rsidRPr="00852492">
                              <w:t>Mician</w:t>
                            </w:r>
                            <w:proofErr w:type="spellEnd"/>
                          </w:p>
                          <w:p w14:paraId="3AE4BB83" w14:textId="18DE9699" w:rsidR="00852492" w:rsidRDefault="00852492" w:rsidP="00AA6516">
                            <w:pPr>
                              <w:tabs>
                                <w:tab w:val="left" w:pos="6237"/>
                              </w:tabs>
                            </w:pPr>
                            <w:r w:rsidRPr="00852492">
                              <w:t>Brno University of Technology</w:t>
                            </w:r>
                          </w:p>
                          <w:p w14:paraId="5F2CDE85" w14:textId="5828C25F" w:rsidR="00852492" w:rsidRDefault="00852492" w:rsidP="00AA6516">
                            <w:pPr>
                              <w:tabs>
                                <w:tab w:val="left" w:pos="6237"/>
                              </w:tabs>
                            </w:pPr>
                            <w:r w:rsidRPr="00852492">
                              <w:t xml:space="preserve">Email: </w:t>
                            </w:r>
                            <w:hyperlink r:id="rId41" w:history="1">
                              <w:r w:rsidRPr="00967980">
                                <w:rPr>
                                  <w:rStyle w:val="Hyperlink"/>
                                </w:rPr>
                                <w:t>Peter.Mician@vutbr.cz</w:t>
                              </w:r>
                            </w:hyperlink>
                            <w:r>
                              <w:t xml:space="preserve"> </w:t>
                            </w:r>
                            <w:r w:rsidRPr="00852492">
                              <w:tab/>
                              <w:t>www.vut.cz</w:t>
                            </w:r>
                          </w:p>
                          <w:p w14:paraId="4378D427" w14:textId="77777777" w:rsidR="00852492" w:rsidRDefault="00852492" w:rsidP="00AA6516">
                            <w:pPr>
                              <w:tabs>
                                <w:tab w:val="left" w:pos="6237"/>
                              </w:tabs>
                            </w:pPr>
                          </w:p>
                          <w:p w14:paraId="5A069899" w14:textId="1C7E41A0" w:rsidR="00AA6516" w:rsidRPr="00414024" w:rsidRDefault="00AA6516" w:rsidP="00AA6516">
                            <w:pPr>
                              <w:tabs>
                                <w:tab w:val="left" w:pos="6237"/>
                              </w:tabs>
                            </w:pPr>
                            <w:r w:rsidRPr="00414024">
                              <w:t>Dr.</w:t>
                            </w:r>
                            <w:r w:rsidR="00852492" w:rsidRPr="00852492">
                              <w:t xml:space="preserve"> Stepan Foral</w:t>
                            </w:r>
                            <w:r w:rsidRPr="00414024">
                              <w:tab/>
                            </w:r>
                          </w:p>
                          <w:p w14:paraId="4A191CDE" w14:textId="0E383177" w:rsidR="00AA6516" w:rsidRPr="00414024" w:rsidRDefault="00852492" w:rsidP="00AA6516">
                            <w:pPr>
                              <w:tabs>
                                <w:tab w:val="left" w:pos="6237"/>
                              </w:tabs>
                            </w:pPr>
                            <w:r w:rsidRPr="00852492">
                              <w:t xml:space="preserve">TES </w:t>
                            </w:r>
                            <w:proofErr w:type="spellStart"/>
                            <w:r w:rsidRPr="00852492">
                              <w:t>s.r.o.</w:t>
                            </w:r>
                            <w:proofErr w:type="spellEnd"/>
                            <w:r w:rsidR="00AA6516" w:rsidRPr="00414024">
                              <w:tab/>
                            </w:r>
                          </w:p>
                          <w:p w14:paraId="6C3BE22F" w14:textId="62963A00" w:rsidR="00F86800" w:rsidRDefault="00852492" w:rsidP="00F86800">
                            <w:pPr>
                              <w:tabs>
                                <w:tab w:val="left" w:pos="6237"/>
                              </w:tabs>
                              <w:rPr>
                                <w:lang w:val="fr-FR"/>
                              </w:rPr>
                            </w:pPr>
                            <w:proofErr w:type="gramStart"/>
                            <w:r w:rsidRPr="00852492">
                              <w:rPr>
                                <w:lang w:val="fr-FR"/>
                              </w:rPr>
                              <w:t>Email:</w:t>
                            </w:r>
                            <w:proofErr w:type="gramEnd"/>
                            <w:r w:rsidRPr="00852492">
                              <w:rPr>
                                <w:lang w:val="fr-FR"/>
                              </w:rPr>
                              <w:t xml:space="preserve"> </w:t>
                            </w:r>
                            <w:hyperlink r:id="rId42" w:history="1">
                              <w:r w:rsidRPr="00967980">
                                <w:rPr>
                                  <w:rStyle w:val="Hyperlink"/>
                                  <w:lang w:val="fr-FR"/>
                                </w:rPr>
                                <w:t>foral@tes.eu</w:t>
                              </w:r>
                            </w:hyperlink>
                            <w:r>
                              <w:rPr>
                                <w:lang w:val="fr-FR"/>
                              </w:rPr>
                              <w:t xml:space="preserve"> </w:t>
                            </w:r>
                            <w:r w:rsidRPr="00852492">
                              <w:rPr>
                                <w:lang w:val="fr-FR"/>
                              </w:rPr>
                              <w:tab/>
                              <w:t>www.tes.eu</w:t>
                            </w:r>
                            <w:r w:rsidR="00AA6516" w:rsidRPr="008867DF">
                              <w:rPr>
                                <w:lang w:val="fr-FR"/>
                              </w:rPr>
                              <w:tab/>
                            </w:r>
                          </w:p>
                          <w:p w14:paraId="4BE67DF2" w14:textId="77777777" w:rsidR="00A376D1" w:rsidRPr="00A376D1" w:rsidRDefault="00A376D1" w:rsidP="00F86800">
                            <w:pPr>
                              <w:tabs>
                                <w:tab w:val="left" w:pos="6237"/>
                              </w:tabs>
                              <w:rPr>
                                <w:lang w:val="fr-FR"/>
                              </w:rPr>
                            </w:pPr>
                          </w:p>
                          <w:p w14:paraId="5A7EA63B" w14:textId="77777777" w:rsidR="00F86800" w:rsidRPr="00ED3C4B" w:rsidRDefault="00F86800" w:rsidP="00AA6516">
                            <w:pPr>
                              <w:tabs>
                                <w:tab w:val="left" w:pos="6237"/>
                              </w:tabs>
                              <w:rPr>
                                <w:lang w:val="fr-FR"/>
                              </w:rPr>
                            </w:pPr>
                          </w:p>
                          <w:p w14:paraId="7661B865" w14:textId="77777777" w:rsidR="00AA6516" w:rsidRPr="0083020B" w:rsidRDefault="00AA6516" w:rsidP="00AA6516">
                            <w:pPr>
                              <w:tabs>
                                <w:tab w:val="left" w:pos="6237"/>
                              </w:tabs>
                              <w:rPr>
                                <w:lang w:val="de-CH"/>
                              </w:rPr>
                            </w:pPr>
                            <w:r w:rsidRPr="0083020B">
                              <w:rPr>
                                <w:lang w:val="de-CH"/>
                              </w:rPr>
                              <w:t>Dr. Mateusz Malicki</w:t>
                            </w:r>
                            <w:r w:rsidRPr="0083020B">
                              <w:rPr>
                                <w:lang w:val="de-CH"/>
                              </w:rPr>
                              <w:tab/>
                              <w:t>PSI</w:t>
                            </w:r>
                          </w:p>
                          <w:p w14:paraId="1DEBE9F6" w14:textId="77777777" w:rsidR="00AA6516" w:rsidRPr="0083020B" w:rsidRDefault="00AA6516" w:rsidP="00AA6516">
                            <w:pPr>
                              <w:tabs>
                                <w:tab w:val="left" w:pos="6237"/>
                              </w:tabs>
                              <w:rPr>
                                <w:lang w:val="de-CH"/>
                              </w:rPr>
                            </w:pPr>
                            <w:r w:rsidRPr="0083020B">
                              <w:rPr>
                                <w:lang w:val="de-CH"/>
                              </w:rPr>
                              <w:t>Paul Scherrer Institut</w:t>
                            </w:r>
                            <w:r w:rsidRPr="0083020B">
                              <w:rPr>
                                <w:lang w:val="de-CH"/>
                              </w:rPr>
                              <w:tab/>
                            </w:r>
                          </w:p>
                          <w:p w14:paraId="7E7B522A" w14:textId="6E92EB22" w:rsidR="00AA6516" w:rsidRDefault="00AA6516" w:rsidP="00AA6516">
                            <w:pPr>
                              <w:tabs>
                                <w:tab w:val="left" w:pos="6237"/>
                              </w:tabs>
                            </w:pPr>
                            <w:r>
                              <w:t>Em</w:t>
                            </w:r>
                            <w:r w:rsidRPr="00931708">
                              <w:t xml:space="preserve">ail: </w:t>
                            </w:r>
                            <w:hyperlink r:id="rId43" w:history="1">
                              <w:r w:rsidR="005D6E45" w:rsidRPr="00A2570E">
                                <w:rPr>
                                  <w:rStyle w:val="Hyperlink"/>
                                </w:rPr>
                                <w:t>mateusz.malicki@psi.ch</w:t>
                              </w:r>
                            </w:hyperlink>
                            <w:r w:rsidR="005D6E45">
                              <w:t xml:space="preserve"> </w:t>
                            </w:r>
                            <w:r>
                              <w:tab/>
                            </w:r>
                            <w:hyperlink r:id="rId44" w:history="1">
                              <w:r w:rsidRPr="00F2572A">
                                <w:rPr>
                                  <w:rStyle w:val="Hyperlink"/>
                                </w:rPr>
                                <w:t>www.psi.ch</w:t>
                              </w:r>
                            </w:hyperlink>
                          </w:p>
                          <w:p w14:paraId="5C0C0041" w14:textId="77777777" w:rsidR="00AA6516" w:rsidRPr="006D344B" w:rsidRDefault="00AA6516" w:rsidP="00AA6516">
                            <w:pPr>
                              <w:tabs>
                                <w:tab w:val="left" w:pos="6237"/>
                              </w:tabs>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3B9B9958" id="_x0000_t202" coordsize="21600,21600" o:spt="202" path="m,l,21600r21600,l21600,xe">
                <v:stroke joinstyle="miter"/>
                <v:path gradientshapeok="t" o:connecttype="rect"/>
              </v:shapetype>
              <v:shape id="Textfeld 4" o:spid="_x0000_s1026" type="#_x0000_t202" style="width:480pt;height:2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" fillcolor="white [3201]" strokeweight=".5pt">
                <v:textbox>
                  <w:txbxContent>
                    <w:p w14:paraId="535AE78A" w14:textId="77777777" w:rsidR="00AA6516" w:rsidRPr="006D344B" w:rsidRDefault="00AA6516" w:rsidP="00AA6516">
                      <w:pPr>
                        <w:tabs>
                          <w:tab w:val="left" w:pos="6237"/>
                        </w:tabs>
                        <w:rPr>
                          <w:b/>
                        </w:rPr>
                      </w:pPr>
                      <w:r>
                        <w:rPr>
                          <w:b/>
                        </w:rPr>
                        <w:t>Meeting organization</w:t>
                      </w:r>
                      <w:r w:rsidRPr="006D344B">
                        <w:rPr>
                          <w:b/>
                        </w:rPr>
                        <w:tab/>
                      </w:r>
                    </w:p>
                    <w:p w14:paraId="61717E49" w14:textId="77777777" w:rsidR="00AA6516" w:rsidRDefault="00AA6516" w:rsidP="00AA6516">
                      <w:pPr>
                        <w:tabs>
                          <w:tab w:val="left" w:pos="6237"/>
                        </w:tabs>
                      </w:pPr>
                      <w:r>
                        <w:tab/>
                      </w:r>
                    </w:p>
                    <w:p w14:paraId="772D17B1" w14:textId="0AA36746" w:rsidR="00852492" w:rsidRDefault="00852492" w:rsidP="00AA6516">
                      <w:pPr>
                        <w:tabs>
                          <w:tab w:val="left" w:pos="6237"/>
                        </w:tabs>
                      </w:pPr>
                      <w:r w:rsidRPr="00852492">
                        <w:t xml:space="preserve">Peter </w:t>
                      </w:r>
                      <w:proofErr w:type="spellStart"/>
                      <w:r w:rsidRPr="00852492">
                        <w:t>Mician</w:t>
                      </w:r>
                      <w:proofErr w:type="spellEnd"/>
                    </w:p>
                    <w:p w14:paraId="3AE4BB83" w14:textId="18DE9699" w:rsidR="00852492" w:rsidRDefault="00852492" w:rsidP="00AA6516">
                      <w:pPr>
                        <w:tabs>
                          <w:tab w:val="left" w:pos="6237"/>
                        </w:tabs>
                      </w:pPr>
                      <w:r w:rsidRPr="00852492">
                        <w:t>Brno University of Technology</w:t>
                      </w:r>
                    </w:p>
                    <w:p w14:paraId="5F2CDE85" w14:textId="5828C25F" w:rsidR="00852492" w:rsidRDefault="00852492" w:rsidP="00AA6516">
                      <w:pPr>
                        <w:tabs>
                          <w:tab w:val="left" w:pos="6237"/>
                        </w:tabs>
                      </w:pPr>
                      <w:r w:rsidRPr="00852492">
                        <w:t xml:space="preserve">Email: </w:t>
                      </w:r>
                      <w:hyperlink r:id="rId45" w:history="1">
                        <w:r w:rsidRPr="00967980">
                          <w:rPr>
                            <w:rStyle w:val="Hyperlink"/>
                          </w:rPr>
                          <w:t>Peter.Mician@vutbr.cz</w:t>
                        </w:r>
                      </w:hyperlink>
                      <w:r>
                        <w:t xml:space="preserve"> </w:t>
                      </w:r>
                      <w:r w:rsidRPr="00852492">
                        <w:tab/>
                        <w:t>www.vut.cz</w:t>
                      </w:r>
                    </w:p>
                    <w:p w14:paraId="4378D427" w14:textId="77777777" w:rsidR="00852492" w:rsidRDefault="00852492" w:rsidP="00AA6516">
                      <w:pPr>
                        <w:tabs>
                          <w:tab w:val="left" w:pos="6237"/>
                        </w:tabs>
                      </w:pPr>
                    </w:p>
                    <w:p w14:paraId="5A069899" w14:textId="1C7E41A0" w:rsidR="00AA6516" w:rsidRPr="00414024" w:rsidRDefault="00AA6516" w:rsidP="00AA6516">
                      <w:pPr>
                        <w:tabs>
                          <w:tab w:val="left" w:pos="6237"/>
                        </w:tabs>
                      </w:pPr>
                      <w:r w:rsidRPr="00414024">
                        <w:t>Dr.</w:t>
                      </w:r>
                      <w:r w:rsidR="00852492" w:rsidRPr="00852492">
                        <w:t xml:space="preserve"> Stepan Foral</w:t>
                      </w:r>
                      <w:r w:rsidRPr="00414024">
                        <w:tab/>
                      </w:r>
                    </w:p>
                    <w:p w14:paraId="4A191CDE" w14:textId="0E383177" w:rsidR="00AA6516" w:rsidRPr="00414024" w:rsidRDefault="00852492" w:rsidP="00AA6516">
                      <w:pPr>
                        <w:tabs>
                          <w:tab w:val="left" w:pos="6237"/>
                        </w:tabs>
                      </w:pPr>
                      <w:r w:rsidRPr="00852492">
                        <w:t xml:space="preserve">TES </w:t>
                      </w:r>
                      <w:proofErr w:type="spellStart"/>
                      <w:r w:rsidRPr="00852492">
                        <w:t>s.r.o.</w:t>
                      </w:r>
                      <w:proofErr w:type="spellEnd"/>
                      <w:r w:rsidR="00AA6516" w:rsidRPr="00414024">
                        <w:tab/>
                      </w:r>
                    </w:p>
                    <w:p w14:paraId="6C3BE22F" w14:textId="62963A00" w:rsidR="00F86800" w:rsidRDefault="00852492" w:rsidP="00F86800">
                      <w:pPr>
                        <w:tabs>
                          <w:tab w:val="left" w:pos="6237"/>
                        </w:tabs>
                        <w:rPr>
                          <w:lang w:val="fr-FR"/>
                        </w:rPr>
                      </w:pPr>
                      <w:proofErr w:type="gramStart"/>
                      <w:r w:rsidRPr="00852492">
                        <w:rPr>
                          <w:lang w:val="fr-FR"/>
                        </w:rPr>
                        <w:t>Email:</w:t>
                      </w:r>
                      <w:proofErr w:type="gramEnd"/>
                      <w:r w:rsidRPr="00852492">
                        <w:rPr>
                          <w:lang w:val="fr-FR"/>
                        </w:rPr>
                        <w:t xml:space="preserve"> </w:t>
                      </w:r>
                      <w:hyperlink r:id="rId46" w:history="1">
                        <w:r w:rsidRPr="00967980">
                          <w:rPr>
                            <w:rStyle w:val="Hyperlink"/>
                            <w:lang w:val="fr-FR"/>
                          </w:rPr>
                          <w:t>foral@tes.eu</w:t>
                        </w:r>
                      </w:hyperlink>
                      <w:r>
                        <w:rPr>
                          <w:lang w:val="fr-FR"/>
                        </w:rPr>
                        <w:t xml:space="preserve"> </w:t>
                      </w:r>
                      <w:r w:rsidRPr="00852492">
                        <w:rPr>
                          <w:lang w:val="fr-FR"/>
                        </w:rPr>
                        <w:tab/>
                        <w:t>www.tes.eu</w:t>
                      </w:r>
                      <w:r w:rsidR="00AA6516" w:rsidRPr="008867DF">
                        <w:rPr>
                          <w:lang w:val="fr-FR"/>
                        </w:rPr>
                        <w:tab/>
                      </w:r>
                    </w:p>
                    <w:p w14:paraId="4BE67DF2" w14:textId="77777777" w:rsidR="00A376D1" w:rsidRPr="00A376D1" w:rsidRDefault="00A376D1" w:rsidP="00F86800">
                      <w:pPr>
                        <w:tabs>
                          <w:tab w:val="left" w:pos="6237"/>
                        </w:tabs>
                        <w:rPr>
                          <w:lang w:val="fr-FR"/>
                        </w:rPr>
                      </w:pPr>
                    </w:p>
                    <w:p w14:paraId="5A7EA63B" w14:textId="77777777" w:rsidR="00F86800" w:rsidRPr="00ED3C4B" w:rsidRDefault="00F86800" w:rsidP="00AA6516">
                      <w:pPr>
                        <w:tabs>
                          <w:tab w:val="left" w:pos="6237"/>
                        </w:tabs>
                        <w:rPr>
                          <w:lang w:val="fr-FR"/>
                        </w:rPr>
                      </w:pPr>
                    </w:p>
                    <w:p w14:paraId="7661B865" w14:textId="77777777" w:rsidR="00AA6516" w:rsidRPr="0083020B" w:rsidRDefault="00AA6516" w:rsidP="00AA6516">
                      <w:pPr>
                        <w:tabs>
                          <w:tab w:val="left" w:pos="6237"/>
                        </w:tabs>
                        <w:rPr>
                          <w:lang w:val="de-CH"/>
                        </w:rPr>
                      </w:pPr>
                      <w:r w:rsidRPr="0083020B">
                        <w:rPr>
                          <w:lang w:val="de-CH"/>
                        </w:rPr>
                        <w:t>Dr. Mateusz Malicki</w:t>
                      </w:r>
                      <w:r w:rsidRPr="0083020B">
                        <w:rPr>
                          <w:lang w:val="de-CH"/>
                        </w:rPr>
                        <w:tab/>
                        <w:t>PSI</w:t>
                      </w:r>
                    </w:p>
                    <w:p w14:paraId="1DEBE9F6" w14:textId="77777777" w:rsidR="00AA6516" w:rsidRPr="0083020B" w:rsidRDefault="00AA6516" w:rsidP="00AA6516">
                      <w:pPr>
                        <w:tabs>
                          <w:tab w:val="left" w:pos="6237"/>
                        </w:tabs>
                        <w:rPr>
                          <w:lang w:val="de-CH"/>
                        </w:rPr>
                      </w:pPr>
                      <w:r w:rsidRPr="0083020B">
                        <w:rPr>
                          <w:lang w:val="de-CH"/>
                        </w:rPr>
                        <w:t>Paul Scherrer Institut</w:t>
                      </w:r>
                      <w:r w:rsidRPr="0083020B">
                        <w:rPr>
                          <w:lang w:val="de-CH"/>
                        </w:rPr>
                        <w:tab/>
                      </w:r>
                    </w:p>
                    <w:p w14:paraId="7E7B522A" w14:textId="6E92EB22" w:rsidR="00AA6516" w:rsidRDefault="00AA6516" w:rsidP="00AA6516">
                      <w:pPr>
                        <w:tabs>
                          <w:tab w:val="left" w:pos="6237"/>
                        </w:tabs>
                      </w:pPr>
                      <w:r>
                        <w:t>Em</w:t>
                      </w:r>
                      <w:r w:rsidRPr="00931708">
                        <w:t xml:space="preserve">ail: </w:t>
                      </w:r>
                      <w:hyperlink r:id="rId47" w:history="1">
                        <w:r w:rsidR="005D6E45" w:rsidRPr="00A2570E">
                          <w:rPr>
                            <w:rStyle w:val="Hyperlink"/>
                          </w:rPr>
                          <w:t>mateusz.malicki@psi.ch</w:t>
                        </w:r>
                      </w:hyperlink>
                      <w:r w:rsidR="005D6E45">
                        <w:t xml:space="preserve"> </w:t>
                      </w:r>
                      <w:r>
                        <w:tab/>
                      </w:r>
                      <w:hyperlink r:id="rId48" w:history="1">
                        <w:r w:rsidRPr="00F2572A">
                          <w:rPr>
                            <w:rStyle w:val="Hyperlink"/>
                          </w:rPr>
                          <w:t>www.psi.ch</w:t>
                        </w:r>
                      </w:hyperlink>
                    </w:p>
                    <w:p w14:paraId="5C0C0041" w14:textId="77777777" w:rsidR="00AA6516" w:rsidRPr="006D344B" w:rsidRDefault="00AA6516" w:rsidP="00AA6516">
                      <w:pPr>
                        <w:tabs>
                          <w:tab w:val="left" w:pos="6237"/>
                        </w:tabs>
                      </w:pPr>
                    </w:p>
                  </w:txbxContent>
                </v:textbox>
                <w10:anchorlock/>
              </v:shape>
            </w:pict>
          </mc:Fallback>
        </mc:AlternateContent>
      </w:r>
    </w:p>
    <w:p w14:paraId="64987F10" w14:textId="06AA6FF3" w:rsidR="009F3857" w:rsidRPr="004D1E2F" w:rsidRDefault="009F3857" w:rsidP="59622BAF">
      <w:pPr>
        <w:pStyle w:val="BodyText"/>
      </w:pPr>
    </w:p>
    <w:sectPr w:rsidR="009F3857" w:rsidRPr="004D1E2F" w:rsidSect="00C70F77">
      <w:pgSz w:w="11910" w:h="16840"/>
      <w:pgMar w:top="1134"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E9139F"/>
    <w:multiLevelType w:val="multilevel"/>
    <w:tmpl w:val="FDB49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1603828"/>
    <w:multiLevelType w:val="hybridMultilevel"/>
    <w:tmpl w:val="3E1E6106"/>
    <w:lvl w:ilvl="0" w:tplc="90847A40">
      <w:numFmt w:val="bullet"/>
      <w:lvlText w:val="o"/>
      <w:lvlJc w:val="left"/>
      <w:pPr>
        <w:ind w:left="1756" w:hanging="360"/>
      </w:pPr>
      <w:rPr>
        <w:rFonts w:ascii="Courier New" w:eastAsia="Courier New" w:hAnsi="Courier New" w:cs="Courier New" w:hint="default"/>
        <w:w w:val="99"/>
        <w:sz w:val="20"/>
        <w:szCs w:val="20"/>
        <w:lang w:val="en-US" w:eastAsia="en-US" w:bidi="en-US"/>
      </w:rPr>
    </w:lvl>
    <w:lvl w:ilvl="1" w:tplc="4BFA3AD2">
      <w:numFmt w:val="bullet"/>
      <w:lvlText w:val="•"/>
      <w:lvlJc w:val="left"/>
      <w:pPr>
        <w:ind w:left="2552" w:hanging="360"/>
      </w:pPr>
      <w:rPr>
        <w:rFonts w:hint="default"/>
        <w:lang w:val="en-US" w:eastAsia="en-US" w:bidi="en-US"/>
      </w:rPr>
    </w:lvl>
    <w:lvl w:ilvl="2" w:tplc="E31E82AE">
      <w:numFmt w:val="bullet"/>
      <w:lvlText w:val="•"/>
      <w:lvlJc w:val="left"/>
      <w:pPr>
        <w:ind w:left="3345" w:hanging="360"/>
      </w:pPr>
      <w:rPr>
        <w:rFonts w:hint="default"/>
        <w:lang w:val="en-US" w:eastAsia="en-US" w:bidi="en-US"/>
      </w:rPr>
    </w:lvl>
    <w:lvl w:ilvl="3" w:tplc="C592FAEE">
      <w:numFmt w:val="bullet"/>
      <w:lvlText w:val="•"/>
      <w:lvlJc w:val="left"/>
      <w:pPr>
        <w:ind w:left="4137" w:hanging="360"/>
      </w:pPr>
      <w:rPr>
        <w:rFonts w:hint="default"/>
        <w:lang w:val="en-US" w:eastAsia="en-US" w:bidi="en-US"/>
      </w:rPr>
    </w:lvl>
    <w:lvl w:ilvl="4" w:tplc="2C16D4E8">
      <w:numFmt w:val="bullet"/>
      <w:lvlText w:val="•"/>
      <w:lvlJc w:val="left"/>
      <w:pPr>
        <w:ind w:left="4930" w:hanging="360"/>
      </w:pPr>
      <w:rPr>
        <w:rFonts w:hint="default"/>
        <w:lang w:val="en-US" w:eastAsia="en-US" w:bidi="en-US"/>
      </w:rPr>
    </w:lvl>
    <w:lvl w:ilvl="5" w:tplc="75861292">
      <w:numFmt w:val="bullet"/>
      <w:lvlText w:val="•"/>
      <w:lvlJc w:val="left"/>
      <w:pPr>
        <w:ind w:left="5723" w:hanging="360"/>
      </w:pPr>
      <w:rPr>
        <w:rFonts w:hint="default"/>
        <w:lang w:val="en-US" w:eastAsia="en-US" w:bidi="en-US"/>
      </w:rPr>
    </w:lvl>
    <w:lvl w:ilvl="6" w:tplc="C4F225FC">
      <w:numFmt w:val="bullet"/>
      <w:lvlText w:val="•"/>
      <w:lvlJc w:val="left"/>
      <w:pPr>
        <w:ind w:left="6515" w:hanging="360"/>
      </w:pPr>
      <w:rPr>
        <w:rFonts w:hint="default"/>
        <w:lang w:val="en-US" w:eastAsia="en-US" w:bidi="en-US"/>
      </w:rPr>
    </w:lvl>
    <w:lvl w:ilvl="7" w:tplc="81DA2E0E">
      <w:numFmt w:val="bullet"/>
      <w:lvlText w:val="•"/>
      <w:lvlJc w:val="left"/>
      <w:pPr>
        <w:ind w:left="7308" w:hanging="360"/>
      </w:pPr>
      <w:rPr>
        <w:rFonts w:hint="default"/>
        <w:lang w:val="en-US" w:eastAsia="en-US" w:bidi="en-US"/>
      </w:rPr>
    </w:lvl>
    <w:lvl w:ilvl="8" w:tplc="19BA40C0">
      <w:numFmt w:val="bullet"/>
      <w:lvlText w:val="•"/>
      <w:lvlJc w:val="left"/>
      <w:pPr>
        <w:ind w:left="8101" w:hanging="360"/>
      </w:pPr>
      <w:rPr>
        <w:rFonts w:hint="default"/>
        <w:lang w:val="en-US" w:eastAsia="en-US" w:bidi="en-US"/>
      </w:rPr>
    </w:lvl>
  </w:abstractNum>
  <w:abstractNum w:abstractNumId="2" w15:restartNumberingAfterBreak="0">
    <w:nsid w:val="18564C8B"/>
    <w:multiLevelType w:val="multilevel"/>
    <w:tmpl w:val="4920B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1FF5C2C"/>
    <w:multiLevelType w:val="hybridMultilevel"/>
    <w:tmpl w:val="99B2AAD8"/>
    <w:lvl w:ilvl="0" w:tplc="98FA5CB8">
      <w:start w:val="1"/>
      <w:numFmt w:val="decimal"/>
      <w:lvlText w:val="%1."/>
      <w:lvlJc w:val="left"/>
      <w:pPr>
        <w:ind w:left="674" w:hanging="358"/>
      </w:pPr>
      <w:rPr>
        <w:rFonts w:ascii="Arial" w:eastAsia="Arial" w:hAnsi="Arial" w:cs="Arial" w:hint="default"/>
        <w:b/>
        <w:bCs/>
        <w:spacing w:val="-6"/>
        <w:w w:val="99"/>
        <w:sz w:val="24"/>
        <w:szCs w:val="24"/>
        <w:lang w:val="en-US" w:eastAsia="en-US" w:bidi="en-US"/>
      </w:rPr>
    </w:lvl>
    <w:lvl w:ilvl="1" w:tplc="61A69BE6">
      <w:start w:val="1"/>
      <w:numFmt w:val="decimal"/>
      <w:lvlText w:val="%2."/>
      <w:lvlJc w:val="left"/>
      <w:pPr>
        <w:ind w:left="1036" w:hanging="360"/>
        <w:jc w:val="right"/>
      </w:pPr>
      <w:rPr>
        <w:rFonts w:hint="default"/>
        <w:b/>
        <w:bCs/>
        <w:spacing w:val="-1"/>
        <w:w w:val="100"/>
        <w:lang w:val="en-US" w:eastAsia="en-US" w:bidi="en-US"/>
      </w:rPr>
    </w:lvl>
    <w:lvl w:ilvl="2" w:tplc="59A0AC6A">
      <w:numFmt w:val="bullet"/>
      <w:lvlText w:val=""/>
      <w:lvlJc w:val="left"/>
      <w:pPr>
        <w:ind w:left="1756" w:hanging="360"/>
      </w:pPr>
      <w:rPr>
        <w:rFonts w:ascii="Symbol" w:eastAsia="Symbol" w:hAnsi="Symbol" w:cs="Symbol" w:hint="default"/>
        <w:w w:val="99"/>
        <w:sz w:val="20"/>
        <w:szCs w:val="20"/>
        <w:lang w:val="en-US" w:eastAsia="en-US" w:bidi="en-US"/>
      </w:rPr>
    </w:lvl>
    <w:lvl w:ilvl="3" w:tplc="089A64C2">
      <w:numFmt w:val="bullet"/>
      <w:lvlText w:val="o"/>
      <w:lvlJc w:val="left"/>
      <w:pPr>
        <w:ind w:left="2476" w:hanging="360"/>
      </w:pPr>
      <w:rPr>
        <w:rFonts w:ascii="Courier New" w:eastAsia="Courier New" w:hAnsi="Courier New" w:cs="Courier New" w:hint="default"/>
        <w:w w:val="99"/>
        <w:sz w:val="20"/>
        <w:szCs w:val="20"/>
        <w:lang w:val="en-US" w:eastAsia="en-US" w:bidi="en-US"/>
      </w:rPr>
    </w:lvl>
    <w:lvl w:ilvl="4" w:tplc="C284DD9A">
      <w:numFmt w:val="bullet"/>
      <w:lvlText w:val=""/>
      <w:lvlJc w:val="left"/>
      <w:pPr>
        <w:ind w:left="3197" w:hanging="360"/>
      </w:pPr>
      <w:rPr>
        <w:rFonts w:ascii="Wingdings" w:eastAsia="Wingdings" w:hAnsi="Wingdings" w:cs="Wingdings" w:hint="default"/>
        <w:w w:val="99"/>
        <w:sz w:val="20"/>
        <w:szCs w:val="20"/>
        <w:lang w:val="en-US" w:eastAsia="en-US" w:bidi="en-US"/>
      </w:rPr>
    </w:lvl>
    <w:lvl w:ilvl="5" w:tplc="07AC9AEE">
      <w:numFmt w:val="bullet"/>
      <w:lvlText w:val="•"/>
      <w:lvlJc w:val="left"/>
      <w:pPr>
        <w:ind w:left="4281" w:hanging="360"/>
      </w:pPr>
      <w:rPr>
        <w:rFonts w:hint="default"/>
        <w:lang w:val="en-US" w:eastAsia="en-US" w:bidi="en-US"/>
      </w:rPr>
    </w:lvl>
    <w:lvl w:ilvl="6" w:tplc="17300F9C">
      <w:numFmt w:val="bullet"/>
      <w:lvlText w:val="•"/>
      <w:lvlJc w:val="left"/>
      <w:pPr>
        <w:ind w:left="5362" w:hanging="360"/>
      </w:pPr>
      <w:rPr>
        <w:rFonts w:hint="default"/>
        <w:lang w:val="en-US" w:eastAsia="en-US" w:bidi="en-US"/>
      </w:rPr>
    </w:lvl>
    <w:lvl w:ilvl="7" w:tplc="4BD8F4C4">
      <w:numFmt w:val="bullet"/>
      <w:lvlText w:val="•"/>
      <w:lvlJc w:val="left"/>
      <w:pPr>
        <w:ind w:left="6443" w:hanging="360"/>
      </w:pPr>
      <w:rPr>
        <w:rFonts w:hint="default"/>
        <w:lang w:val="en-US" w:eastAsia="en-US" w:bidi="en-US"/>
      </w:rPr>
    </w:lvl>
    <w:lvl w:ilvl="8" w:tplc="85EAEF34">
      <w:numFmt w:val="bullet"/>
      <w:lvlText w:val="•"/>
      <w:lvlJc w:val="left"/>
      <w:pPr>
        <w:ind w:left="7524" w:hanging="360"/>
      </w:pPr>
      <w:rPr>
        <w:rFonts w:hint="default"/>
        <w:lang w:val="en-US" w:eastAsia="en-US" w:bidi="en-US"/>
      </w:rPr>
    </w:lvl>
  </w:abstractNum>
  <w:abstractNum w:abstractNumId="4" w15:restartNumberingAfterBreak="0">
    <w:nsid w:val="292D637E"/>
    <w:multiLevelType w:val="multilevel"/>
    <w:tmpl w:val="4D144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9B5383B"/>
    <w:multiLevelType w:val="hybridMultilevel"/>
    <w:tmpl w:val="F6AE386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3149429B"/>
    <w:multiLevelType w:val="hybridMultilevel"/>
    <w:tmpl w:val="657A7D8A"/>
    <w:lvl w:ilvl="0" w:tplc="BC50F324">
      <w:start w:val="1"/>
      <w:numFmt w:val="bullet"/>
      <w:lvlText w:val=""/>
      <w:lvlJc w:val="left"/>
      <w:pPr>
        <w:ind w:left="720" w:hanging="360"/>
      </w:pPr>
      <w:rPr>
        <w:rFonts w:ascii="Symbol" w:hAnsi="Symbol" w:hint="default"/>
      </w:rPr>
    </w:lvl>
    <w:lvl w:ilvl="1" w:tplc="59464E36">
      <w:start w:val="1"/>
      <w:numFmt w:val="bullet"/>
      <w:lvlText w:val="o"/>
      <w:lvlJc w:val="left"/>
      <w:pPr>
        <w:ind w:left="1440" w:hanging="360"/>
      </w:pPr>
      <w:rPr>
        <w:rFonts w:ascii="Courier New" w:hAnsi="Courier New" w:hint="default"/>
      </w:rPr>
    </w:lvl>
    <w:lvl w:ilvl="2" w:tplc="C8005C40">
      <w:start w:val="1"/>
      <w:numFmt w:val="bullet"/>
      <w:lvlText w:val=""/>
      <w:lvlJc w:val="left"/>
      <w:pPr>
        <w:ind w:left="2160" w:hanging="360"/>
      </w:pPr>
      <w:rPr>
        <w:rFonts w:ascii="Wingdings" w:hAnsi="Wingdings" w:hint="default"/>
      </w:rPr>
    </w:lvl>
    <w:lvl w:ilvl="3" w:tplc="7CB0FE38">
      <w:start w:val="1"/>
      <w:numFmt w:val="bullet"/>
      <w:lvlText w:val=""/>
      <w:lvlJc w:val="left"/>
      <w:pPr>
        <w:ind w:left="2880" w:hanging="360"/>
      </w:pPr>
      <w:rPr>
        <w:rFonts w:ascii="Symbol" w:hAnsi="Symbol" w:hint="default"/>
      </w:rPr>
    </w:lvl>
    <w:lvl w:ilvl="4" w:tplc="582A981E">
      <w:start w:val="1"/>
      <w:numFmt w:val="bullet"/>
      <w:lvlText w:val="o"/>
      <w:lvlJc w:val="left"/>
      <w:pPr>
        <w:ind w:left="3600" w:hanging="360"/>
      </w:pPr>
      <w:rPr>
        <w:rFonts w:ascii="Courier New" w:hAnsi="Courier New" w:hint="default"/>
      </w:rPr>
    </w:lvl>
    <w:lvl w:ilvl="5" w:tplc="319A566A">
      <w:start w:val="1"/>
      <w:numFmt w:val="bullet"/>
      <w:lvlText w:val=""/>
      <w:lvlJc w:val="left"/>
      <w:pPr>
        <w:ind w:left="4320" w:hanging="360"/>
      </w:pPr>
      <w:rPr>
        <w:rFonts w:ascii="Wingdings" w:hAnsi="Wingdings" w:hint="default"/>
      </w:rPr>
    </w:lvl>
    <w:lvl w:ilvl="6" w:tplc="979E2640">
      <w:start w:val="1"/>
      <w:numFmt w:val="bullet"/>
      <w:lvlText w:val=""/>
      <w:lvlJc w:val="left"/>
      <w:pPr>
        <w:ind w:left="5040" w:hanging="360"/>
      </w:pPr>
      <w:rPr>
        <w:rFonts w:ascii="Symbol" w:hAnsi="Symbol" w:hint="default"/>
      </w:rPr>
    </w:lvl>
    <w:lvl w:ilvl="7" w:tplc="CCF804A8">
      <w:start w:val="1"/>
      <w:numFmt w:val="bullet"/>
      <w:lvlText w:val="o"/>
      <w:lvlJc w:val="left"/>
      <w:pPr>
        <w:ind w:left="5760" w:hanging="360"/>
      </w:pPr>
      <w:rPr>
        <w:rFonts w:ascii="Courier New" w:hAnsi="Courier New" w:hint="default"/>
      </w:rPr>
    </w:lvl>
    <w:lvl w:ilvl="8" w:tplc="1A046018">
      <w:start w:val="1"/>
      <w:numFmt w:val="bullet"/>
      <w:lvlText w:val=""/>
      <w:lvlJc w:val="left"/>
      <w:pPr>
        <w:ind w:left="6480" w:hanging="360"/>
      </w:pPr>
      <w:rPr>
        <w:rFonts w:ascii="Wingdings" w:hAnsi="Wingdings" w:hint="default"/>
      </w:rPr>
    </w:lvl>
  </w:abstractNum>
  <w:abstractNum w:abstractNumId="7" w15:restartNumberingAfterBreak="0">
    <w:nsid w:val="346957FD"/>
    <w:multiLevelType w:val="hybridMultilevel"/>
    <w:tmpl w:val="B73AAEE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34EB6321"/>
    <w:multiLevelType w:val="hybridMultilevel"/>
    <w:tmpl w:val="6958F71C"/>
    <w:lvl w:ilvl="0" w:tplc="7CB46698">
      <w:numFmt w:val="bullet"/>
      <w:lvlText w:val="o"/>
      <w:lvlJc w:val="left"/>
      <w:pPr>
        <w:ind w:left="1036" w:hanging="358"/>
      </w:pPr>
      <w:rPr>
        <w:rFonts w:ascii="Courier New" w:eastAsia="Courier New" w:hAnsi="Courier New" w:cs="Courier New" w:hint="default"/>
        <w:w w:val="99"/>
        <w:sz w:val="20"/>
        <w:szCs w:val="20"/>
        <w:lang w:val="en-US" w:eastAsia="en-US" w:bidi="en-US"/>
      </w:rPr>
    </w:lvl>
    <w:lvl w:ilvl="1" w:tplc="3580E6A2">
      <w:numFmt w:val="bullet"/>
      <w:lvlText w:val=""/>
      <w:lvlJc w:val="left"/>
      <w:pPr>
        <w:ind w:left="1756" w:hanging="358"/>
      </w:pPr>
      <w:rPr>
        <w:rFonts w:ascii="Symbol" w:eastAsia="Symbol" w:hAnsi="Symbol" w:cs="Symbol" w:hint="default"/>
        <w:w w:val="99"/>
        <w:sz w:val="20"/>
        <w:szCs w:val="20"/>
        <w:lang w:val="en-US" w:eastAsia="en-US" w:bidi="en-US"/>
      </w:rPr>
    </w:lvl>
    <w:lvl w:ilvl="2" w:tplc="87B47D58">
      <w:numFmt w:val="bullet"/>
      <w:lvlText w:val="•"/>
      <w:lvlJc w:val="left"/>
      <w:pPr>
        <w:ind w:left="2640" w:hanging="358"/>
      </w:pPr>
      <w:rPr>
        <w:rFonts w:hint="default"/>
        <w:lang w:val="en-US" w:eastAsia="en-US" w:bidi="en-US"/>
      </w:rPr>
    </w:lvl>
    <w:lvl w:ilvl="3" w:tplc="3216FC24">
      <w:numFmt w:val="bullet"/>
      <w:lvlText w:val="•"/>
      <w:lvlJc w:val="left"/>
      <w:pPr>
        <w:ind w:left="3521" w:hanging="358"/>
      </w:pPr>
      <w:rPr>
        <w:rFonts w:hint="default"/>
        <w:lang w:val="en-US" w:eastAsia="en-US" w:bidi="en-US"/>
      </w:rPr>
    </w:lvl>
    <w:lvl w:ilvl="4" w:tplc="81201B72">
      <w:numFmt w:val="bullet"/>
      <w:lvlText w:val="•"/>
      <w:lvlJc w:val="left"/>
      <w:pPr>
        <w:ind w:left="4402" w:hanging="358"/>
      </w:pPr>
      <w:rPr>
        <w:rFonts w:hint="default"/>
        <w:lang w:val="en-US" w:eastAsia="en-US" w:bidi="en-US"/>
      </w:rPr>
    </w:lvl>
    <w:lvl w:ilvl="5" w:tplc="2CC4A5C2">
      <w:numFmt w:val="bullet"/>
      <w:lvlText w:val="•"/>
      <w:lvlJc w:val="left"/>
      <w:pPr>
        <w:ind w:left="5282" w:hanging="358"/>
      </w:pPr>
      <w:rPr>
        <w:rFonts w:hint="default"/>
        <w:lang w:val="en-US" w:eastAsia="en-US" w:bidi="en-US"/>
      </w:rPr>
    </w:lvl>
    <w:lvl w:ilvl="6" w:tplc="A1582608">
      <w:numFmt w:val="bullet"/>
      <w:lvlText w:val="•"/>
      <w:lvlJc w:val="left"/>
      <w:pPr>
        <w:ind w:left="6163" w:hanging="358"/>
      </w:pPr>
      <w:rPr>
        <w:rFonts w:hint="default"/>
        <w:lang w:val="en-US" w:eastAsia="en-US" w:bidi="en-US"/>
      </w:rPr>
    </w:lvl>
    <w:lvl w:ilvl="7" w:tplc="4EEC157C">
      <w:numFmt w:val="bullet"/>
      <w:lvlText w:val="•"/>
      <w:lvlJc w:val="left"/>
      <w:pPr>
        <w:ind w:left="7044" w:hanging="358"/>
      </w:pPr>
      <w:rPr>
        <w:rFonts w:hint="default"/>
        <w:lang w:val="en-US" w:eastAsia="en-US" w:bidi="en-US"/>
      </w:rPr>
    </w:lvl>
    <w:lvl w:ilvl="8" w:tplc="B7A606AC">
      <w:numFmt w:val="bullet"/>
      <w:lvlText w:val="•"/>
      <w:lvlJc w:val="left"/>
      <w:pPr>
        <w:ind w:left="7924" w:hanging="358"/>
      </w:pPr>
      <w:rPr>
        <w:rFonts w:hint="default"/>
        <w:lang w:val="en-US" w:eastAsia="en-US" w:bidi="en-US"/>
      </w:rPr>
    </w:lvl>
  </w:abstractNum>
  <w:abstractNum w:abstractNumId="9" w15:restartNumberingAfterBreak="0">
    <w:nsid w:val="36BF7C1E"/>
    <w:multiLevelType w:val="hybridMultilevel"/>
    <w:tmpl w:val="B0A8A7E6"/>
    <w:lvl w:ilvl="0" w:tplc="040E0001">
      <w:start w:val="1"/>
      <w:numFmt w:val="bullet"/>
      <w:lvlText w:val=""/>
      <w:lvlJc w:val="left"/>
      <w:pPr>
        <w:ind w:left="1036" w:hanging="360"/>
      </w:pPr>
      <w:rPr>
        <w:rFonts w:ascii="Symbol" w:hAnsi="Symbol" w:hint="default"/>
      </w:rPr>
    </w:lvl>
    <w:lvl w:ilvl="1" w:tplc="040E0003" w:tentative="1">
      <w:start w:val="1"/>
      <w:numFmt w:val="bullet"/>
      <w:lvlText w:val="o"/>
      <w:lvlJc w:val="left"/>
      <w:pPr>
        <w:ind w:left="1756" w:hanging="360"/>
      </w:pPr>
      <w:rPr>
        <w:rFonts w:ascii="Courier New" w:hAnsi="Courier New" w:cs="Courier New" w:hint="default"/>
      </w:rPr>
    </w:lvl>
    <w:lvl w:ilvl="2" w:tplc="040E0005" w:tentative="1">
      <w:start w:val="1"/>
      <w:numFmt w:val="bullet"/>
      <w:lvlText w:val=""/>
      <w:lvlJc w:val="left"/>
      <w:pPr>
        <w:ind w:left="2476" w:hanging="360"/>
      </w:pPr>
      <w:rPr>
        <w:rFonts w:ascii="Wingdings" w:hAnsi="Wingdings" w:hint="default"/>
      </w:rPr>
    </w:lvl>
    <w:lvl w:ilvl="3" w:tplc="040E0001" w:tentative="1">
      <w:start w:val="1"/>
      <w:numFmt w:val="bullet"/>
      <w:lvlText w:val=""/>
      <w:lvlJc w:val="left"/>
      <w:pPr>
        <w:ind w:left="3196" w:hanging="360"/>
      </w:pPr>
      <w:rPr>
        <w:rFonts w:ascii="Symbol" w:hAnsi="Symbol" w:hint="default"/>
      </w:rPr>
    </w:lvl>
    <w:lvl w:ilvl="4" w:tplc="040E0003" w:tentative="1">
      <w:start w:val="1"/>
      <w:numFmt w:val="bullet"/>
      <w:lvlText w:val="o"/>
      <w:lvlJc w:val="left"/>
      <w:pPr>
        <w:ind w:left="3916" w:hanging="360"/>
      </w:pPr>
      <w:rPr>
        <w:rFonts w:ascii="Courier New" w:hAnsi="Courier New" w:cs="Courier New" w:hint="default"/>
      </w:rPr>
    </w:lvl>
    <w:lvl w:ilvl="5" w:tplc="040E0005" w:tentative="1">
      <w:start w:val="1"/>
      <w:numFmt w:val="bullet"/>
      <w:lvlText w:val=""/>
      <w:lvlJc w:val="left"/>
      <w:pPr>
        <w:ind w:left="4636" w:hanging="360"/>
      </w:pPr>
      <w:rPr>
        <w:rFonts w:ascii="Wingdings" w:hAnsi="Wingdings" w:hint="default"/>
      </w:rPr>
    </w:lvl>
    <w:lvl w:ilvl="6" w:tplc="040E0001" w:tentative="1">
      <w:start w:val="1"/>
      <w:numFmt w:val="bullet"/>
      <w:lvlText w:val=""/>
      <w:lvlJc w:val="left"/>
      <w:pPr>
        <w:ind w:left="5356" w:hanging="360"/>
      </w:pPr>
      <w:rPr>
        <w:rFonts w:ascii="Symbol" w:hAnsi="Symbol" w:hint="default"/>
      </w:rPr>
    </w:lvl>
    <w:lvl w:ilvl="7" w:tplc="040E0003" w:tentative="1">
      <w:start w:val="1"/>
      <w:numFmt w:val="bullet"/>
      <w:lvlText w:val="o"/>
      <w:lvlJc w:val="left"/>
      <w:pPr>
        <w:ind w:left="6076" w:hanging="360"/>
      </w:pPr>
      <w:rPr>
        <w:rFonts w:ascii="Courier New" w:hAnsi="Courier New" w:cs="Courier New" w:hint="default"/>
      </w:rPr>
    </w:lvl>
    <w:lvl w:ilvl="8" w:tplc="040E0005" w:tentative="1">
      <w:start w:val="1"/>
      <w:numFmt w:val="bullet"/>
      <w:lvlText w:val=""/>
      <w:lvlJc w:val="left"/>
      <w:pPr>
        <w:ind w:left="6796" w:hanging="360"/>
      </w:pPr>
      <w:rPr>
        <w:rFonts w:ascii="Wingdings" w:hAnsi="Wingdings" w:hint="default"/>
      </w:rPr>
    </w:lvl>
  </w:abstractNum>
  <w:abstractNum w:abstractNumId="10" w15:restartNumberingAfterBreak="0">
    <w:nsid w:val="3AB26B56"/>
    <w:multiLevelType w:val="hybridMultilevel"/>
    <w:tmpl w:val="226A80FA"/>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3ABDAC9B"/>
    <w:multiLevelType w:val="hybridMultilevel"/>
    <w:tmpl w:val="FFFFFFFF"/>
    <w:lvl w:ilvl="0" w:tplc="33CC6800">
      <w:start w:val="1"/>
      <w:numFmt w:val="bullet"/>
      <w:lvlText w:val=""/>
      <w:lvlJc w:val="left"/>
      <w:pPr>
        <w:ind w:left="720" w:hanging="360"/>
      </w:pPr>
      <w:rPr>
        <w:rFonts w:ascii="Symbol" w:hAnsi="Symbol" w:hint="default"/>
      </w:rPr>
    </w:lvl>
    <w:lvl w:ilvl="1" w:tplc="42E6DFD0">
      <w:start w:val="1"/>
      <w:numFmt w:val="bullet"/>
      <w:lvlText w:val="o"/>
      <w:lvlJc w:val="left"/>
      <w:pPr>
        <w:ind w:left="1440" w:hanging="360"/>
      </w:pPr>
      <w:rPr>
        <w:rFonts w:ascii="Courier New" w:hAnsi="Courier New" w:hint="default"/>
      </w:rPr>
    </w:lvl>
    <w:lvl w:ilvl="2" w:tplc="B9CC5C98">
      <w:start w:val="1"/>
      <w:numFmt w:val="bullet"/>
      <w:lvlText w:val=""/>
      <w:lvlJc w:val="left"/>
      <w:pPr>
        <w:ind w:left="2160" w:hanging="360"/>
      </w:pPr>
      <w:rPr>
        <w:rFonts w:ascii="Wingdings" w:hAnsi="Wingdings" w:hint="default"/>
      </w:rPr>
    </w:lvl>
    <w:lvl w:ilvl="3" w:tplc="B00899DA">
      <w:start w:val="1"/>
      <w:numFmt w:val="bullet"/>
      <w:lvlText w:val=""/>
      <w:lvlJc w:val="left"/>
      <w:pPr>
        <w:ind w:left="2880" w:hanging="360"/>
      </w:pPr>
      <w:rPr>
        <w:rFonts w:ascii="Symbol" w:hAnsi="Symbol" w:hint="default"/>
      </w:rPr>
    </w:lvl>
    <w:lvl w:ilvl="4" w:tplc="D9AE60C0">
      <w:start w:val="1"/>
      <w:numFmt w:val="bullet"/>
      <w:lvlText w:val="o"/>
      <w:lvlJc w:val="left"/>
      <w:pPr>
        <w:ind w:left="3600" w:hanging="360"/>
      </w:pPr>
      <w:rPr>
        <w:rFonts w:ascii="Courier New" w:hAnsi="Courier New" w:hint="default"/>
      </w:rPr>
    </w:lvl>
    <w:lvl w:ilvl="5" w:tplc="0A68A3B6">
      <w:start w:val="1"/>
      <w:numFmt w:val="bullet"/>
      <w:lvlText w:val=""/>
      <w:lvlJc w:val="left"/>
      <w:pPr>
        <w:ind w:left="4320" w:hanging="360"/>
      </w:pPr>
      <w:rPr>
        <w:rFonts w:ascii="Wingdings" w:hAnsi="Wingdings" w:hint="default"/>
      </w:rPr>
    </w:lvl>
    <w:lvl w:ilvl="6" w:tplc="E898B2F8">
      <w:start w:val="1"/>
      <w:numFmt w:val="bullet"/>
      <w:lvlText w:val=""/>
      <w:lvlJc w:val="left"/>
      <w:pPr>
        <w:ind w:left="5040" w:hanging="360"/>
      </w:pPr>
      <w:rPr>
        <w:rFonts w:ascii="Symbol" w:hAnsi="Symbol" w:hint="default"/>
      </w:rPr>
    </w:lvl>
    <w:lvl w:ilvl="7" w:tplc="754E9FC0">
      <w:start w:val="1"/>
      <w:numFmt w:val="bullet"/>
      <w:lvlText w:val="o"/>
      <w:lvlJc w:val="left"/>
      <w:pPr>
        <w:ind w:left="5760" w:hanging="360"/>
      </w:pPr>
      <w:rPr>
        <w:rFonts w:ascii="Courier New" w:hAnsi="Courier New" w:hint="default"/>
      </w:rPr>
    </w:lvl>
    <w:lvl w:ilvl="8" w:tplc="07C0B6B2">
      <w:start w:val="1"/>
      <w:numFmt w:val="bullet"/>
      <w:lvlText w:val=""/>
      <w:lvlJc w:val="left"/>
      <w:pPr>
        <w:ind w:left="6480" w:hanging="360"/>
      </w:pPr>
      <w:rPr>
        <w:rFonts w:ascii="Wingdings" w:hAnsi="Wingdings" w:hint="default"/>
      </w:rPr>
    </w:lvl>
  </w:abstractNum>
  <w:abstractNum w:abstractNumId="12" w15:restartNumberingAfterBreak="0">
    <w:nsid w:val="3F3D4EFC"/>
    <w:multiLevelType w:val="hybridMultilevel"/>
    <w:tmpl w:val="A5A09F6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FA54F40"/>
    <w:multiLevelType w:val="multilevel"/>
    <w:tmpl w:val="20D03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04B343B"/>
    <w:multiLevelType w:val="hybridMultilevel"/>
    <w:tmpl w:val="23AE3680"/>
    <w:lvl w:ilvl="0" w:tplc="40B4AFB8">
      <w:start w:val="1"/>
      <w:numFmt w:val="bullet"/>
      <w:lvlText w:val=""/>
      <w:lvlJc w:val="left"/>
      <w:pPr>
        <w:ind w:left="720" w:hanging="360"/>
      </w:pPr>
      <w:rPr>
        <w:rFonts w:ascii="Symbol" w:hAnsi="Symbol" w:hint="default"/>
      </w:rPr>
    </w:lvl>
    <w:lvl w:ilvl="1" w:tplc="CD920514">
      <w:start w:val="1"/>
      <w:numFmt w:val="bullet"/>
      <w:lvlText w:val="o"/>
      <w:lvlJc w:val="left"/>
      <w:pPr>
        <w:ind w:left="1440" w:hanging="360"/>
      </w:pPr>
      <w:rPr>
        <w:rFonts w:ascii="Courier New" w:hAnsi="Courier New" w:hint="default"/>
      </w:rPr>
    </w:lvl>
    <w:lvl w:ilvl="2" w:tplc="0E88C8D6">
      <w:start w:val="1"/>
      <w:numFmt w:val="bullet"/>
      <w:lvlText w:val=""/>
      <w:lvlJc w:val="left"/>
      <w:pPr>
        <w:ind w:left="2160" w:hanging="360"/>
      </w:pPr>
      <w:rPr>
        <w:rFonts w:ascii="Wingdings" w:hAnsi="Wingdings" w:hint="default"/>
      </w:rPr>
    </w:lvl>
    <w:lvl w:ilvl="3" w:tplc="42ECC1C8">
      <w:start w:val="1"/>
      <w:numFmt w:val="bullet"/>
      <w:lvlText w:val=""/>
      <w:lvlJc w:val="left"/>
      <w:pPr>
        <w:ind w:left="2880" w:hanging="360"/>
      </w:pPr>
      <w:rPr>
        <w:rFonts w:ascii="Symbol" w:hAnsi="Symbol" w:hint="default"/>
      </w:rPr>
    </w:lvl>
    <w:lvl w:ilvl="4" w:tplc="9698F130">
      <w:start w:val="1"/>
      <w:numFmt w:val="bullet"/>
      <w:lvlText w:val="o"/>
      <w:lvlJc w:val="left"/>
      <w:pPr>
        <w:ind w:left="3600" w:hanging="360"/>
      </w:pPr>
      <w:rPr>
        <w:rFonts w:ascii="Courier New" w:hAnsi="Courier New" w:hint="default"/>
      </w:rPr>
    </w:lvl>
    <w:lvl w:ilvl="5" w:tplc="4356D026">
      <w:start w:val="1"/>
      <w:numFmt w:val="bullet"/>
      <w:lvlText w:val=""/>
      <w:lvlJc w:val="left"/>
      <w:pPr>
        <w:ind w:left="4320" w:hanging="360"/>
      </w:pPr>
      <w:rPr>
        <w:rFonts w:ascii="Wingdings" w:hAnsi="Wingdings" w:hint="default"/>
      </w:rPr>
    </w:lvl>
    <w:lvl w:ilvl="6" w:tplc="D388BEB4">
      <w:start w:val="1"/>
      <w:numFmt w:val="bullet"/>
      <w:lvlText w:val=""/>
      <w:lvlJc w:val="left"/>
      <w:pPr>
        <w:ind w:left="5040" w:hanging="360"/>
      </w:pPr>
      <w:rPr>
        <w:rFonts w:ascii="Symbol" w:hAnsi="Symbol" w:hint="default"/>
      </w:rPr>
    </w:lvl>
    <w:lvl w:ilvl="7" w:tplc="7912293E">
      <w:start w:val="1"/>
      <w:numFmt w:val="bullet"/>
      <w:lvlText w:val="o"/>
      <w:lvlJc w:val="left"/>
      <w:pPr>
        <w:ind w:left="5760" w:hanging="360"/>
      </w:pPr>
      <w:rPr>
        <w:rFonts w:ascii="Courier New" w:hAnsi="Courier New" w:hint="default"/>
      </w:rPr>
    </w:lvl>
    <w:lvl w:ilvl="8" w:tplc="866EA680">
      <w:start w:val="1"/>
      <w:numFmt w:val="bullet"/>
      <w:lvlText w:val=""/>
      <w:lvlJc w:val="left"/>
      <w:pPr>
        <w:ind w:left="6480" w:hanging="360"/>
      </w:pPr>
      <w:rPr>
        <w:rFonts w:ascii="Wingdings" w:hAnsi="Wingdings" w:hint="default"/>
      </w:rPr>
    </w:lvl>
  </w:abstractNum>
  <w:abstractNum w:abstractNumId="15" w15:restartNumberingAfterBreak="0">
    <w:nsid w:val="40C87C19"/>
    <w:multiLevelType w:val="hybridMultilevel"/>
    <w:tmpl w:val="5F8E4E0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4347440A"/>
    <w:multiLevelType w:val="hybridMultilevel"/>
    <w:tmpl w:val="140A17D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490E5734"/>
    <w:multiLevelType w:val="hybridMultilevel"/>
    <w:tmpl w:val="3F728DC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4DE52164"/>
    <w:multiLevelType w:val="hybridMultilevel"/>
    <w:tmpl w:val="88B62AB4"/>
    <w:lvl w:ilvl="0" w:tplc="0424000F">
      <w:start w:val="1"/>
      <w:numFmt w:val="decimal"/>
      <w:lvlText w:val="%1."/>
      <w:lvlJc w:val="left"/>
      <w:pPr>
        <w:ind w:left="1036" w:hanging="360"/>
      </w:pPr>
    </w:lvl>
    <w:lvl w:ilvl="1" w:tplc="04240019" w:tentative="1">
      <w:start w:val="1"/>
      <w:numFmt w:val="lowerLetter"/>
      <w:lvlText w:val="%2."/>
      <w:lvlJc w:val="left"/>
      <w:pPr>
        <w:ind w:left="1756" w:hanging="360"/>
      </w:pPr>
    </w:lvl>
    <w:lvl w:ilvl="2" w:tplc="0424001B" w:tentative="1">
      <w:start w:val="1"/>
      <w:numFmt w:val="lowerRoman"/>
      <w:lvlText w:val="%3."/>
      <w:lvlJc w:val="right"/>
      <w:pPr>
        <w:ind w:left="2476" w:hanging="180"/>
      </w:pPr>
    </w:lvl>
    <w:lvl w:ilvl="3" w:tplc="0424000F" w:tentative="1">
      <w:start w:val="1"/>
      <w:numFmt w:val="decimal"/>
      <w:lvlText w:val="%4."/>
      <w:lvlJc w:val="left"/>
      <w:pPr>
        <w:ind w:left="3196" w:hanging="360"/>
      </w:pPr>
    </w:lvl>
    <w:lvl w:ilvl="4" w:tplc="04240019" w:tentative="1">
      <w:start w:val="1"/>
      <w:numFmt w:val="lowerLetter"/>
      <w:lvlText w:val="%5."/>
      <w:lvlJc w:val="left"/>
      <w:pPr>
        <w:ind w:left="3916" w:hanging="360"/>
      </w:pPr>
    </w:lvl>
    <w:lvl w:ilvl="5" w:tplc="0424001B" w:tentative="1">
      <w:start w:val="1"/>
      <w:numFmt w:val="lowerRoman"/>
      <w:lvlText w:val="%6."/>
      <w:lvlJc w:val="right"/>
      <w:pPr>
        <w:ind w:left="4636" w:hanging="180"/>
      </w:pPr>
    </w:lvl>
    <w:lvl w:ilvl="6" w:tplc="0424000F" w:tentative="1">
      <w:start w:val="1"/>
      <w:numFmt w:val="decimal"/>
      <w:lvlText w:val="%7."/>
      <w:lvlJc w:val="left"/>
      <w:pPr>
        <w:ind w:left="5356" w:hanging="360"/>
      </w:pPr>
    </w:lvl>
    <w:lvl w:ilvl="7" w:tplc="04240019" w:tentative="1">
      <w:start w:val="1"/>
      <w:numFmt w:val="lowerLetter"/>
      <w:lvlText w:val="%8."/>
      <w:lvlJc w:val="left"/>
      <w:pPr>
        <w:ind w:left="6076" w:hanging="360"/>
      </w:pPr>
    </w:lvl>
    <w:lvl w:ilvl="8" w:tplc="0424001B" w:tentative="1">
      <w:start w:val="1"/>
      <w:numFmt w:val="lowerRoman"/>
      <w:lvlText w:val="%9."/>
      <w:lvlJc w:val="right"/>
      <w:pPr>
        <w:ind w:left="6796" w:hanging="180"/>
      </w:pPr>
    </w:lvl>
  </w:abstractNum>
  <w:abstractNum w:abstractNumId="19" w15:restartNumberingAfterBreak="0">
    <w:nsid w:val="57E375C4"/>
    <w:multiLevelType w:val="hybridMultilevel"/>
    <w:tmpl w:val="637AB012"/>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5C81159F"/>
    <w:multiLevelType w:val="multilevel"/>
    <w:tmpl w:val="6AC6B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1A34E48"/>
    <w:multiLevelType w:val="hybridMultilevel"/>
    <w:tmpl w:val="B1B63E4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2" w15:restartNumberingAfterBreak="0">
    <w:nsid w:val="7B391A87"/>
    <w:multiLevelType w:val="multilevel"/>
    <w:tmpl w:val="E5F0C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07809937">
    <w:abstractNumId w:val="6"/>
  </w:num>
  <w:num w:numId="2" w16cid:durableId="2115513182">
    <w:abstractNumId w:val="14"/>
  </w:num>
  <w:num w:numId="3" w16cid:durableId="1552693178">
    <w:abstractNumId w:val="11"/>
  </w:num>
  <w:num w:numId="4" w16cid:durableId="1758018206">
    <w:abstractNumId w:val="1"/>
  </w:num>
  <w:num w:numId="5" w16cid:durableId="1713381919">
    <w:abstractNumId w:val="8"/>
  </w:num>
  <w:num w:numId="6" w16cid:durableId="895821291">
    <w:abstractNumId w:val="3"/>
  </w:num>
  <w:num w:numId="7" w16cid:durableId="1392997698">
    <w:abstractNumId w:val="9"/>
  </w:num>
  <w:num w:numId="8" w16cid:durableId="323165005">
    <w:abstractNumId w:val="16"/>
  </w:num>
  <w:num w:numId="9" w16cid:durableId="1834636544">
    <w:abstractNumId w:val="17"/>
  </w:num>
  <w:num w:numId="10" w16cid:durableId="439298015">
    <w:abstractNumId w:val="18"/>
  </w:num>
  <w:num w:numId="11" w16cid:durableId="1392115752">
    <w:abstractNumId w:val="19"/>
  </w:num>
  <w:num w:numId="12" w16cid:durableId="1001665373">
    <w:abstractNumId w:val="7"/>
  </w:num>
  <w:num w:numId="13" w16cid:durableId="1079449355">
    <w:abstractNumId w:val="10"/>
  </w:num>
  <w:num w:numId="14" w16cid:durableId="892690549">
    <w:abstractNumId w:val="15"/>
  </w:num>
  <w:num w:numId="15" w16cid:durableId="440300729">
    <w:abstractNumId w:val="12"/>
  </w:num>
  <w:num w:numId="16" w16cid:durableId="1876963128">
    <w:abstractNumId w:val="5"/>
  </w:num>
  <w:num w:numId="17" w16cid:durableId="2016684354">
    <w:abstractNumId w:val="4"/>
  </w:num>
  <w:num w:numId="18" w16cid:durableId="1340547156">
    <w:abstractNumId w:val="0"/>
  </w:num>
  <w:num w:numId="19" w16cid:durableId="1869949800">
    <w:abstractNumId w:val="20"/>
  </w:num>
  <w:num w:numId="20" w16cid:durableId="787895638">
    <w:abstractNumId w:val="22"/>
  </w:num>
  <w:num w:numId="21" w16cid:durableId="511725704">
    <w:abstractNumId w:val="2"/>
  </w:num>
  <w:num w:numId="22" w16cid:durableId="306319490">
    <w:abstractNumId w:val="13"/>
  </w:num>
  <w:num w:numId="23" w16cid:durableId="29453117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0MDS2NDMxMTI0MzJW0lEKTi0uzszPAymwqAUAKcBLtSwAAAA="/>
  </w:docVars>
  <w:rsids>
    <w:rsidRoot w:val="004E0B2B"/>
    <w:rsid w:val="00002FB7"/>
    <w:rsid w:val="000324DF"/>
    <w:rsid w:val="00040667"/>
    <w:rsid w:val="00054290"/>
    <w:rsid w:val="00075926"/>
    <w:rsid w:val="000E02A5"/>
    <w:rsid w:val="00100E5E"/>
    <w:rsid w:val="00104245"/>
    <w:rsid w:val="001133E5"/>
    <w:rsid w:val="0011617C"/>
    <w:rsid w:val="00140FCA"/>
    <w:rsid w:val="00179CDA"/>
    <w:rsid w:val="001D308E"/>
    <w:rsid w:val="001E58F1"/>
    <w:rsid w:val="001F4104"/>
    <w:rsid w:val="002038D8"/>
    <w:rsid w:val="002103D8"/>
    <w:rsid w:val="002336C6"/>
    <w:rsid w:val="00241079"/>
    <w:rsid w:val="0029695C"/>
    <w:rsid w:val="002A15B2"/>
    <w:rsid w:val="002A315E"/>
    <w:rsid w:val="002E53E2"/>
    <w:rsid w:val="00311AD0"/>
    <w:rsid w:val="00325FB4"/>
    <w:rsid w:val="003366B9"/>
    <w:rsid w:val="003910A4"/>
    <w:rsid w:val="003B4976"/>
    <w:rsid w:val="003D07C1"/>
    <w:rsid w:val="003D1E04"/>
    <w:rsid w:val="00402290"/>
    <w:rsid w:val="00414024"/>
    <w:rsid w:val="00425B41"/>
    <w:rsid w:val="0043314D"/>
    <w:rsid w:val="00452F33"/>
    <w:rsid w:val="004747DE"/>
    <w:rsid w:val="004A33C3"/>
    <w:rsid w:val="004B5D2F"/>
    <w:rsid w:val="004D1E2F"/>
    <w:rsid w:val="004E0117"/>
    <w:rsid w:val="004E0B2B"/>
    <w:rsid w:val="004F0C8E"/>
    <w:rsid w:val="004F1068"/>
    <w:rsid w:val="004F2B9B"/>
    <w:rsid w:val="00532283"/>
    <w:rsid w:val="005341CB"/>
    <w:rsid w:val="00551A28"/>
    <w:rsid w:val="0056798C"/>
    <w:rsid w:val="00574B74"/>
    <w:rsid w:val="00597402"/>
    <w:rsid w:val="005A4BE9"/>
    <w:rsid w:val="005C43C7"/>
    <w:rsid w:val="005D6E45"/>
    <w:rsid w:val="005F493B"/>
    <w:rsid w:val="005F58E8"/>
    <w:rsid w:val="006025DA"/>
    <w:rsid w:val="00615A00"/>
    <w:rsid w:val="00616F61"/>
    <w:rsid w:val="006273A3"/>
    <w:rsid w:val="00655354"/>
    <w:rsid w:val="00680E73"/>
    <w:rsid w:val="006C30A6"/>
    <w:rsid w:val="006DCCC3"/>
    <w:rsid w:val="006E4CE1"/>
    <w:rsid w:val="006F6727"/>
    <w:rsid w:val="00742587"/>
    <w:rsid w:val="00764B0B"/>
    <w:rsid w:val="007935AE"/>
    <w:rsid w:val="00796DDE"/>
    <w:rsid w:val="007B08C5"/>
    <w:rsid w:val="007D2021"/>
    <w:rsid w:val="008140B9"/>
    <w:rsid w:val="0083020B"/>
    <w:rsid w:val="008339FF"/>
    <w:rsid w:val="00843984"/>
    <w:rsid w:val="00852492"/>
    <w:rsid w:val="008771C5"/>
    <w:rsid w:val="008867DF"/>
    <w:rsid w:val="008948DD"/>
    <w:rsid w:val="0089737F"/>
    <w:rsid w:val="008B5378"/>
    <w:rsid w:val="008E7907"/>
    <w:rsid w:val="008F5373"/>
    <w:rsid w:val="00923FF7"/>
    <w:rsid w:val="0094553C"/>
    <w:rsid w:val="00954F39"/>
    <w:rsid w:val="00974A8C"/>
    <w:rsid w:val="00987DFB"/>
    <w:rsid w:val="009A64F4"/>
    <w:rsid w:val="009B68CD"/>
    <w:rsid w:val="009B6B45"/>
    <w:rsid w:val="009C54EA"/>
    <w:rsid w:val="009D7997"/>
    <w:rsid w:val="009E19DB"/>
    <w:rsid w:val="009E25BA"/>
    <w:rsid w:val="009F3857"/>
    <w:rsid w:val="009F45FF"/>
    <w:rsid w:val="00A24D23"/>
    <w:rsid w:val="00A376D1"/>
    <w:rsid w:val="00A9048F"/>
    <w:rsid w:val="00A90AD6"/>
    <w:rsid w:val="00AA284C"/>
    <w:rsid w:val="00AA6516"/>
    <w:rsid w:val="00AB3B27"/>
    <w:rsid w:val="00AC1CBC"/>
    <w:rsid w:val="00AE11FF"/>
    <w:rsid w:val="00AF11F0"/>
    <w:rsid w:val="00B13E8D"/>
    <w:rsid w:val="00B176AD"/>
    <w:rsid w:val="00B35585"/>
    <w:rsid w:val="00B634C7"/>
    <w:rsid w:val="00B804F4"/>
    <w:rsid w:val="00BA2A8E"/>
    <w:rsid w:val="00BE548D"/>
    <w:rsid w:val="00BE7E89"/>
    <w:rsid w:val="00BF2CD5"/>
    <w:rsid w:val="00C10DF3"/>
    <w:rsid w:val="00C12ABD"/>
    <w:rsid w:val="00C331A8"/>
    <w:rsid w:val="00C70F77"/>
    <w:rsid w:val="00CA4DE9"/>
    <w:rsid w:val="00D059AB"/>
    <w:rsid w:val="00D25EAA"/>
    <w:rsid w:val="00D42707"/>
    <w:rsid w:val="00D5155A"/>
    <w:rsid w:val="00D70DC6"/>
    <w:rsid w:val="00DB4D0D"/>
    <w:rsid w:val="00DC0C6E"/>
    <w:rsid w:val="00DC5E48"/>
    <w:rsid w:val="00DE6F47"/>
    <w:rsid w:val="00E56E5E"/>
    <w:rsid w:val="00E965C0"/>
    <w:rsid w:val="00EC7E05"/>
    <w:rsid w:val="00ED3C4B"/>
    <w:rsid w:val="00EF6A80"/>
    <w:rsid w:val="00F04376"/>
    <w:rsid w:val="00F16CA6"/>
    <w:rsid w:val="00F47B63"/>
    <w:rsid w:val="00F625F3"/>
    <w:rsid w:val="00F72112"/>
    <w:rsid w:val="00F86800"/>
    <w:rsid w:val="00F935A2"/>
    <w:rsid w:val="00FA14F3"/>
    <w:rsid w:val="00FC4AA6"/>
    <w:rsid w:val="00FF19BC"/>
    <w:rsid w:val="00FF6EA4"/>
    <w:rsid w:val="010C101E"/>
    <w:rsid w:val="012E76E4"/>
    <w:rsid w:val="0178CE8D"/>
    <w:rsid w:val="017AD6D7"/>
    <w:rsid w:val="018C0C75"/>
    <w:rsid w:val="0201C297"/>
    <w:rsid w:val="022D779E"/>
    <w:rsid w:val="02B8D06A"/>
    <w:rsid w:val="02D15F0D"/>
    <w:rsid w:val="040117BB"/>
    <w:rsid w:val="0428A014"/>
    <w:rsid w:val="044D7AAC"/>
    <w:rsid w:val="04B31CE9"/>
    <w:rsid w:val="04B7A110"/>
    <w:rsid w:val="04C2DEF7"/>
    <w:rsid w:val="04DAC231"/>
    <w:rsid w:val="04EEFACE"/>
    <w:rsid w:val="0525719C"/>
    <w:rsid w:val="05CDCE57"/>
    <w:rsid w:val="06103F1D"/>
    <w:rsid w:val="0627F0E6"/>
    <w:rsid w:val="064C5118"/>
    <w:rsid w:val="067E6C79"/>
    <w:rsid w:val="06857D73"/>
    <w:rsid w:val="06A45951"/>
    <w:rsid w:val="07086313"/>
    <w:rsid w:val="074A38BA"/>
    <w:rsid w:val="077A819A"/>
    <w:rsid w:val="07F8296A"/>
    <w:rsid w:val="08047CCF"/>
    <w:rsid w:val="0811D22A"/>
    <w:rsid w:val="083C91A9"/>
    <w:rsid w:val="0848FB05"/>
    <w:rsid w:val="084AA9AB"/>
    <w:rsid w:val="08715AF4"/>
    <w:rsid w:val="08AA936C"/>
    <w:rsid w:val="090A02D8"/>
    <w:rsid w:val="09687DDF"/>
    <w:rsid w:val="09EE07EE"/>
    <w:rsid w:val="0A5454EB"/>
    <w:rsid w:val="0A800CB6"/>
    <w:rsid w:val="0B2AB7A5"/>
    <w:rsid w:val="0BF1A263"/>
    <w:rsid w:val="0BFE04A6"/>
    <w:rsid w:val="0C099A6A"/>
    <w:rsid w:val="0C14975C"/>
    <w:rsid w:val="0C15A009"/>
    <w:rsid w:val="0C19FAB1"/>
    <w:rsid w:val="0C2890BC"/>
    <w:rsid w:val="0C4B64B3"/>
    <w:rsid w:val="0C61D590"/>
    <w:rsid w:val="0C697631"/>
    <w:rsid w:val="0C8A1270"/>
    <w:rsid w:val="0CCA7288"/>
    <w:rsid w:val="0DA62D5B"/>
    <w:rsid w:val="0DC21FF2"/>
    <w:rsid w:val="0DD5A47F"/>
    <w:rsid w:val="0DEB2D41"/>
    <w:rsid w:val="0E4A52BF"/>
    <w:rsid w:val="0E53071D"/>
    <w:rsid w:val="0E5D8FE3"/>
    <w:rsid w:val="0E828D41"/>
    <w:rsid w:val="0EF44C70"/>
    <w:rsid w:val="0F06F4CE"/>
    <w:rsid w:val="0F4251C1"/>
    <w:rsid w:val="0F9232FC"/>
    <w:rsid w:val="106A89AC"/>
    <w:rsid w:val="10F2842A"/>
    <w:rsid w:val="10FF9204"/>
    <w:rsid w:val="1115A4AC"/>
    <w:rsid w:val="1189842A"/>
    <w:rsid w:val="1250420F"/>
    <w:rsid w:val="1295A0FF"/>
    <w:rsid w:val="12971EB0"/>
    <w:rsid w:val="12F03F33"/>
    <w:rsid w:val="12F1B6F5"/>
    <w:rsid w:val="1376D1C9"/>
    <w:rsid w:val="13CF1B06"/>
    <w:rsid w:val="140E843C"/>
    <w:rsid w:val="14357807"/>
    <w:rsid w:val="14B798C3"/>
    <w:rsid w:val="14F5D04B"/>
    <w:rsid w:val="1541C570"/>
    <w:rsid w:val="15768ECC"/>
    <w:rsid w:val="15E99220"/>
    <w:rsid w:val="15EE6C8F"/>
    <w:rsid w:val="17195712"/>
    <w:rsid w:val="1758C2F6"/>
    <w:rsid w:val="1764840B"/>
    <w:rsid w:val="1773C6F8"/>
    <w:rsid w:val="17792DAB"/>
    <w:rsid w:val="178800E4"/>
    <w:rsid w:val="17ADBFE7"/>
    <w:rsid w:val="17D0467C"/>
    <w:rsid w:val="17E0FFEA"/>
    <w:rsid w:val="17F618C9"/>
    <w:rsid w:val="17FBC219"/>
    <w:rsid w:val="18167494"/>
    <w:rsid w:val="1819484E"/>
    <w:rsid w:val="18333722"/>
    <w:rsid w:val="185D6157"/>
    <w:rsid w:val="18A83DAA"/>
    <w:rsid w:val="18D4EBCB"/>
    <w:rsid w:val="18DA59AD"/>
    <w:rsid w:val="18DC7097"/>
    <w:rsid w:val="1913C344"/>
    <w:rsid w:val="195185F9"/>
    <w:rsid w:val="19A176F5"/>
    <w:rsid w:val="19F36CAA"/>
    <w:rsid w:val="1A1CBEE6"/>
    <w:rsid w:val="1A2F5A2B"/>
    <w:rsid w:val="1AABF1E3"/>
    <w:rsid w:val="1B0D7575"/>
    <w:rsid w:val="1B209324"/>
    <w:rsid w:val="1BB20933"/>
    <w:rsid w:val="1C003C5F"/>
    <w:rsid w:val="1C0D25F5"/>
    <w:rsid w:val="1C1EEC60"/>
    <w:rsid w:val="1C2455AC"/>
    <w:rsid w:val="1C7C4F51"/>
    <w:rsid w:val="1CCA7939"/>
    <w:rsid w:val="1D0BFCBF"/>
    <w:rsid w:val="1D504AD4"/>
    <w:rsid w:val="1E20EE3E"/>
    <w:rsid w:val="1E535083"/>
    <w:rsid w:val="1E9463DE"/>
    <w:rsid w:val="1EAF51B7"/>
    <w:rsid w:val="1F0EE986"/>
    <w:rsid w:val="1F18FA09"/>
    <w:rsid w:val="20703017"/>
    <w:rsid w:val="2071E72D"/>
    <w:rsid w:val="2074429A"/>
    <w:rsid w:val="209ED3FE"/>
    <w:rsid w:val="212EF278"/>
    <w:rsid w:val="214DF382"/>
    <w:rsid w:val="21628E58"/>
    <w:rsid w:val="216718CD"/>
    <w:rsid w:val="21884BBC"/>
    <w:rsid w:val="21922883"/>
    <w:rsid w:val="23714738"/>
    <w:rsid w:val="23A3EACC"/>
    <w:rsid w:val="23BF577D"/>
    <w:rsid w:val="23CF5E77"/>
    <w:rsid w:val="243A60D1"/>
    <w:rsid w:val="243BBC2A"/>
    <w:rsid w:val="24A2C0AF"/>
    <w:rsid w:val="24A83D3C"/>
    <w:rsid w:val="24E279C9"/>
    <w:rsid w:val="252AAC75"/>
    <w:rsid w:val="252F877E"/>
    <w:rsid w:val="25441363"/>
    <w:rsid w:val="25526950"/>
    <w:rsid w:val="255F3B39"/>
    <w:rsid w:val="256DEB64"/>
    <w:rsid w:val="25A68210"/>
    <w:rsid w:val="26140A50"/>
    <w:rsid w:val="26791C34"/>
    <w:rsid w:val="26BB2AF9"/>
    <w:rsid w:val="26BB8D1C"/>
    <w:rsid w:val="26DBB360"/>
    <w:rsid w:val="26DC792A"/>
    <w:rsid w:val="26E187E7"/>
    <w:rsid w:val="2723DA79"/>
    <w:rsid w:val="2766DEE6"/>
    <w:rsid w:val="27ABFA1B"/>
    <w:rsid w:val="282701A8"/>
    <w:rsid w:val="28A1E642"/>
    <w:rsid w:val="28CDF988"/>
    <w:rsid w:val="28F45EC3"/>
    <w:rsid w:val="2924473C"/>
    <w:rsid w:val="293119CE"/>
    <w:rsid w:val="29F6C9EA"/>
    <w:rsid w:val="2A7197D1"/>
    <w:rsid w:val="2A778596"/>
    <w:rsid w:val="2A8C0FFD"/>
    <w:rsid w:val="2AC9D132"/>
    <w:rsid w:val="2AD4ED35"/>
    <w:rsid w:val="2ADE7507"/>
    <w:rsid w:val="2B8D5C5B"/>
    <w:rsid w:val="2C12831F"/>
    <w:rsid w:val="2C1EEF61"/>
    <w:rsid w:val="2C48A29F"/>
    <w:rsid w:val="2C52DAD4"/>
    <w:rsid w:val="2C5EE4AE"/>
    <w:rsid w:val="2C823D3A"/>
    <w:rsid w:val="2C8F6D11"/>
    <w:rsid w:val="2CD756FA"/>
    <w:rsid w:val="2D527D14"/>
    <w:rsid w:val="2D8B664C"/>
    <w:rsid w:val="2DA4D7F4"/>
    <w:rsid w:val="2DDB77CE"/>
    <w:rsid w:val="2E1E2331"/>
    <w:rsid w:val="2E3DD40B"/>
    <w:rsid w:val="2EA74CD9"/>
    <w:rsid w:val="2F54AC8D"/>
    <w:rsid w:val="2F583CE9"/>
    <w:rsid w:val="2F69AE33"/>
    <w:rsid w:val="2F82C5EB"/>
    <w:rsid w:val="2FA1C6B8"/>
    <w:rsid w:val="2FB9D5BD"/>
    <w:rsid w:val="2FD08A51"/>
    <w:rsid w:val="3006E919"/>
    <w:rsid w:val="30BD5CA1"/>
    <w:rsid w:val="31677F50"/>
    <w:rsid w:val="31D26C00"/>
    <w:rsid w:val="31E2974E"/>
    <w:rsid w:val="31F51034"/>
    <w:rsid w:val="32A38C84"/>
    <w:rsid w:val="32AA48FF"/>
    <w:rsid w:val="32E2ADA4"/>
    <w:rsid w:val="334523BF"/>
    <w:rsid w:val="3356D8EF"/>
    <w:rsid w:val="33898D44"/>
    <w:rsid w:val="3389DF8E"/>
    <w:rsid w:val="33ECEDBB"/>
    <w:rsid w:val="33ED7636"/>
    <w:rsid w:val="3411FFB8"/>
    <w:rsid w:val="34B72D48"/>
    <w:rsid w:val="34E9B83B"/>
    <w:rsid w:val="350F8B78"/>
    <w:rsid w:val="357F58C9"/>
    <w:rsid w:val="36784466"/>
    <w:rsid w:val="36863E19"/>
    <w:rsid w:val="37222874"/>
    <w:rsid w:val="3722DBBF"/>
    <w:rsid w:val="3819514D"/>
    <w:rsid w:val="382C1E2C"/>
    <w:rsid w:val="382C1F4E"/>
    <w:rsid w:val="3832DF84"/>
    <w:rsid w:val="38597049"/>
    <w:rsid w:val="38A83240"/>
    <w:rsid w:val="38D9FDB8"/>
    <w:rsid w:val="395FC351"/>
    <w:rsid w:val="399AE5C1"/>
    <w:rsid w:val="39B71290"/>
    <w:rsid w:val="39C3A3F3"/>
    <w:rsid w:val="3A005B03"/>
    <w:rsid w:val="3AC052E3"/>
    <w:rsid w:val="3B4A7C8B"/>
    <w:rsid w:val="3B9DFA6E"/>
    <w:rsid w:val="3BC9C4E6"/>
    <w:rsid w:val="3BCFA70D"/>
    <w:rsid w:val="3BD08C1B"/>
    <w:rsid w:val="3BE30AEF"/>
    <w:rsid w:val="3C4610AE"/>
    <w:rsid w:val="3C5F9E45"/>
    <w:rsid w:val="3CC4724F"/>
    <w:rsid w:val="3D25686C"/>
    <w:rsid w:val="3D31CC5E"/>
    <w:rsid w:val="3DB4C147"/>
    <w:rsid w:val="3E033932"/>
    <w:rsid w:val="3E326FAC"/>
    <w:rsid w:val="3E455DDE"/>
    <w:rsid w:val="3F2EF4E3"/>
    <w:rsid w:val="3F3CF5B3"/>
    <w:rsid w:val="3F7DF5D0"/>
    <w:rsid w:val="3FA756F7"/>
    <w:rsid w:val="3FC8A3B1"/>
    <w:rsid w:val="3FF9B289"/>
    <w:rsid w:val="401B37F8"/>
    <w:rsid w:val="4032549E"/>
    <w:rsid w:val="4187B85F"/>
    <w:rsid w:val="41B0483E"/>
    <w:rsid w:val="421818F5"/>
    <w:rsid w:val="42959B09"/>
    <w:rsid w:val="42E8AC24"/>
    <w:rsid w:val="433DC58C"/>
    <w:rsid w:val="433E913F"/>
    <w:rsid w:val="4363ECCC"/>
    <w:rsid w:val="436BBE92"/>
    <w:rsid w:val="4378BBEF"/>
    <w:rsid w:val="43B54316"/>
    <w:rsid w:val="43CBE2BB"/>
    <w:rsid w:val="444F3A79"/>
    <w:rsid w:val="4460CBBF"/>
    <w:rsid w:val="44D56EB5"/>
    <w:rsid w:val="45615550"/>
    <w:rsid w:val="45754655"/>
    <w:rsid w:val="4599BC8E"/>
    <w:rsid w:val="45AEEA5D"/>
    <w:rsid w:val="45E71DE4"/>
    <w:rsid w:val="46E12D03"/>
    <w:rsid w:val="46E819F8"/>
    <w:rsid w:val="46EA02D1"/>
    <w:rsid w:val="4701F299"/>
    <w:rsid w:val="470E22A2"/>
    <w:rsid w:val="4739F640"/>
    <w:rsid w:val="4762EEE6"/>
    <w:rsid w:val="4763DB6F"/>
    <w:rsid w:val="478396A6"/>
    <w:rsid w:val="47D58091"/>
    <w:rsid w:val="48284EB6"/>
    <w:rsid w:val="49138F56"/>
    <w:rsid w:val="4916C0FB"/>
    <w:rsid w:val="491BE1BD"/>
    <w:rsid w:val="4928F6F2"/>
    <w:rsid w:val="4960C151"/>
    <w:rsid w:val="49989676"/>
    <w:rsid w:val="49D30B46"/>
    <w:rsid w:val="49EFAB00"/>
    <w:rsid w:val="4A20E219"/>
    <w:rsid w:val="4A4F85A3"/>
    <w:rsid w:val="4A63DCF9"/>
    <w:rsid w:val="4A8E8762"/>
    <w:rsid w:val="4A91D5D4"/>
    <w:rsid w:val="4AD7ED41"/>
    <w:rsid w:val="4AE3BD8F"/>
    <w:rsid w:val="4B23A547"/>
    <w:rsid w:val="4B7267EB"/>
    <w:rsid w:val="4C71807C"/>
    <w:rsid w:val="4C7EF7D3"/>
    <w:rsid w:val="4CBD5E7B"/>
    <w:rsid w:val="4CF6C4A6"/>
    <w:rsid w:val="4D0D6F27"/>
    <w:rsid w:val="4D6CC221"/>
    <w:rsid w:val="4DA2491C"/>
    <w:rsid w:val="4DDEF2A8"/>
    <w:rsid w:val="4E44714F"/>
    <w:rsid w:val="4E75A144"/>
    <w:rsid w:val="4E7B9340"/>
    <w:rsid w:val="4F9FCEE9"/>
    <w:rsid w:val="4FA4B4B6"/>
    <w:rsid w:val="502396D4"/>
    <w:rsid w:val="5060AAB9"/>
    <w:rsid w:val="50C6612E"/>
    <w:rsid w:val="50F4F9E0"/>
    <w:rsid w:val="5143FFF3"/>
    <w:rsid w:val="5188EEA4"/>
    <w:rsid w:val="51B5412A"/>
    <w:rsid w:val="51D5E151"/>
    <w:rsid w:val="51EA72A5"/>
    <w:rsid w:val="521F45E6"/>
    <w:rsid w:val="5271A290"/>
    <w:rsid w:val="527D4AE0"/>
    <w:rsid w:val="52812029"/>
    <w:rsid w:val="52C45DBB"/>
    <w:rsid w:val="52E4FF74"/>
    <w:rsid w:val="52FCD75A"/>
    <w:rsid w:val="533E5E49"/>
    <w:rsid w:val="536EA487"/>
    <w:rsid w:val="53D352F4"/>
    <w:rsid w:val="53EE42ED"/>
    <w:rsid w:val="53FA4747"/>
    <w:rsid w:val="53FEBBF0"/>
    <w:rsid w:val="5416EF2F"/>
    <w:rsid w:val="5426D1AC"/>
    <w:rsid w:val="543E831A"/>
    <w:rsid w:val="5468C615"/>
    <w:rsid w:val="549FDB87"/>
    <w:rsid w:val="54BCF738"/>
    <w:rsid w:val="54CD35C0"/>
    <w:rsid w:val="54F26E1D"/>
    <w:rsid w:val="55127E7E"/>
    <w:rsid w:val="5549E8A7"/>
    <w:rsid w:val="559C5198"/>
    <w:rsid w:val="55BB7481"/>
    <w:rsid w:val="56280087"/>
    <w:rsid w:val="564165F1"/>
    <w:rsid w:val="56828083"/>
    <w:rsid w:val="569928B4"/>
    <w:rsid w:val="56C1A418"/>
    <w:rsid w:val="56D5AC5B"/>
    <w:rsid w:val="56E57B22"/>
    <w:rsid w:val="57D9F701"/>
    <w:rsid w:val="57F153A1"/>
    <w:rsid w:val="5846FDEB"/>
    <w:rsid w:val="585F531F"/>
    <w:rsid w:val="58AF37E0"/>
    <w:rsid w:val="58E0C475"/>
    <w:rsid w:val="59381B08"/>
    <w:rsid w:val="59398638"/>
    <w:rsid w:val="593B97AB"/>
    <w:rsid w:val="59425F0F"/>
    <w:rsid w:val="59622BAF"/>
    <w:rsid w:val="5974B6B3"/>
    <w:rsid w:val="5A1C4655"/>
    <w:rsid w:val="5AA25D41"/>
    <w:rsid w:val="5B1DB46B"/>
    <w:rsid w:val="5B418A51"/>
    <w:rsid w:val="5B7329E8"/>
    <w:rsid w:val="5B7B86D8"/>
    <w:rsid w:val="5BD8BB0A"/>
    <w:rsid w:val="5BE828AF"/>
    <w:rsid w:val="5BFFFBAF"/>
    <w:rsid w:val="5C05C77D"/>
    <w:rsid w:val="5C27A68A"/>
    <w:rsid w:val="5C369D99"/>
    <w:rsid w:val="5CC9E069"/>
    <w:rsid w:val="5D2AF774"/>
    <w:rsid w:val="5D347736"/>
    <w:rsid w:val="5D44BE90"/>
    <w:rsid w:val="5D743361"/>
    <w:rsid w:val="5D827318"/>
    <w:rsid w:val="5D9D6E7C"/>
    <w:rsid w:val="5DC3943E"/>
    <w:rsid w:val="5E287656"/>
    <w:rsid w:val="5E7C97B8"/>
    <w:rsid w:val="5EA0D706"/>
    <w:rsid w:val="5EB0B4DF"/>
    <w:rsid w:val="5EBB4473"/>
    <w:rsid w:val="5EC1975F"/>
    <w:rsid w:val="5ED257B7"/>
    <w:rsid w:val="5EFBF2A4"/>
    <w:rsid w:val="5EFC2E91"/>
    <w:rsid w:val="5FE00F80"/>
    <w:rsid w:val="601951F9"/>
    <w:rsid w:val="601D1E7C"/>
    <w:rsid w:val="6088327F"/>
    <w:rsid w:val="60C975C3"/>
    <w:rsid w:val="61052BF1"/>
    <w:rsid w:val="6112C5F5"/>
    <w:rsid w:val="61141AFB"/>
    <w:rsid w:val="6120FF78"/>
    <w:rsid w:val="61937073"/>
    <w:rsid w:val="61D16543"/>
    <w:rsid w:val="61E5F5F7"/>
    <w:rsid w:val="61F01ACE"/>
    <w:rsid w:val="62172AA8"/>
    <w:rsid w:val="621DAE70"/>
    <w:rsid w:val="623C0E7D"/>
    <w:rsid w:val="62F52C49"/>
    <w:rsid w:val="62FE99D4"/>
    <w:rsid w:val="633669E4"/>
    <w:rsid w:val="63539B73"/>
    <w:rsid w:val="6367672D"/>
    <w:rsid w:val="636FBA80"/>
    <w:rsid w:val="63BA9C1C"/>
    <w:rsid w:val="640D6852"/>
    <w:rsid w:val="6427A16C"/>
    <w:rsid w:val="6467C563"/>
    <w:rsid w:val="64764FCD"/>
    <w:rsid w:val="64C8DB40"/>
    <w:rsid w:val="64FD1F1E"/>
    <w:rsid w:val="6521404E"/>
    <w:rsid w:val="65292562"/>
    <w:rsid w:val="653E482E"/>
    <w:rsid w:val="65BF69B6"/>
    <w:rsid w:val="6655CA92"/>
    <w:rsid w:val="665760CE"/>
    <w:rsid w:val="66C47AE8"/>
    <w:rsid w:val="66DCEA36"/>
    <w:rsid w:val="6704C153"/>
    <w:rsid w:val="6740CBFC"/>
    <w:rsid w:val="674D9DDC"/>
    <w:rsid w:val="67793457"/>
    <w:rsid w:val="67B2CE26"/>
    <w:rsid w:val="684EC3C5"/>
    <w:rsid w:val="6879C024"/>
    <w:rsid w:val="68D57436"/>
    <w:rsid w:val="68D94978"/>
    <w:rsid w:val="69E76F52"/>
    <w:rsid w:val="6A01A775"/>
    <w:rsid w:val="6A2C9E71"/>
    <w:rsid w:val="6AA22FE7"/>
    <w:rsid w:val="6ABEF2DE"/>
    <w:rsid w:val="6ACF44BC"/>
    <w:rsid w:val="6C49B4FD"/>
    <w:rsid w:val="6C5CC248"/>
    <w:rsid w:val="6C84C23C"/>
    <w:rsid w:val="6CAE2A45"/>
    <w:rsid w:val="6CB0FC4A"/>
    <w:rsid w:val="6DA7CF0E"/>
    <w:rsid w:val="6DAC7E81"/>
    <w:rsid w:val="6DD9FA23"/>
    <w:rsid w:val="6DF621DC"/>
    <w:rsid w:val="6E00879F"/>
    <w:rsid w:val="6EEEF864"/>
    <w:rsid w:val="6EF00862"/>
    <w:rsid w:val="6F56FC5B"/>
    <w:rsid w:val="6F5D5B25"/>
    <w:rsid w:val="6F66AD0A"/>
    <w:rsid w:val="6F71F76A"/>
    <w:rsid w:val="6FA72731"/>
    <w:rsid w:val="700C18F6"/>
    <w:rsid w:val="70300CE4"/>
    <w:rsid w:val="7059AECA"/>
    <w:rsid w:val="708FF7DD"/>
    <w:rsid w:val="70C10811"/>
    <w:rsid w:val="70FCEDD1"/>
    <w:rsid w:val="714D8E89"/>
    <w:rsid w:val="715F758B"/>
    <w:rsid w:val="7168ADCB"/>
    <w:rsid w:val="7178265D"/>
    <w:rsid w:val="71865894"/>
    <w:rsid w:val="71AD725C"/>
    <w:rsid w:val="722519E1"/>
    <w:rsid w:val="7254B7BA"/>
    <w:rsid w:val="7320572C"/>
    <w:rsid w:val="7353336C"/>
    <w:rsid w:val="735E0A05"/>
    <w:rsid w:val="73A46630"/>
    <w:rsid w:val="7484272C"/>
    <w:rsid w:val="754E66FA"/>
    <w:rsid w:val="75C894CB"/>
    <w:rsid w:val="75F1E708"/>
    <w:rsid w:val="75F5D3AB"/>
    <w:rsid w:val="75FC605A"/>
    <w:rsid w:val="7628EE04"/>
    <w:rsid w:val="771FE4A6"/>
    <w:rsid w:val="77456494"/>
    <w:rsid w:val="77DD7D26"/>
    <w:rsid w:val="77E71D0D"/>
    <w:rsid w:val="78161086"/>
    <w:rsid w:val="7830BB89"/>
    <w:rsid w:val="785868B7"/>
    <w:rsid w:val="789CBB9E"/>
    <w:rsid w:val="78A5849E"/>
    <w:rsid w:val="78C4EB30"/>
    <w:rsid w:val="78FCE2E4"/>
    <w:rsid w:val="795EA7F9"/>
    <w:rsid w:val="799FC9E8"/>
    <w:rsid w:val="79C98BCB"/>
    <w:rsid w:val="7AD2A671"/>
    <w:rsid w:val="7AE7A8B8"/>
    <w:rsid w:val="7B2312B0"/>
    <w:rsid w:val="7B97D07C"/>
    <w:rsid w:val="7BDC3659"/>
    <w:rsid w:val="7C77AC44"/>
    <w:rsid w:val="7DC36179"/>
    <w:rsid w:val="7DC51C33"/>
    <w:rsid w:val="7DCA8EDB"/>
    <w:rsid w:val="7DD96E4B"/>
    <w:rsid w:val="7E016A7A"/>
    <w:rsid w:val="7E0929A9"/>
    <w:rsid w:val="7E89C981"/>
    <w:rsid w:val="7ED7FFF5"/>
    <w:rsid w:val="7EE35DBA"/>
    <w:rsid w:val="7EE6A1E4"/>
    <w:rsid w:val="7F248A7B"/>
    <w:rsid w:val="7F513FF7"/>
    <w:rsid w:val="7F68842A"/>
    <w:rsid w:val="7FA6A40A"/>
    <w:rsid w:val="7FD9AC0B"/>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BE7766"/>
  <w15:chartTrackingRefBased/>
  <w15:docId w15:val="{9FE7621C-CFFB-4996-BB5E-3263476B6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A6516"/>
    <w:pPr>
      <w:widowControl w:val="0"/>
      <w:autoSpaceDE w:val="0"/>
      <w:autoSpaceDN w:val="0"/>
      <w:spacing w:after="0" w:line="240" w:lineRule="auto"/>
    </w:pPr>
    <w:rPr>
      <w:rFonts w:ascii="Arial" w:eastAsia="Arial" w:hAnsi="Arial" w:cs="Arial"/>
      <w:lang w:val="en-US" w:bidi="en-US"/>
    </w:rPr>
  </w:style>
  <w:style w:type="paragraph" w:styleId="Heading1">
    <w:name w:val="heading 1"/>
    <w:basedOn w:val="Normal"/>
    <w:link w:val="Heading1Char"/>
    <w:uiPriority w:val="1"/>
    <w:qFormat/>
    <w:rsid w:val="00AA6516"/>
    <w:pPr>
      <w:ind w:left="674" w:hanging="358"/>
      <w:outlineLvl w:val="0"/>
    </w:pPr>
    <w:rPr>
      <w:b/>
      <w:bCs/>
      <w:sz w:val="24"/>
      <w:szCs w:val="24"/>
    </w:rPr>
  </w:style>
  <w:style w:type="paragraph" w:styleId="Heading2">
    <w:name w:val="heading 2"/>
    <w:basedOn w:val="Normal"/>
    <w:link w:val="Heading2Char"/>
    <w:uiPriority w:val="1"/>
    <w:qFormat/>
    <w:rsid w:val="00AA6516"/>
    <w:pPr>
      <w:spacing w:before="1"/>
      <w:ind w:left="1036" w:hanging="360"/>
      <w:outlineLvl w:val="1"/>
    </w:pPr>
    <w:rPr>
      <w:b/>
      <w:bCs/>
    </w:rPr>
  </w:style>
  <w:style w:type="paragraph" w:styleId="Heading3">
    <w:name w:val="heading 3"/>
    <w:basedOn w:val="Normal"/>
    <w:link w:val="Heading3Char"/>
    <w:uiPriority w:val="1"/>
    <w:qFormat/>
    <w:rsid w:val="00AA6516"/>
    <w:pPr>
      <w:spacing w:before="56"/>
      <w:ind w:right="292"/>
      <w:jc w:val="right"/>
      <w:outlineLvl w:val="2"/>
    </w:pPr>
    <w:rPr>
      <w:rFonts w:ascii="Calibri" w:eastAsia="Calibri" w:hAnsi="Calibri" w:cs="Calibri"/>
    </w:rPr>
  </w:style>
  <w:style w:type="paragraph" w:styleId="Heading4">
    <w:name w:val="heading 4"/>
    <w:basedOn w:val="Normal"/>
    <w:link w:val="Heading4Char"/>
    <w:uiPriority w:val="1"/>
    <w:qFormat/>
    <w:rsid w:val="00AA6516"/>
    <w:pPr>
      <w:ind w:left="316"/>
      <w:outlineLvl w:val="3"/>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A6516"/>
    <w:rPr>
      <w:rFonts w:ascii="Arial" w:eastAsia="Arial" w:hAnsi="Arial" w:cs="Arial"/>
      <w:b/>
      <w:bCs/>
      <w:sz w:val="24"/>
      <w:szCs w:val="24"/>
      <w:lang w:val="en-US" w:bidi="en-US"/>
    </w:rPr>
  </w:style>
  <w:style w:type="character" w:customStyle="1" w:styleId="Heading2Char">
    <w:name w:val="Heading 2 Char"/>
    <w:basedOn w:val="DefaultParagraphFont"/>
    <w:link w:val="Heading2"/>
    <w:uiPriority w:val="1"/>
    <w:rsid w:val="00AA6516"/>
    <w:rPr>
      <w:rFonts w:ascii="Arial" w:eastAsia="Arial" w:hAnsi="Arial" w:cs="Arial"/>
      <w:b/>
      <w:bCs/>
      <w:lang w:val="en-US" w:bidi="en-US"/>
    </w:rPr>
  </w:style>
  <w:style w:type="character" w:customStyle="1" w:styleId="Heading3Char">
    <w:name w:val="Heading 3 Char"/>
    <w:basedOn w:val="DefaultParagraphFont"/>
    <w:link w:val="Heading3"/>
    <w:uiPriority w:val="1"/>
    <w:rsid w:val="00AA6516"/>
    <w:rPr>
      <w:rFonts w:ascii="Calibri" w:eastAsia="Calibri" w:hAnsi="Calibri" w:cs="Calibri"/>
      <w:lang w:val="en-US" w:bidi="en-US"/>
    </w:rPr>
  </w:style>
  <w:style w:type="character" w:customStyle="1" w:styleId="Heading4Char">
    <w:name w:val="Heading 4 Char"/>
    <w:basedOn w:val="DefaultParagraphFont"/>
    <w:link w:val="Heading4"/>
    <w:uiPriority w:val="1"/>
    <w:rsid w:val="00AA6516"/>
    <w:rPr>
      <w:rFonts w:ascii="Arial" w:eastAsia="Arial" w:hAnsi="Arial" w:cs="Arial"/>
      <w:b/>
      <w:bCs/>
      <w:sz w:val="20"/>
      <w:szCs w:val="20"/>
      <w:lang w:val="en-US" w:bidi="en-US"/>
    </w:rPr>
  </w:style>
  <w:style w:type="paragraph" w:styleId="BodyText">
    <w:name w:val="Body Text"/>
    <w:basedOn w:val="Normal"/>
    <w:link w:val="BodyTextChar"/>
    <w:uiPriority w:val="1"/>
    <w:qFormat/>
    <w:rsid w:val="004D1E2F"/>
    <w:pPr>
      <w:spacing w:before="120" w:line="276" w:lineRule="auto"/>
      <w:jc w:val="both"/>
    </w:pPr>
    <w:rPr>
      <w:rFonts w:ascii="Times New Roman" w:hAnsi="Times New Roman" w:cs="Times New Roman"/>
      <w:sz w:val="20"/>
      <w:szCs w:val="20"/>
      <w:lang w:val="en-GB"/>
    </w:rPr>
  </w:style>
  <w:style w:type="character" w:customStyle="1" w:styleId="BodyTextChar">
    <w:name w:val="Body Text Char"/>
    <w:basedOn w:val="DefaultParagraphFont"/>
    <w:link w:val="BodyText"/>
    <w:uiPriority w:val="1"/>
    <w:rsid w:val="004D1E2F"/>
    <w:rPr>
      <w:rFonts w:ascii="Times New Roman" w:eastAsia="Arial" w:hAnsi="Times New Roman" w:cs="Times New Roman"/>
      <w:sz w:val="20"/>
      <w:szCs w:val="20"/>
      <w:lang w:bidi="en-US"/>
    </w:rPr>
  </w:style>
  <w:style w:type="paragraph" w:styleId="ListParagraph">
    <w:name w:val="List Paragraph"/>
    <w:basedOn w:val="Normal"/>
    <w:uiPriority w:val="1"/>
    <w:qFormat/>
    <w:rsid w:val="00AA6516"/>
    <w:pPr>
      <w:ind w:left="1756" w:hanging="360"/>
    </w:pPr>
  </w:style>
  <w:style w:type="paragraph" w:customStyle="1" w:styleId="TableParagraph">
    <w:name w:val="Table Paragraph"/>
    <w:basedOn w:val="Normal"/>
    <w:uiPriority w:val="1"/>
    <w:qFormat/>
    <w:rsid w:val="00AA6516"/>
    <w:pPr>
      <w:ind w:left="200"/>
    </w:pPr>
  </w:style>
  <w:style w:type="character" w:styleId="Hyperlink">
    <w:name w:val="Hyperlink"/>
    <w:basedOn w:val="DefaultParagraphFont"/>
    <w:uiPriority w:val="99"/>
    <w:unhideWhenUsed/>
    <w:rsid w:val="00AA6516"/>
    <w:rPr>
      <w:color w:val="0563C1" w:themeColor="hyperlink"/>
      <w:u w:val="single"/>
    </w:rPr>
  </w:style>
  <w:style w:type="table" w:styleId="TableGrid">
    <w:name w:val="Table Grid"/>
    <w:basedOn w:val="TableNormal"/>
    <w:uiPriority w:val="39"/>
    <w:rsid w:val="00AA6516"/>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51A28"/>
    <w:rPr>
      <w:color w:val="605E5C"/>
      <w:shd w:val="clear" w:color="auto" w:fill="E1DFDD"/>
    </w:rPr>
  </w:style>
  <w:style w:type="character" w:styleId="FollowedHyperlink">
    <w:name w:val="FollowedHyperlink"/>
    <w:basedOn w:val="DefaultParagraphFont"/>
    <w:uiPriority w:val="99"/>
    <w:semiHidden/>
    <w:unhideWhenUsed/>
    <w:rsid w:val="008140B9"/>
    <w:rPr>
      <w:color w:val="954F72" w:themeColor="followedHyperlink"/>
      <w:u w:val="single"/>
    </w:rPr>
  </w:style>
  <w:style w:type="character" w:styleId="CommentReference">
    <w:name w:val="annotation reference"/>
    <w:basedOn w:val="DefaultParagraphFont"/>
    <w:uiPriority w:val="99"/>
    <w:semiHidden/>
    <w:unhideWhenUsed/>
    <w:rsid w:val="008339FF"/>
    <w:rPr>
      <w:sz w:val="16"/>
      <w:szCs w:val="16"/>
    </w:rPr>
  </w:style>
  <w:style w:type="paragraph" w:styleId="CommentText">
    <w:name w:val="annotation text"/>
    <w:basedOn w:val="Normal"/>
    <w:link w:val="CommentTextChar"/>
    <w:uiPriority w:val="99"/>
    <w:unhideWhenUsed/>
    <w:rsid w:val="008339FF"/>
    <w:rPr>
      <w:sz w:val="20"/>
      <w:szCs w:val="20"/>
    </w:rPr>
  </w:style>
  <w:style w:type="character" w:customStyle="1" w:styleId="CommentTextChar">
    <w:name w:val="Comment Text Char"/>
    <w:basedOn w:val="DefaultParagraphFont"/>
    <w:link w:val="CommentText"/>
    <w:uiPriority w:val="99"/>
    <w:rsid w:val="008339FF"/>
    <w:rPr>
      <w:rFonts w:ascii="Arial" w:eastAsia="Arial" w:hAnsi="Arial" w:cs="Arial"/>
      <w:sz w:val="20"/>
      <w:szCs w:val="20"/>
      <w:lang w:val="en-US" w:bidi="en-US"/>
    </w:rPr>
  </w:style>
  <w:style w:type="paragraph" w:styleId="CommentSubject">
    <w:name w:val="annotation subject"/>
    <w:basedOn w:val="CommentText"/>
    <w:next w:val="CommentText"/>
    <w:link w:val="CommentSubjectChar"/>
    <w:uiPriority w:val="99"/>
    <w:semiHidden/>
    <w:unhideWhenUsed/>
    <w:rsid w:val="008339FF"/>
    <w:rPr>
      <w:b/>
      <w:bCs/>
    </w:rPr>
  </w:style>
  <w:style w:type="character" w:customStyle="1" w:styleId="CommentSubjectChar">
    <w:name w:val="Comment Subject Char"/>
    <w:basedOn w:val="CommentTextChar"/>
    <w:link w:val="CommentSubject"/>
    <w:uiPriority w:val="99"/>
    <w:semiHidden/>
    <w:rsid w:val="008339FF"/>
    <w:rPr>
      <w:rFonts w:ascii="Arial" w:eastAsia="Arial" w:hAnsi="Arial" w:cs="Arial"/>
      <w:b/>
      <w:bCs/>
      <w:sz w:val="20"/>
      <w:szCs w:val="20"/>
      <w:lang w:val="en-US" w:bidi="en-US"/>
    </w:rPr>
  </w:style>
  <w:style w:type="paragraph" w:styleId="BalloonText">
    <w:name w:val="Balloon Text"/>
    <w:basedOn w:val="Normal"/>
    <w:link w:val="BalloonTextChar"/>
    <w:uiPriority w:val="99"/>
    <w:semiHidden/>
    <w:unhideWhenUsed/>
    <w:rsid w:val="008339F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39FF"/>
    <w:rPr>
      <w:rFonts w:ascii="Segoe UI" w:eastAsia="Arial" w:hAnsi="Segoe UI" w:cs="Segoe UI"/>
      <w:sz w:val="18"/>
      <w:szCs w:val="18"/>
      <w:lang w:val="en-US" w:bidi="en-US"/>
    </w:rPr>
  </w:style>
  <w:style w:type="paragraph" w:styleId="NormalWeb">
    <w:name w:val="Normal (Web)"/>
    <w:basedOn w:val="Normal"/>
    <w:uiPriority w:val="99"/>
    <w:semiHidden/>
    <w:unhideWhenUsed/>
    <w:rsid w:val="00040667"/>
    <w:pPr>
      <w:widowControl/>
      <w:autoSpaceDE/>
      <w:autoSpaceDN/>
      <w:spacing w:before="100" w:beforeAutospacing="1" w:after="100" w:afterAutospacing="1"/>
    </w:pPr>
    <w:rPr>
      <w:rFonts w:ascii="Times New Roman" w:eastAsia="Times New Roman" w:hAnsi="Times New Roman" w:cs="Times New Roman"/>
      <w:sz w:val="24"/>
      <w:szCs w:val="24"/>
      <w:lang w:val="sl-SI" w:eastAsia="sl-SI" w:bidi="ar-SA"/>
    </w:rPr>
  </w:style>
  <w:style w:type="character" w:styleId="Strong">
    <w:name w:val="Strong"/>
    <w:basedOn w:val="DefaultParagraphFont"/>
    <w:uiPriority w:val="22"/>
    <w:qFormat/>
    <w:rsid w:val="00040667"/>
    <w:rPr>
      <w:b/>
      <w:bCs/>
    </w:rPr>
  </w:style>
  <w:style w:type="paragraph" w:styleId="Caption">
    <w:name w:val="caption"/>
    <w:basedOn w:val="Normal"/>
    <w:next w:val="Normal"/>
    <w:uiPriority w:val="35"/>
    <w:unhideWhenUsed/>
    <w:qFormat/>
    <w:rsid w:val="009B6B45"/>
    <w:pPr>
      <w:spacing w:after="200"/>
    </w:pPr>
    <w:rPr>
      <w:i/>
      <w:iCs/>
      <w:color w:val="44546A" w:themeColor="text2"/>
      <w:sz w:val="18"/>
      <w:szCs w:val="18"/>
    </w:rPr>
  </w:style>
  <w:style w:type="paragraph" w:styleId="Revision">
    <w:name w:val="Revision"/>
    <w:hidden/>
    <w:uiPriority w:val="99"/>
    <w:semiHidden/>
    <w:rsid w:val="00852492"/>
    <w:pPr>
      <w:spacing w:after="0" w:line="240" w:lineRule="auto"/>
    </w:pPr>
    <w:rPr>
      <w:rFonts w:ascii="Arial" w:eastAsia="Arial" w:hAnsi="Arial" w:cs="Arial"/>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908905">
      <w:bodyDiv w:val="1"/>
      <w:marLeft w:val="0"/>
      <w:marRight w:val="0"/>
      <w:marTop w:val="0"/>
      <w:marBottom w:val="0"/>
      <w:divBdr>
        <w:top w:val="none" w:sz="0" w:space="0" w:color="auto"/>
        <w:left w:val="none" w:sz="0" w:space="0" w:color="auto"/>
        <w:bottom w:val="none" w:sz="0" w:space="0" w:color="auto"/>
        <w:right w:val="none" w:sz="0" w:space="0" w:color="auto"/>
      </w:divBdr>
    </w:div>
    <w:div w:id="703941502">
      <w:bodyDiv w:val="1"/>
      <w:marLeft w:val="0"/>
      <w:marRight w:val="0"/>
      <w:marTop w:val="0"/>
      <w:marBottom w:val="0"/>
      <w:divBdr>
        <w:top w:val="none" w:sz="0" w:space="0" w:color="auto"/>
        <w:left w:val="none" w:sz="0" w:space="0" w:color="auto"/>
        <w:bottom w:val="none" w:sz="0" w:space="0" w:color="auto"/>
        <w:right w:val="none" w:sz="0" w:space="0" w:color="auto"/>
      </w:divBdr>
    </w:div>
    <w:div w:id="790049249">
      <w:bodyDiv w:val="1"/>
      <w:marLeft w:val="0"/>
      <w:marRight w:val="0"/>
      <w:marTop w:val="0"/>
      <w:marBottom w:val="0"/>
      <w:divBdr>
        <w:top w:val="none" w:sz="0" w:space="0" w:color="auto"/>
        <w:left w:val="none" w:sz="0" w:space="0" w:color="auto"/>
        <w:bottom w:val="none" w:sz="0" w:space="0" w:color="auto"/>
        <w:right w:val="none" w:sz="0" w:space="0" w:color="auto"/>
      </w:divBdr>
    </w:div>
    <w:div w:id="1840191674">
      <w:bodyDiv w:val="1"/>
      <w:marLeft w:val="0"/>
      <w:marRight w:val="0"/>
      <w:marTop w:val="0"/>
      <w:marBottom w:val="0"/>
      <w:divBdr>
        <w:top w:val="none" w:sz="0" w:space="0" w:color="auto"/>
        <w:left w:val="none" w:sz="0" w:space="0" w:color="auto"/>
        <w:bottom w:val="none" w:sz="0" w:space="0" w:color="auto"/>
        <w:right w:val="none" w:sz="0" w:space="0" w:color="auto"/>
      </w:divBdr>
    </w:div>
    <w:div w:id="1996177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www.flixbus.cz" TargetMode="External"/><Relationship Id="rId26" Type="http://schemas.openxmlformats.org/officeDocument/2006/relationships/hyperlink" Target="http://www.cd.cz/en/spojeni-a-jizdenka/" TargetMode="External"/><Relationship Id="rId39" Type="http://schemas.openxmlformats.org/officeDocument/2006/relationships/hyperlink" Target="https://www.hotelpassage.eu/" TargetMode="External"/><Relationship Id="rId21" Type="http://schemas.openxmlformats.org/officeDocument/2006/relationships/hyperlink" Target="https://www.cd.cz" TargetMode="External"/><Relationship Id="rId34" Type="http://schemas.openxmlformats.org/officeDocument/2006/relationships/hyperlink" Target="https://pipniajed.cz/en.html" TargetMode="External"/><Relationship Id="rId42" Type="http://schemas.openxmlformats.org/officeDocument/2006/relationships/hyperlink" Target="mailto:foral@tes.eu" TargetMode="External"/><Relationship Id="rId47" Type="http://schemas.openxmlformats.org/officeDocument/2006/relationships/hyperlink" Target="mailto:mateusz.malicki@psi.ch" TargetMode="Externa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mateusz.malicki@psi.ch" TargetMode="External"/><Relationship Id="rId29" Type="http://schemas.openxmlformats.org/officeDocument/2006/relationships/hyperlink" Target="https://www.flixbus.cz" TargetMode="External"/><Relationship Id="rId11" Type="http://schemas.openxmlformats.org/officeDocument/2006/relationships/image" Target="media/image3.png"/><Relationship Id="rId24" Type="http://schemas.openxmlformats.org/officeDocument/2006/relationships/hyperlink" Target="https://www.flixbus.cz" TargetMode="External"/><Relationship Id="rId32" Type="http://schemas.openxmlformats.org/officeDocument/2006/relationships/hyperlink" Target="https://www.mrparkit.com/en" TargetMode="External"/><Relationship Id="rId37" Type="http://schemas.openxmlformats.org/officeDocument/2006/relationships/image" Target="media/image9.png"/><Relationship Id="rId40" Type="http://schemas.openxmlformats.org/officeDocument/2006/relationships/hyperlink" Target="https://www.continentalbrno.cz/en" TargetMode="External"/><Relationship Id="rId45" Type="http://schemas.openxmlformats.org/officeDocument/2006/relationships/hyperlink" Target="mailto:Peter.Mician@vutbr.cz" TargetMode="External"/><Relationship Id="rId5" Type="http://schemas.openxmlformats.org/officeDocument/2006/relationships/numbering" Target="numbering.xml"/><Relationship Id="rId15" Type="http://schemas.openxmlformats.org/officeDocument/2006/relationships/hyperlink" Target="mailto:Peter.Mician@vutbr.cz" TargetMode="External"/><Relationship Id="rId23" Type="http://schemas.openxmlformats.org/officeDocument/2006/relationships/hyperlink" Target="https://regiojet.cz/" TargetMode="External"/><Relationship Id="rId28" Type="http://schemas.openxmlformats.org/officeDocument/2006/relationships/hyperlink" Target="https://regiojet.cz/" TargetMode="External"/><Relationship Id="rId36" Type="http://schemas.openxmlformats.org/officeDocument/2006/relationships/image" Target="media/image8.png"/><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regiojet.cz/" TargetMode="External"/><Relationship Id="rId31" Type="http://schemas.openxmlformats.org/officeDocument/2006/relationships/hyperlink" Target="https://www.jdparking.cz" TargetMode="External"/><Relationship Id="rId44" Type="http://schemas.openxmlformats.org/officeDocument/2006/relationships/hyperlink" Target="http://www.psi.ch" TargetMode="External"/><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image" Target="media/image6.emf"/><Relationship Id="rId22" Type="http://schemas.openxmlformats.org/officeDocument/2006/relationships/hyperlink" Target="https://www.dpp.cz" TargetMode="External"/><Relationship Id="rId27" Type="http://schemas.openxmlformats.org/officeDocument/2006/relationships/hyperlink" Target="https://www.dpmb.cz/en" TargetMode="External"/><Relationship Id="rId30" Type="http://schemas.openxmlformats.org/officeDocument/2006/relationships/hyperlink" Target="https://www.parkovanivbrne.cz/en" TargetMode="External"/><Relationship Id="rId35" Type="http://schemas.openxmlformats.org/officeDocument/2006/relationships/image" Target="media/image7.png"/><Relationship Id="rId43" Type="http://schemas.openxmlformats.org/officeDocument/2006/relationships/hyperlink" Target="mailto:mateusz.malicki@psi.ch" TargetMode="External"/><Relationship Id="rId48" Type="http://schemas.openxmlformats.org/officeDocument/2006/relationships/hyperlink" Target="http://www.psi.ch"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4.emf"/><Relationship Id="rId17" Type="http://schemas.openxmlformats.org/officeDocument/2006/relationships/hyperlink" Target="mailto:mateusz.malicki@psi.ch" TargetMode="External"/><Relationship Id="rId25" Type="http://schemas.openxmlformats.org/officeDocument/2006/relationships/hyperlink" Target="https://www.gepard.com/en" TargetMode="External"/><Relationship Id="rId33" Type="http://schemas.openxmlformats.org/officeDocument/2006/relationships/hyperlink" Target="https://www.dpmb.cz/en" TargetMode="External"/><Relationship Id="rId38" Type="http://schemas.openxmlformats.org/officeDocument/2006/relationships/image" Target="media/image10.png"/><Relationship Id="rId46" Type="http://schemas.openxmlformats.org/officeDocument/2006/relationships/hyperlink" Target="mailto:foral@tes.eu" TargetMode="External"/><Relationship Id="rId20" Type="http://schemas.openxmlformats.org/officeDocument/2006/relationships/hyperlink" Target="https://regiojet.cz/" TargetMode="External"/><Relationship Id="rId41" Type="http://schemas.openxmlformats.org/officeDocument/2006/relationships/hyperlink" Target="mailto:Peter.Mician@vutbr.cz"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E64DBC961D52C4F9317DC127B7F7486" ma:contentTypeVersion="16" ma:contentTypeDescription="Vytvoří nový dokument" ma:contentTypeScope="" ma:versionID="f584a07866188a1f18872b055e34a6e9">
  <xsd:schema xmlns:xsd="http://www.w3.org/2001/XMLSchema" xmlns:xs="http://www.w3.org/2001/XMLSchema" xmlns:p="http://schemas.microsoft.com/office/2006/metadata/properties" xmlns:ns2="19bf472c-351a-4f57-80d2-d0f22bd9d572" xmlns:ns3="fe082210-787b-4c62-ab6f-1f3123d631f2" targetNamespace="http://schemas.microsoft.com/office/2006/metadata/properties" ma:root="true" ma:fieldsID="044654b122c98067e4c34e8e902ab9e1" ns2:_="" ns3:_="">
    <xsd:import namespace="19bf472c-351a-4f57-80d2-d0f22bd9d572"/>
    <xsd:import namespace="fe082210-787b-4c62-ab6f-1f3123d631f2"/>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bf472c-351a-4f57-80d2-d0f22bd9d5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ů" ma:readOnly="false" ma:fieldId="{5cf76f15-5ced-4ddc-b409-7134ff3c332f}" ma:taxonomyMulti="true" ma:sspId="ddc0c66c-3bbb-45c0-81fe-e66ee927fa88" ma:termSetId="09814cd3-568e-fe90-9814-8d621ff8fb84" ma:anchorId="fba54fb3-c3e1-fe81-a776-ca4b69148c4d" ma:open="true" ma:isKeyword="false">
      <xsd:complexType>
        <xsd:sequence>
          <xsd:element ref="pc:Terms" minOccurs="0" maxOccurs="1"/>
        </xsd:sequence>
      </xsd:complex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082210-787b-4c62-ab6f-1f3123d631f2"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4a7a73de-6a8e-4b35-a29e-aa9ecbb18754}" ma:internalName="TaxCatchAll" ma:showField="CatchAllData" ma:web="fe082210-787b-4c62-ab6f-1f3123d63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9bf472c-351a-4f57-80d2-d0f22bd9d572">
      <Terms xmlns="http://schemas.microsoft.com/office/infopath/2007/PartnerControls"/>
    </lcf76f155ced4ddcb4097134ff3c332f>
    <TaxCatchAll xmlns="fe082210-787b-4c62-ab6f-1f3123d631f2" xsi:nil="true"/>
  </documentManagement>
</p:properties>
</file>

<file path=customXml/itemProps1.xml><?xml version="1.0" encoding="utf-8"?>
<ds:datastoreItem xmlns:ds="http://schemas.openxmlformats.org/officeDocument/2006/customXml" ds:itemID="{80A23F7A-003B-4564-BF4C-5E5CA6BA21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bf472c-351a-4f57-80d2-d0f22bd9d572"/>
    <ds:schemaRef ds:uri="fe082210-787b-4c62-ab6f-1f3123d631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EFFAAF-7662-4F81-B6F1-FE8631B5D002}">
  <ds:schemaRefs>
    <ds:schemaRef ds:uri="http://schemas.openxmlformats.org/officeDocument/2006/bibliography"/>
  </ds:schemaRefs>
</ds:datastoreItem>
</file>

<file path=customXml/itemProps3.xml><?xml version="1.0" encoding="utf-8"?>
<ds:datastoreItem xmlns:ds="http://schemas.openxmlformats.org/officeDocument/2006/customXml" ds:itemID="{D69A17D1-7875-44E7-9599-083E11DB4C92}">
  <ds:schemaRefs>
    <ds:schemaRef ds:uri="http://schemas.microsoft.com/sharepoint/v3/contenttype/forms"/>
  </ds:schemaRefs>
</ds:datastoreItem>
</file>

<file path=customXml/itemProps4.xml><?xml version="1.0" encoding="utf-8"?>
<ds:datastoreItem xmlns:ds="http://schemas.openxmlformats.org/officeDocument/2006/customXml" ds:itemID="{279C2ECA-91FE-4B2F-8CA8-0257AE5C7C09}">
  <ds:schemaRefs>
    <ds:schemaRef ds:uri="http://schemas.microsoft.com/office/2006/metadata/properties"/>
    <ds:schemaRef ds:uri="http://schemas.microsoft.com/office/infopath/2007/PartnerControls"/>
    <ds:schemaRef ds:uri="19bf472c-351a-4f57-80d2-d0f22bd9d572"/>
    <ds:schemaRef ds:uri="fe082210-787b-4c62-ab6f-1f3123d631f2"/>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540</Words>
  <Characters>14482</Characters>
  <Application>Microsoft Office Word</Application>
  <DocSecurity>0</DocSecurity>
  <Lines>120</Lines>
  <Paragraphs>33</Paragraphs>
  <ScaleCrop>false</ScaleCrop>
  <Company/>
  <LinksUpToDate>false</LinksUpToDate>
  <CharactersWithSpaces>16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z Kokalj</dc:creator>
  <cp:keywords/>
  <dc:description/>
  <cp:lastModifiedBy>Malicki Mateusz Michal</cp:lastModifiedBy>
  <cp:revision>5</cp:revision>
  <cp:lastPrinted>2022-07-01T08:16:00Z</cp:lastPrinted>
  <dcterms:created xsi:type="dcterms:W3CDTF">2024-12-19T09:08:00Z</dcterms:created>
  <dcterms:modified xsi:type="dcterms:W3CDTF">2024-12-20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64DBC961D52C4F9317DC127B7F7486</vt:lpwstr>
  </property>
  <property fmtid="{D5CDD505-2E9C-101B-9397-08002B2CF9AE}" pid="3" name="MediaServiceImageTags">
    <vt:lpwstr/>
  </property>
</Properties>
</file>